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D0D878" w14:textId="10836D47" w:rsidR="00BA1C04" w:rsidRPr="005238E3" w:rsidRDefault="008363BD" w:rsidP="008363BD">
      <w:pPr>
        <w:jc w:val="center"/>
        <w:rPr>
          <w:rFonts w:ascii="Times New Roman" w:hAnsi="Times New Roman" w:cs="Times New Roman"/>
          <w:bCs/>
          <w:sz w:val="28"/>
          <w:szCs w:val="28"/>
        </w:rPr>
      </w:pPr>
      <w:bookmarkStart w:id="0" w:name="_GoBack"/>
      <w:bookmarkEnd w:id="0"/>
      <w:r w:rsidRPr="005238E3">
        <w:rPr>
          <w:rFonts w:ascii="Times New Roman" w:hAnsi="Times New Roman" w:cs="Times New Roman"/>
          <w:bCs/>
          <w:sz w:val="28"/>
          <w:szCs w:val="28"/>
        </w:rPr>
        <w:t>Table S</w:t>
      </w:r>
      <w:r w:rsidR="00D60DA9">
        <w:rPr>
          <w:rFonts w:ascii="Times New Roman" w:hAnsi="Times New Roman" w:cs="Times New Roman"/>
          <w:bCs/>
          <w:sz w:val="28"/>
          <w:szCs w:val="28"/>
        </w:rPr>
        <w:t>7</w:t>
      </w:r>
      <w:r w:rsidRPr="005238E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="00442E2B" w:rsidRPr="005238E3">
        <w:rPr>
          <w:rFonts w:ascii="Times New Roman" w:hAnsi="Times New Roman" w:cs="Times New Roman"/>
          <w:bCs/>
          <w:sz w:val="28"/>
          <w:szCs w:val="28"/>
        </w:rPr>
        <w:t xml:space="preserve">The </w:t>
      </w:r>
      <w:r w:rsidRPr="005238E3">
        <w:rPr>
          <w:rFonts w:ascii="Times New Roman" w:hAnsi="Times New Roman" w:cs="Times New Roman"/>
          <w:bCs/>
          <w:sz w:val="28"/>
          <w:szCs w:val="28"/>
        </w:rPr>
        <w:t xml:space="preserve">205 genes with </w:t>
      </w:r>
      <w:r w:rsidR="00F85893" w:rsidRPr="00F85893">
        <w:rPr>
          <w:rFonts w:ascii="Times New Roman" w:hAnsi="Times New Roman" w:cs="Times New Roman"/>
          <w:bCs/>
          <w:sz w:val="28"/>
          <w:szCs w:val="28"/>
        </w:rPr>
        <w:t>line-specific</w:t>
      </w:r>
      <w:r w:rsidRPr="005238E3">
        <w:rPr>
          <w:rFonts w:ascii="Times New Roman" w:hAnsi="Times New Roman" w:cs="Times New Roman"/>
          <w:bCs/>
          <w:sz w:val="28"/>
          <w:szCs w:val="28"/>
        </w:rPr>
        <w:t xml:space="preserve"> AS events and their annotations.</w:t>
      </w:r>
    </w:p>
    <w:p w14:paraId="5C0D7C90" w14:textId="77777777" w:rsidR="0038207B" w:rsidRPr="00442E2B" w:rsidRDefault="0038207B">
      <w:pPr>
        <w:rPr>
          <w:bCs/>
        </w:rPr>
      </w:pPr>
    </w:p>
    <w:tbl>
      <w:tblPr>
        <w:tblW w:w="16160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0"/>
        <w:gridCol w:w="1904"/>
        <w:gridCol w:w="3118"/>
        <w:gridCol w:w="7796"/>
        <w:gridCol w:w="1418"/>
        <w:gridCol w:w="1134"/>
      </w:tblGrid>
      <w:tr w:rsidR="004D4D58" w:rsidRPr="00B90605" w14:paraId="0E3E8CEC" w14:textId="39C774C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C707BA7" w14:textId="77777777" w:rsidR="004D4D58" w:rsidRPr="00B90605" w:rsidRDefault="004D4D58" w:rsidP="004D4D58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2447941" w14:textId="0A2CF22B" w:rsidR="004D4D58" w:rsidRPr="00B90605" w:rsidRDefault="004D4D58" w:rsidP="004D4D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Gene I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7EC864F" w14:textId="7212B579" w:rsidR="004D4D58" w:rsidRPr="00B90605" w:rsidRDefault="004D4D58" w:rsidP="004D4D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EGG annotation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7E95A6B" w14:textId="4517C14B" w:rsidR="004D4D58" w:rsidRPr="00B90605" w:rsidRDefault="004D4D58" w:rsidP="004D4D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GO annotation</w:t>
            </w:r>
          </w:p>
        </w:tc>
        <w:tc>
          <w:tcPr>
            <w:tcW w:w="1418" w:type="dxa"/>
            <w:vAlign w:val="center"/>
          </w:tcPr>
          <w:p w14:paraId="33835A75" w14:textId="77AF65FF" w:rsidR="004D4D58" w:rsidRPr="00B90605" w:rsidRDefault="004D4D58" w:rsidP="004D4D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FDR</w:t>
            </w:r>
            <w:r w:rsidR="007858E2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 xml:space="preserve"> for FC</w:t>
            </w:r>
          </w:p>
        </w:tc>
        <w:tc>
          <w:tcPr>
            <w:tcW w:w="1134" w:type="dxa"/>
            <w:vAlign w:val="center"/>
          </w:tcPr>
          <w:p w14:paraId="33D78342" w14:textId="2DFC44B0" w:rsidR="004D4D58" w:rsidRPr="00B90605" w:rsidRDefault="004D4D58" w:rsidP="004D4D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log</w:t>
            </w:r>
            <w:r w:rsidRPr="00B90605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  <w:vertAlign w:val="subscript"/>
              </w:rPr>
              <w:t>2</w:t>
            </w:r>
            <w:r w:rsidRPr="00B90605">
              <w:rPr>
                <w:rFonts w:ascii="Times New Roman" w:eastAsia="等线" w:hAnsi="Times New Roman" w:cs="Times New Roman"/>
                <w:bCs/>
                <w:color w:val="000000"/>
                <w:sz w:val="18"/>
                <w:szCs w:val="18"/>
              </w:rPr>
              <w:t>FC</w:t>
            </w:r>
          </w:p>
        </w:tc>
      </w:tr>
      <w:tr w:rsidR="00544292" w:rsidRPr="00B90605" w14:paraId="62AA1B3A" w14:textId="6DD33EB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0B0E93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DF0A92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012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495BE1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FA972E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intracellular (GO:0005622); Biological Process: transport (GO:0006810); Molecular Function: phosphatidylinositol transporter activity (GO:0008526); </w:t>
            </w:r>
          </w:p>
        </w:tc>
        <w:tc>
          <w:tcPr>
            <w:tcW w:w="1418" w:type="dxa"/>
            <w:vAlign w:val="center"/>
          </w:tcPr>
          <w:p w14:paraId="05E4EC71" w14:textId="6D0F4AC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5C19ADBF" w14:textId="6429E55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14AAE2D9" w14:textId="602B6C4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2E35DF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7984A5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020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8687FE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BFFF01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calmodulin binding (GO:0005516); Cellular Component: endoplasmic reticulum (GO:0005783); Biological Process: tRNA modification (GO:0006400); Biological Process: meristem structural organization (GO:0009933); Molecular Function: purine nucleotide binding (GO:0017076); Molecular Function: dihydrokaempferol 4-reductase activity (GO:0045552); Biological Process: seed development (GO:0048316); Biological Process: leaf development (GO:0048366); Molecular Function: coenzyme binding (GO:0050662); Biological Process: oxidation-reduction process (GO:0055114); Biological Process: sporopollenin biosynthetic process (GO:0080110); Biological Process: 5-carbamoylmethyluridine metabolic process (GO:0080178); </w:t>
            </w:r>
          </w:p>
        </w:tc>
        <w:tc>
          <w:tcPr>
            <w:tcW w:w="1418" w:type="dxa"/>
            <w:vAlign w:val="center"/>
          </w:tcPr>
          <w:p w14:paraId="1326647E" w14:textId="5470711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CE69FBC" w14:textId="6F755E2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2FEA1F02" w14:textId="368AE05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ACD6AA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581A85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088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A23EE7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500|0|brp:103855933|probable serine/threonine-protein kinase At4g35230; K14500 BR-signaling kinase [EC:2.7.11.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F7F40E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kinase activity (GO:0004672); Molecular Function: ATP binding (GO:0005524); Cellular Component: plasma membrane (GO:0005886); Biological Process: protein phosphorylation (GO:0006468); Biological Process: brassinosteroid mediated signaling pathway (GO:0009742); </w:t>
            </w:r>
          </w:p>
        </w:tc>
        <w:tc>
          <w:tcPr>
            <w:tcW w:w="1418" w:type="dxa"/>
            <w:vAlign w:val="center"/>
          </w:tcPr>
          <w:p w14:paraId="23A3028B" w14:textId="75E12B7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522231</w:t>
            </w:r>
          </w:p>
        </w:tc>
        <w:tc>
          <w:tcPr>
            <w:tcW w:w="1134" w:type="dxa"/>
            <w:vAlign w:val="center"/>
          </w:tcPr>
          <w:p w14:paraId="08CE2D60" w14:textId="56C3841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436174</w:t>
            </w:r>
          </w:p>
        </w:tc>
      </w:tr>
      <w:tr w:rsidR="00544292" w:rsidRPr="00B90605" w14:paraId="3A03706C" w14:textId="68AF6A5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3B46CF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BC40B8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103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AFB19C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E19ACB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Molecular Function: N-acetyltransferase activity (GO:0008080); Biological Process: metabolic process (GO:0008152); Biological Process: leaf morphogenesis (GO:0009965); Biological Process: cell differentiation (GO:0030154); </w:t>
            </w:r>
          </w:p>
        </w:tc>
        <w:tc>
          <w:tcPr>
            <w:tcW w:w="1418" w:type="dxa"/>
            <w:vAlign w:val="center"/>
          </w:tcPr>
          <w:p w14:paraId="44F45BB2" w14:textId="5396FDC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0478</w:t>
            </w:r>
          </w:p>
        </w:tc>
        <w:tc>
          <w:tcPr>
            <w:tcW w:w="1134" w:type="dxa"/>
            <w:vAlign w:val="center"/>
          </w:tcPr>
          <w:p w14:paraId="2C8F0A09" w14:textId="3A53CB0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67671</w:t>
            </w:r>
          </w:p>
        </w:tc>
      </w:tr>
      <w:tr w:rsidR="00544292" w:rsidRPr="00B90605" w14:paraId="2BEFF8CA" w14:textId="0680B5D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0FCC2F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BD04E8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114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1607D5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2829|0|brp:103859260|splicing factor 3B subunit 2; K12829 splicing factor 3B subunit 2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DB60BC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Cellular Component: cytosol (GO:0005829); Biological Process: mRNA processing (GO:0006397); </w:t>
            </w:r>
          </w:p>
        </w:tc>
        <w:tc>
          <w:tcPr>
            <w:tcW w:w="1418" w:type="dxa"/>
            <w:vAlign w:val="center"/>
          </w:tcPr>
          <w:p w14:paraId="43DAE506" w14:textId="3A52401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171</w:t>
            </w:r>
          </w:p>
        </w:tc>
        <w:tc>
          <w:tcPr>
            <w:tcW w:w="1134" w:type="dxa"/>
            <w:vAlign w:val="center"/>
          </w:tcPr>
          <w:p w14:paraId="12CDBAC7" w14:textId="19D248C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813</w:t>
            </w:r>
          </w:p>
        </w:tc>
      </w:tr>
      <w:tr w:rsidR="00544292" w:rsidRPr="00B90605" w14:paraId="1CE329DD" w14:textId="79830F7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028292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FBEEFB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140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AFE3A2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60AF19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nuclear-transcribed mRNA catabolic process (GO:0000956); Biological Process: glucuronoxylan metabolic process (GO:0010413); Biological Process: regulation of gene expression, epigenetic (GO:0040029); Biological Process: xylan biosynthetic process (GO:0045492); </w:t>
            </w:r>
          </w:p>
        </w:tc>
        <w:tc>
          <w:tcPr>
            <w:tcW w:w="1418" w:type="dxa"/>
            <w:vAlign w:val="center"/>
          </w:tcPr>
          <w:p w14:paraId="338440A2" w14:textId="61BA849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857</w:t>
            </w:r>
          </w:p>
        </w:tc>
        <w:tc>
          <w:tcPr>
            <w:tcW w:w="1134" w:type="dxa"/>
            <w:vAlign w:val="center"/>
          </w:tcPr>
          <w:p w14:paraId="33F4A098" w14:textId="107EDC8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60215</w:t>
            </w:r>
          </w:p>
        </w:tc>
      </w:tr>
      <w:tr w:rsidR="00544292" w:rsidRPr="00B90605" w14:paraId="3EF4D180" w14:textId="4AC1BDC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1C9CE7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6017FA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195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28AB86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ED2257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serine/threonine phosphatase activity (GO:0004722); Cellular Component: plasma membrane (GO:0005886); Biological Process: protein dephosphorylation (GO:0006470); Cellular Component: protein serine/threonine phosphatase complex (GO:0008287); Cellular Component: chloroplast (GO:0009507); Molecular Function: metal ion binding (GO:0046872); </w:t>
            </w:r>
          </w:p>
        </w:tc>
        <w:tc>
          <w:tcPr>
            <w:tcW w:w="1418" w:type="dxa"/>
            <w:vAlign w:val="center"/>
          </w:tcPr>
          <w:p w14:paraId="4CBA232B" w14:textId="30FAE2E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53769</w:t>
            </w:r>
          </w:p>
        </w:tc>
        <w:tc>
          <w:tcPr>
            <w:tcW w:w="1134" w:type="dxa"/>
            <w:vAlign w:val="center"/>
          </w:tcPr>
          <w:p w14:paraId="0599B3D1" w14:textId="6EB4D0E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2.384636</w:t>
            </w:r>
          </w:p>
        </w:tc>
      </w:tr>
      <w:tr w:rsidR="00544292" w:rsidRPr="00B90605" w14:paraId="7D11C01E" w14:textId="7494017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115F1F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1F0821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212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2BBCC1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991E52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</w:t>
            </w:r>
          </w:p>
        </w:tc>
        <w:tc>
          <w:tcPr>
            <w:tcW w:w="1418" w:type="dxa"/>
            <w:vAlign w:val="center"/>
          </w:tcPr>
          <w:p w14:paraId="147BC356" w14:textId="54685A8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42796</w:t>
            </w:r>
          </w:p>
        </w:tc>
        <w:tc>
          <w:tcPr>
            <w:tcW w:w="1134" w:type="dxa"/>
            <w:vAlign w:val="center"/>
          </w:tcPr>
          <w:p w14:paraId="6D08EFF8" w14:textId="4191E3D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43314</w:t>
            </w:r>
          </w:p>
        </w:tc>
      </w:tr>
      <w:tr w:rsidR="00544292" w:rsidRPr="00B90605" w14:paraId="702926F7" w14:textId="0AEAF0B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D0437C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5DBE6D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253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034A0E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E0C7D2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otide binding (GO:0000166); Molecular Function: RNA binding (GO:0003723); Cellular Component: nucleus (GO:0005634); </w:t>
            </w:r>
          </w:p>
        </w:tc>
        <w:tc>
          <w:tcPr>
            <w:tcW w:w="1418" w:type="dxa"/>
            <w:vAlign w:val="center"/>
          </w:tcPr>
          <w:p w14:paraId="328A2A1E" w14:textId="3E7F554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75901</w:t>
            </w:r>
          </w:p>
        </w:tc>
        <w:tc>
          <w:tcPr>
            <w:tcW w:w="1134" w:type="dxa"/>
            <w:vAlign w:val="center"/>
          </w:tcPr>
          <w:p w14:paraId="72213415" w14:textId="049C19A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1075</w:t>
            </w:r>
          </w:p>
        </w:tc>
      </w:tr>
      <w:tr w:rsidR="00544292" w:rsidRPr="00B90605" w14:paraId="5F539C69" w14:textId="7ED7EBC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5C8B2C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F7EC55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1g262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D66A1F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432|9.1103e-84|brp:103837451|ABSCISIC ACID-INSENSITIVE 5-like protein 7; K14432 ABA responsive element binding factor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56002A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equence-specific DNA binding transcription factor activity (GO:0003700); Cellular Component: nucleus (GO:0005634); Biological Process: response to xenobiotic stimulus (GO:0009410); Biological Process: response to water deprivation (GO:0009414); Biological Process: response to mechanical stimulus (GO:0009612); Biological Process: response to salt stress (GO:0009651); Biological Process: abscisic acid-activated signaling pathway (GO:0009738); Biological Process: calcium-mediated signaling (GO:0019722); Biological Process: endoplasmic reticulum unfolded protein response (GO:0030968); Molecular Function: sequence-specific DNA binding (GO:0043565); Biological Process: positive regulation of transcription, DNA-templated (GO:0045893); Molecular Function: protein dimerization activity (GO:0046983); </w:t>
            </w:r>
          </w:p>
        </w:tc>
        <w:tc>
          <w:tcPr>
            <w:tcW w:w="1418" w:type="dxa"/>
            <w:vAlign w:val="center"/>
          </w:tcPr>
          <w:p w14:paraId="084B1E9D" w14:textId="39BA8DB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7491</w:t>
            </w:r>
          </w:p>
        </w:tc>
        <w:tc>
          <w:tcPr>
            <w:tcW w:w="1134" w:type="dxa"/>
            <w:vAlign w:val="center"/>
          </w:tcPr>
          <w:p w14:paraId="3C7D5610" w14:textId="5EB18F2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85823</w:t>
            </w:r>
          </w:p>
        </w:tc>
      </w:tr>
      <w:tr w:rsidR="00544292" w:rsidRPr="00B90605" w14:paraId="3B980B53" w14:textId="2F5B67C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5A441C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97B929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018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4B42A1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EBE74E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ugar:proton symporter activity (GO:0005351); Cellular Component: plasma membrane (GO:0005886); Biological Process: response to nematode (GO:0009624); Cellular Component: plant-type vacuole membrane (GO:0009705); Biological Process: response to zinc ion (GO:0010043); Cellular Component: integral component of membrane (GO:0016021); Biological Process: carbohydrate transmembrane transport (GO:0034219); Biological Process: zinc ion homeostasis (GO:0055069); </w:t>
            </w:r>
          </w:p>
        </w:tc>
        <w:tc>
          <w:tcPr>
            <w:tcW w:w="1418" w:type="dxa"/>
            <w:vAlign w:val="center"/>
          </w:tcPr>
          <w:p w14:paraId="31429C0F" w14:textId="4A3CB0C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60A8E71A" w14:textId="53BA079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19C3A72B" w14:textId="4AB6B7E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2F7529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527F96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033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997545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5425|2.52712e-150|brp:103851081|serine/threonine-protein phosphatase 4 regulatory subunit 2; K15425 serine/threonine-protein phosphatase 4 regulatory subunit 2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D8A329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67B1E85E" w14:textId="03C1049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20711</w:t>
            </w:r>
          </w:p>
        </w:tc>
        <w:tc>
          <w:tcPr>
            <w:tcW w:w="1134" w:type="dxa"/>
            <w:vAlign w:val="center"/>
          </w:tcPr>
          <w:p w14:paraId="5EBAACA7" w14:textId="534F548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65307</w:t>
            </w:r>
          </w:p>
        </w:tc>
      </w:tr>
      <w:tr w:rsidR="00544292" w:rsidRPr="00B90605" w14:paraId="600B3E00" w14:textId="3A7E6D4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1F0EE1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2E9ED0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222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336D9C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673|0|brp:103848823|actin-related protein 9; K11673 actin-related protein 8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A4D3C3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ytoplasm (GO:0005737); Biological Process: chromatin remodeling (GO:0006338); Biological Process: vegetative to reproductive phase transition of meristem (GO:0010228); Cellular Component: Ino80 complex (GO:0031011); </w:t>
            </w:r>
          </w:p>
        </w:tc>
        <w:tc>
          <w:tcPr>
            <w:tcW w:w="1418" w:type="dxa"/>
            <w:vAlign w:val="center"/>
          </w:tcPr>
          <w:p w14:paraId="53747CA5" w14:textId="1392455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7618</w:t>
            </w:r>
          </w:p>
        </w:tc>
        <w:tc>
          <w:tcPr>
            <w:tcW w:w="1134" w:type="dxa"/>
            <w:vAlign w:val="center"/>
          </w:tcPr>
          <w:p w14:paraId="1F339BEF" w14:textId="216246B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54223</w:t>
            </w:r>
          </w:p>
        </w:tc>
      </w:tr>
      <w:tr w:rsidR="00544292" w:rsidRPr="00B90605" w14:paraId="5267B677" w14:textId="19F1D07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A567F2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35916B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247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BC96DF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98D078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equence-specific DNA binding transcription factor activity (GO:0003700); Cellular Component: nucleus (GO:0005634); Biological Process: regulation of transcription, DNA-templated (GO:0006355); Biological Process: response to chitin (GO:0010200); </w:t>
            </w:r>
          </w:p>
        </w:tc>
        <w:tc>
          <w:tcPr>
            <w:tcW w:w="1418" w:type="dxa"/>
            <w:vAlign w:val="center"/>
          </w:tcPr>
          <w:p w14:paraId="14DB5662" w14:textId="4AA5B8B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361</w:t>
            </w:r>
          </w:p>
        </w:tc>
        <w:tc>
          <w:tcPr>
            <w:tcW w:w="1134" w:type="dxa"/>
            <w:vAlign w:val="center"/>
          </w:tcPr>
          <w:p w14:paraId="6CD6C78E" w14:textId="38C4DD5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75285</w:t>
            </w:r>
          </w:p>
        </w:tc>
      </w:tr>
      <w:tr w:rsidR="00544292" w:rsidRPr="00B90605" w14:paraId="7CDA1144" w14:textId="06B2957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FCFD1F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2B5D4C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271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4B1BCF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1623|0|brp:103832773|probable fructose-bisphosphate aldolase 3, chloroplastic; K01623 fructose-bisphosphate aldolase, class I [EC:4.1.2.13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1AB8A0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fructose-bisphosphate aldolase activity (GO:0004332); Cellular Component: mitochondrion (GO:0005739); Biological Process: glycolytic process (GO:0006096); Biological Process: pentose-phosphate shunt (GO:0006098); Biological Process: response to oxidative stress (GO:0006979); Cellular Component: chloroplast thylakoid (GO:0009534); Biological Process: response to salt stress (GO:0009651); Cellular Component: plastoglobule (GO:0010287); Biological Process: response to cadmium ion (GO:0046686); </w:t>
            </w:r>
          </w:p>
        </w:tc>
        <w:tc>
          <w:tcPr>
            <w:tcW w:w="1418" w:type="dxa"/>
            <w:vAlign w:val="center"/>
          </w:tcPr>
          <w:p w14:paraId="0054AC51" w14:textId="398A602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7202</w:t>
            </w:r>
          </w:p>
        </w:tc>
        <w:tc>
          <w:tcPr>
            <w:tcW w:w="1134" w:type="dxa"/>
            <w:vAlign w:val="center"/>
          </w:tcPr>
          <w:p w14:paraId="0C1D9C7A" w14:textId="1FE8483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1307</w:t>
            </w:r>
          </w:p>
        </w:tc>
      </w:tr>
      <w:tr w:rsidR="00544292" w:rsidRPr="00B90605" w14:paraId="2D7CBE4B" w14:textId="6708B36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4D553C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6FC506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275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8A5B8C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993|0|aly:ARALYDRAFT_484318|hypothetical protein; K00993 ethanolaminephosphotransferase [EC:2.7.8.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8AF05C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Golgi apparatus (GO:0005794); Biological Process: phospholipid biosynthetic process (GO:0008654); Cellular Component: membrane (GO:0016020); Molecular Function: phosphatidyltransferase activity (GO:0030572); Biological Process: response to cadmium ion (GO:0046686); </w:t>
            </w:r>
          </w:p>
        </w:tc>
        <w:tc>
          <w:tcPr>
            <w:tcW w:w="1418" w:type="dxa"/>
            <w:vAlign w:val="center"/>
          </w:tcPr>
          <w:p w14:paraId="3CC675B6" w14:textId="02676B0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395</w:t>
            </w:r>
          </w:p>
        </w:tc>
        <w:tc>
          <w:tcPr>
            <w:tcW w:w="1134" w:type="dxa"/>
            <w:vAlign w:val="center"/>
          </w:tcPr>
          <w:p w14:paraId="53D79ABC" w14:textId="0688908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63298</w:t>
            </w:r>
          </w:p>
        </w:tc>
      </w:tr>
      <w:tr w:rsidR="00544292" w:rsidRPr="00B90605" w14:paraId="001E1AC8" w14:textId="1158051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59CFC6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28C5F0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2g363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E2748D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42164A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75609F5D" w14:textId="173158E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8C87203" w14:textId="5FB4C24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E03C425" w14:textId="3CCAC67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DF6172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4E37C0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033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61AE62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0FB26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Cellular Component: nucleus (GO:0005634); Biological Process: chromatin assembly or disassembly (GO:0006333); </w:t>
            </w:r>
          </w:p>
        </w:tc>
        <w:tc>
          <w:tcPr>
            <w:tcW w:w="1418" w:type="dxa"/>
            <w:vAlign w:val="center"/>
          </w:tcPr>
          <w:p w14:paraId="0E6B5710" w14:textId="5E5D93C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4A2B9F83" w14:textId="2334B4E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3D9BA33E" w14:textId="069342D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188AB4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31F11D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04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9FD340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3366|0|brp:103856027|polyamine oxidase 1; K13366 polyamine oxidase [EC:1.5.3.14 1.5.3.16 1.5.3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1C2148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Biological Process: polyamine catabolic process (GO:0006598); Molecular Function: polyamine oxidase activity (GO:0046592); Molecular Function: flavin adenine dinucleotide binding (GO:0050660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28FA1EFA" w14:textId="798CB0C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7484</w:t>
            </w:r>
          </w:p>
        </w:tc>
        <w:tc>
          <w:tcPr>
            <w:tcW w:w="1134" w:type="dxa"/>
            <w:vAlign w:val="center"/>
          </w:tcPr>
          <w:p w14:paraId="5A786C00" w14:textId="1F3E6DC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26544</w:t>
            </w:r>
          </w:p>
        </w:tc>
      </w:tr>
      <w:tr w:rsidR="00544292" w:rsidRPr="00B90605" w14:paraId="735884BA" w14:textId="58D42EC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D24D9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CF6E84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135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738D60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A77071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ATP binding (GO:0005524); Cellular Component: nucleus (GO:0005634); </w:t>
            </w:r>
          </w:p>
        </w:tc>
        <w:tc>
          <w:tcPr>
            <w:tcW w:w="1418" w:type="dxa"/>
            <w:vAlign w:val="center"/>
          </w:tcPr>
          <w:p w14:paraId="29287656" w14:textId="17D7705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0793</w:t>
            </w:r>
          </w:p>
        </w:tc>
        <w:tc>
          <w:tcPr>
            <w:tcW w:w="1134" w:type="dxa"/>
            <w:vAlign w:val="center"/>
          </w:tcPr>
          <w:p w14:paraId="5F13DFB6" w14:textId="2B88356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94518</w:t>
            </w:r>
          </w:p>
        </w:tc>
      </w:tr>
      <w:tr w:rsidR="00544292" w:rsidRPr="00B90605" w14:paraId="217691C2" w14:textId="187A2B4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5E8BF5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D00680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138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3A4D4E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5895B0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sma membrane (GO:0005886); Biological Process: potassium ion transport (GO:0006813); Biological Process: lithium ion transport (GO:0010351); Molecular Function: potassium ion transmembrane transporter activity (GO:0015079); Molecular Function: sodium:proton antiporter activity (GO:0015385); Cellular Component: integral component of membrane (GO:0016021); Biological Process: sodium ion transmembrane transport (GO:0035725); </w:t>
            </w:r>
          </w:p>
        </w:tc>
        <w:tc>
          <w:tcPr>
            <w:tcW w:w="1418" w:type="dxa"/>
            <w:vAlign w:val="center"/>
          </w:tcPr>
          <w:p w14:paraId="7F51A6AF" w14:textId="10687A0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19874</w:t>
            </w:r>
          </w:p>
        </w:tc>
        <w:tc>
          <w:tcPr>
            <w:tcW w:w="1134" w:type="dxa"/>
            <w:vAlign w:val="center"/>
          </w:tcPr>
          <w:p w14:paraId="21DAF453" w14:textId="6C93054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664</w:t>
            </w:r>
          </w:p>
        </w:tc>
      </w:tr>
      <w:tr w:rsidR="00544292" w:rsidRPr="00B90605" w14:paraId="5C0B8A79" w14:textId="67DBCA1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CC2945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FC2D2A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156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0176DB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DD7D4C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binding (GO:0005515); Biological Process: leaf development (GO:0048366); </w:t>
            </w:r>
          </w:p>
        </w:tc>
        <w:tc>
          <w:tcPr>
            <w:tcW w:w="1418" w:type="dxa"/>
            <w:vAlign w:val="center"/>
          </w:tcPr>
          <w:p w14:paraId="6552BA8D" w14:textId="505EAD2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5E518E4" w14:textId="597E0EA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85C6937" w14:textId="70F8CDA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1CC213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F2426D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266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8F2950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D4B99E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A81DE60" w14:textId="04E3C49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3F74097" w14:textId="623A347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7EBCBF27" w14:textId="0F75932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C3D609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9AE384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303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BB1A59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498|0|brp:103859267|kinesin-related protein 4; K11498 centromeric protein E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92AEC6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microtubule motor activity (GO:0003777); Molecular Function: ATP binding (GO:0005524); Cellular Component: nucleus (GO:0005634); Cellular Component: kinesin complex (GO:0005871); Cellular Component: microtubule (GO:0005874); Biological Process: microtubule-based movement (GO:0007018); Biological Process: sister chromatid cohesion (GO:0007062); Molecular Function: microtubule binding (GO:0008017); Biological Process: chromatin silencing by small RNA (GO:0031048); Biological Process: meiotic chromosome segregation (GO:0045132); </w:t>
            </w:r>
          </w:p>
        </w:tc>
        <w:tc>
          <w:tcPr>
            <w:tcW w:w="1418" w:type="dxa"/>
            <w:vAlign w:val="center"/>
          </w:tcPr>
          <w:p w14:paraId="2747594D" w14:textId="5CA3C5A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12188</w:t>
            </w:r>
          </w:p>
        </w:tc>
        <w:tc>
          <w:tcPr>
            <w:tcW w:w="1134" w:type="dxa"/>
            <w:vAlign w:val="center"/>
          </w:tcPr>
          <w:p w14:paraId="2C9A549F" w14:textId="63895AC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08484</w:t>
            </w:r>
          </w:p>
        </w:tc>
      </w:tr>
      <w:tr w:rsidR="00544292" w:rsidRPr="00B90605" w14:paraId="44800630" w14:textId="37AD265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9FE25C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5FCA28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394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7F30CD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8752|0|brp:103860497|transportin-1-like; K18752 transportin-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23FCBF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protein import into nucleus, docking (GO:0000059); Cellular Component: nuclear pore (GO:0005643); Cellular Component: cytosol (GO:0005829); Biological Process: protein N-linked glycosylation (GO:0006487); Molecular Function: Ran GTPase binding (GO:0008536); Molecular Function: protein transporter activity (GO:0008565); Biological Process: multidimensional cell growth (GO:0009825); Biological Process: determination of bilateral symmetry (GO:0009855); Biological Process: radial pattern formation (GO:0009956); Biological Process: leaf morphogenesis (GO:0009965); Biological Process: meristem initiation (GO:0010014); Biological Process: meristem maintenance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(GO:0010073); Biological Process: leaf vascular tissue pattern formation (GO:0010305); Biological Process: basipetal auxin transport (GO:0010540); Biological Process: plant-type cell wall cellulose metabolic process (GO:0052541); Biological Process: cell wall pectin metabolic process (GO:0052546); </w:t>
            </w:r>
          </w:p>
        </w:tc>
        <w:tc>
          <w:tcPr>
            <w:tcW w:w="1418" w:type="dxa"/>
            <w:vAlign w:val="center"/>
          </w:tcPr>
          <w:p w14:paraId="7B31E3B7" w14:textId="2883247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########</w:t>
            </w:r>
          </w:p>
        </w:tc>
        <w:tc>
          <w:tcPr>
            <w:tcW w:w="1134" w:type="dxa"/>
            <w:vAlign w:val="center"/>
          </w:tcPr>
          <w:p w14:paraId="08A58605" w14:textId="0A5F609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99991</w:t>
            </w:r>
          </w:p>
        </w:tc>
      </w:tr>
      <w:tr w:rsidR="00544292" w:rsidRPr="00B90605" w14:paraId="7B7A6AB8" w14:textId="5113253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E7A424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2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34D1AF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486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00F93A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0A02A0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TPase activity (GO:0003924); Molecular Function: GTP binding (GO:0005525); Cellular Component: endoplasmic reticulum membrane (GO:0005789); Cellular Component: cytosol (GO:0005829); Cellular Component: plasma membrane (GO:0005886); Biological Process: protein targeting to membrane (GO:0006612); Biological Process: nucleotide transport (GO:0006862); Biological Process: ER to Golgi vesicle-mediated transport (GO:0006888); Biological Process: membrane fusion (GO:0006944); Cellular Component: plasmodesma (GO:0009506); Cellular Component: chloroplast outer membrane (GO:0009707); Biological Process: regulation of proton transport (GO:0010155); Biological Process: regulation of plant-type hypersensitive response (GO:0010363); Biological Process: ammonium transport (GO:0015696); Biological Process: basic amino acid transport (GO:0015802); Molecular Function: protein homodimerization activity (GO:0042803); Biological Process: negative regulation of programmed cell death (GO:0043069); Biological Process: amino acid import (GO:0043090); Biological Process: protein targeting to chloroplast (GO:0045036); </w:t>
            </w:r>
          </w:p>
        </w:tc>
        <w:tc>
          <w:tcPr>
            <w:tcW w:w="1418" w:type="dxa"/>
            <w:vAlign w:val="center"/>
          </w:tcPr>
          <w:p w14:paraId="64C300C4" w14:textId="07881B2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35989</w:t>
            </w:r>
          </w:p>
        </w:tc>
        <w:tc>
          <w:tcPr>
            <w:tcW w:w="1134" w:type="dxa"/>
            <w:vAlign w:val="center"/>
          </w:tcPr>
          <w:p w14:paraId="66868531" w14:textId="624F87F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25259</w:t>
            </w:r>
          </w:p>
        </w:tc>
      </w:tr>
      <w:tr w:rsidR="00544292" w:rsidRPr="00B90605" w14:paraId="2142A73E" w14:textId="51B0921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25D1CE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92B117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521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4495DD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DA0EA1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inorganic anion exchanger activity (GO:0005452); Cellular Component: nucleus (GO:0005634); Cellular Component: mitochondrion (GO:0005739); Cellular Component: integral component of membrane (GO:0016021); Biological Process: borate transmembrane transport (GO:0035445); Molecular Function: borate transmembrane transporter activity (GO:0046715); </w:t>
            </w:r>
          </w:p>
        </w:tc>
        <w:tc>
          <w:tcPr>
            <w:tcW w:w="1418" w:type="dxa"/>
            <w:vAlign w:val="center"/>
          </w:tcPr>
          <w:p w14:paraId="57069257" w14:textId="116116F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8724</w:t>
            </w:r>
          </w:p>
        </w:tc>
        <w:tc>
          <w:tcPr>
            <w:tcW w:w="1134" w:type="dxa"/>
            <w:vAlign w:val="center"/>
          </w:tcPr>
          <w:p w14:paraId="7DE0C49B" w14:textId="3C39772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78285</w:t>
            </w:r>
          </w:p>
        </w:tc>
      </w:tr>
      <w:tr w:rsidR="00544292" w:rsidRPr="00B90605" w14:paraId="4BBB9974" w14:textId="32E3691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516B24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2C2A6A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529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07F885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2984|4.3109e-178|brp:103862366|40S ribosomal protein S3a-2-like; K02984 small subunit ribosomal protein S3Ae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79D61B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methylation (GO:0001510); Molecular Function: structural constituent of ribosome (GO:0003735); Cellular Component: cell wall (GO:0005618); Cellular Component: nucleolus (GO:0005730); Cellular Component: Golgi apparatus (GO:0005794); Cellular Component: plasma membrane (GO:0005886); Biological Process: translation (GO:0006412); Cellular Component: plasmodesma (GO:0009506); Cellular Component: cytosolic small ribosomal subunit (GO:0022627); </w:t>
            </w:r>
          </w:p>
        </w:tc>
        <w:tc>
          <w:tcPr>
            <w:tcW w:w="1418" w:type="dxa"/>
            <w:vAlign w:val="center"/>
          </w:tcPr>
          <w:p w14:paraId="6A463C43" w14:textId="38A45BB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0219</w:t>
            </w:r>
          </w:p>
        </w:tc>
        <w:tc>
          <w:tcPr>
            <w:tcW w:w="1134" w:type="dxa"/>
            <w:vAlign w:val="center"/>
          </w:tcPr>
          <w:p w14:paraId="594472A6" w14:textId="33D8780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31616</w:t>
            </w:r>
          </w:p>
        </w:tc>
      </w:tr>
      <w:tr w:rsidR="00544292" w:rsidRPr="00B90605" w14:paraId="3E444E85" w14:textId="31EF207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6FAD26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F669C6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3g550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E8ACCF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DE53C3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abscisic acid biosynthetic process (GO:0009688); </w:t>
            </w:r>
          </w:p>
        </w:tc>
        <w:tc>
          <w:tcPr>
            <w:tcW w:w="1418" w:type="dxa"/>
            <w:vAlign w:val="center"/>
          </w:tcPr>
          <w:p w14:paraId="6903B6FE" w14:textId="1288C5D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42386</w:t>
            </w:r>
          </w:p>
        </w:tc>
        <w:tc>
          <w:tcPr>
            <w:tcW w:w="1134" w:type="dxa"/>
            <w:vAlign w:val="center"/>
          </w:tcPr>
          <w:p w14:paraId="3DBD9773" w14:textId="250DCA1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29816</w:t>
            </w:r>
          </w:p>
        </w:tc>
      </w:tr>
      <w:tr w:rsidR="00544292" w:rsidRPr="00B90605" w14:paraId="41144131" w14:textId="2D67FA4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D8508C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3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3AF7B0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4g109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E10DF7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4730|2.50783e-17|aly:ARALYDRAFT_667762|hypothetical protein; K04730 interleukin-1 receptor-associated kinase 1 [EC:2.7.11.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858C89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07C1E4A2" w14:textId="7ACA2C6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08F97E64" w14:textId="148B949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480E0A96" w14:textId="66727AD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115C3B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B018E2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4g260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5B67B9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800|0|brp:103866199|3-phosphoshikimate 1-carboxyvinyltransferase, chloroplastic; K00800 3-phosphoshikimate 1-carboxyvinyltransferase [EC:2.5.1.19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4B0A74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3-phosphoshikimate 1-carboxyvinyltransferase activity (GO:0003866); Cellular Component: cytosol (GO:0005829); Biological Process: aromatic amino acid family biosynthetic process (GO:0009073); Biological Process: chorismate biosynthetic process (GO:0009423); Cellular Component: chloroplast stroma (GO:0009570); Biological Process: glyphosate metabolic process (GO:0018920); </w:t>
            </w:r>
          </w:p>
        </w:tc>
        <w:tc>
          <w:tcPr>
            <w:tcW w:w="1418" w:type="dxa"/>
            <w:vAlign w:val="center"/>
          </w:tcPr>
          <w:p w14:paraId="4B87F175" w14:textId="72D1CCF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787</w:t>
            </w:r>
          </w:p>
        </w:tc>
        <w:tc>
          <w:tcPr>
            <w:tcW w:w="1134" w:type="dxa"/>
            <w:vAlign w:val="center"/>
          </w:tcPr>
          <w:p w14:paraId="50DEC8D8" w14:textId="31634F6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4042</w:t>
            </w:r>
          </w:p>
        </w:tc>
      </w:tr>
      <w:tr w:rsidR="00544292" w:rsidRPr="00B90605" w14:paraId="503BBD7F" w14:textId="0DCBD84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DB8F46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B842FE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4g270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92EF57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797|0|brp:103843746|PH-interacting protein; K11797 PH-interacting protein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98B4DF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otide binding (GO:0000166); Cellular Component: nucleus (GO:0005634); Biological Process: gravitropism (GO:0009630); Cellular Component: Cul4-RING E3 ubiquitin ligase complex (GO:0080008); </w:t>
            </w:r>
          </w:p>
        </w:tc>
        <w:tc>
          <w:tcPr>
            <w:tcW w:w="1418" w:type="dxa"/>
            <w:vAlign w:val="center"/>
          </w:tcPr>
          <w:p w14:paraId="71503507" w14:textId="4CBF7C4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146</w:t>
            </w:r>
          </w:p>
        </w:tc>
        <w:tc>
          <w:tcPr>
            <w:tcW w:w="1134" w:type="dxa"/>
            <w:vAlign w:val="center"/>
          </w:tcPr>
          <w:p w14:paraId="60357635" w14:textId="013CF70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10171</w:t>
            </w:r>
          </w:p>
        </w:tc>
      </w:tr>
      <w:tr w:rsidR="00544292" w:rsidRPr="00B90605" w14:paraId="61C54FD1" w14:textId="7E04BB9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EE1A22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115A28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4g276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6090D6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453112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signal transduction (GO:0007165); Molecular Function: phosphatidylinositol binding (GO:0035091); </w:t>
            </w:r>
          </w:p>
        </w:tc>
        <w:tc>
          <w:tcPr>
            <w:tcW w:w="1418" w:type="dxa"/>
            <w:vAlign w:val="center"/>
          </w:tcPr>
          <w:p w14:paraId="3B2FB7DC" w14:textId="642086B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90984</w:t>
            </w:r>
          </w:p>
        </w:tc>
        <w:tc>
          <w:tcPr>
            <w:tcW w:w="1134" w:type="dxa"/>
            <w:vAlign w:val="center"/>
          </w:tcPr>
          <w:p w14:paraId="169DCF73" w14:textId="09C2FB8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65096</w:t>
            </w:r>
          </w:p>
        </w:tc>
      </w:tr>
      <w:tr w:rsidR="00544292" w:rsidRPr="00B90605" w14:paraId="53524F85" w14:textId="3F2C33C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993F88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CB2AA6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4g291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D3F732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808|0|brp:103865624|phosphoribosylaminoimidazole carboxylase, chloroplastic; K11808 phosphoribosylaminoimidazole carboxylase [EC:4.1.1.2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6317B4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hosphoribosylaminoimidazole carboxylase activity (GO:0004638); Molecular Function: ATP binding (GO:0005524); Cellular Component: mitochondrion (GO:0005739); Biological Process: 'de novo' IMP biosynthetic process (GO:0006189); Biological Process: pollen development (GO:0009555); Cellular Component: chloroplast stroma (GO:0009570); Molecular Function: 5-(carboxyamino)imidazole ribonucleotide mutase activity (GO:0034023); Molecular Function: metal ion binding (GO:0046872); </w:t>
            </w:r>
          </w:p>
        </w:tc>
        <w:tc>
          <w:tcPr>
            <w:tcW w:w="1418" w:type="dxa"/>
            <w:vAlign w:val="center"/>
          </w:tcPr>
          <w:p w14:paraId="04F6348A" w14:textId="4B16991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7331</w:t>
            </w:r>
          </w:p>
        </w:tc>
        <w:tc>
          <w:tcPr>
            <w:tcW w:w="1134" w:type="dxa"/>
            <w:vAlign w:val="center"/>
          </w:tcPr>
          <w:p w14:paraId="1DCB8B06" w14:textId="3C5ECAF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0452</w:t>
            </w:r>
          </w:p>
        </w:tc>
      </w:tr>
      <w:tr w:rsidR="00544292" w:rsidRPr="00B90605" w14:paraId="7B74DDF1" w14:textId="24A1395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7C1722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3458EB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5g009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E81246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B5E4B2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equence-specific DNA binding transcription factor activity (GO:0003700); Cellular Component: nucleus (GO:0005634); Biological Process: regulation of transcription, DNA-templated (GO:0006355); Biological Process: shade avoidance (GO:0009641); Biological Process: red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or far-red light signaling pathway (GO:0010017); Molecular Function: protein dimerization activity (GO:0046983); </w:t>
            </w:r>
          </w:p>
        </w:tc>
        <w:tc>
          <w:tcPr>
            <w:tcW w:w="1418" w:type="dxa"/>
            <w:vAlign w:val="center"/>
          </w:tcPr>
          <w:p w14:paraId="60B09F97" w14:textId="73A665E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0.57384</w:t>
            </w:r>
          </w:p>
        </w:tc>
        <w:tc>
          <w:tcPr>
            <w:tcW w:w="1134" w:type="dxa"/>
            <w:vAlign w:val="center"/>
          </w:tcPr>
          <w:p w14:paraId="5820FE51" w14:textId="7A6D4BC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671828</w:t>
            </w:r>
          </w:p>
        </w:tc>
      </w:tr>
      <w:tr w:rsidR="00544292" w:rsidRPr="00B90605" w14:paraId="68C86E83" w14:textId="04C9491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D73662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3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F22CCE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5g056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51B482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2947|6.25797e-129|brp:103866994|probable signal peptidase complex subunit 2; K12947 signal peptidase complex subunit 2 [EC:3.4.-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2ABEDA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Cellular Component: signal peptidase complex (GO:0005787); Biological Process: signal peptide processing (GO:0006465); Molecular Function: peptidase activity (GO:0008233); Cellular Component: integral component of membrane (GO:0016021); Biological Process: second-messenger-mediated signaling (GO:0019932); </w:t>
            </w:r>
          </w:p>
        </w:tc>
        <w:tc>
          <w:tcPr>
            <w:tcW w:w="1418" w:type="dxa"/>
            <w:vAlign w:val="center"/>
          </w:tcPr>
          <w:p w14:paraId="313E6D66" w14:textId="4677671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2279</w:t>
            </w:r>
          </w:p>
        </w:tc>
        <w:tc>
          <w:tcPr>
            <w:tcW w:w="1134" w:type="dxa"/>
            <w:vAlign w:val="center"/>
          </w:tcPr>
          <w:p w14:paraId="39068F4A" w14:textId="0C1E7D6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4327</w:t>
            </w:r>
          </w:p>
        </w:tc>
      </w:tr>
      <w:tr w:rsidR="00544292" w:rsidRPr="00B90605" w14:paraId="4E906EB0" w14:textId="4BB3D4B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C4491C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D9A22C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5g107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D34832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902|0|brp:103867627|dolichol kinase-like; K00902 dolichol kinase [EC:2.7.1.108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2987A1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olichol kinase activity (GO:0004168); Molecular Function: phosphatidate cytidylyltransferase activity (GO:0004605); Biological Process: membrane fusion (GO:0006944); Biological Process: phospholipid biosynthetic process (GO:0008654); Biological Process: salicylic acid biosynthetic process (GO:0009697); Biological Process: salicylic acid mediated signaling pathway (GO:0009863); Biological Process: response to chitin (GO:0010200); Cellular Component: membrane (GO:0016020); Biological Process: endoplasmic reticulum unfolded protein response (GO:0030968); Biological Process: negative regulation of defense response (GO:0031348); Biological Process: innate immune response (GO:0045087); </w:t>
            </w:r>
          </w:p>
        </w:tc>
        <w:tc>
          <w:tcPr>
            <w:tcW w:w="1418" w:type="dxa"/>
            <w:vAlign w:val="center"/>
          </w:tcPr>
          <w:p w14:paraId="342C9AA9" w14:textId="152F783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291</w:t>
            </w:r>
          </w:p>
        </w:tc>
        <w:tc>
          <w:tcPr>
            <w:tcW w:w="1134" w:type="dxa"/>
            <w:vAlign w:val="center"/>
          </w:tcPr>
          <w:p w14:paraId="4CF51BBE" w14:textId="6784FEB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0032</w:t>
            </w:r>
          </w:p>
        </w:tc>
      </w:tr>
      <w:tr w:rsidR="00544292" w:rsidRPr="00B90605" w14:paraId="38256EB0" w14:textId="723633F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5F347D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1176D7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5g146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ACEC20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8F6339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nt-type vacuole (GO:0000325); Molecular Function: calcium:sodium antiporter activity (GO:0005432); Molecular Function: calcium ion binding (GO:0005509); Cellular Component: vacuolar membrane (GO:0005774); Biological Process: Golgi organization (GO:0007030); Biological Process: vacuole organization (GO:0007033); Cellular Component: plasmodesma (GO:0009506); Cellular Component: chloroplast (GO:0009507); Cellular Component: integral component of membrane (GO:0016021); Biological Process: hydrogen peroxide catabolic process (GO:0042744); Biological Process: calcium ion homeostasis (GO:0055074); Biological Process: transmembrane transport (GO:0055085); Biological Process: cellular response to salt stress (GO:0071472); </w:t>
            </w:r>
          </w:p>
        </w:tc>
        <w:tc>
          <w:tcPr>
            <w:tcW w:w="1418" w:type="dxa"/>
            <w:vAlign w:val="center"/>
          </w:tcPr>
          <w:p w14:paraId="69488148" w14:textId="1A921FC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0606</w:t>
            </w:r>
          </w:p>
        </w:tc>
        <w:tc>
          <w:tcPr>
            <w:tcW w:w="1134" w:type="dxa"/>
            <w:vAlign w:val="center"/>
          </w:tcPr>
          <w:p w14:paraId="24758DAA" w14:textId="44FBB10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95811</w:t>
            </w:r>
          </w:p>
        </w:tc>
      </w:tr>
      <w:tr w:rsidR="00544292" w:rsidRPr="00B90605" w14:paraId="3B09785C" w14:textId="4CC865E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F14191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112BE2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5g264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715A64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497B50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Golgi apparatus (GO:0005794); Biological Process: response to ethylene (GO:0009723); Biological Process: abscisic acid-activated signaling pathway (GO:0009738); Biological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Process: phospholipid transport (GO:0015914); Cellular Component: membrane (GO:0016020); Biological Process: intracellular signal transduction (GO:0035556); </w:t>
            </w:r>
          </w:p>
        </w:tc>
        <w:tc>
          <w:tcPr>
            <w:tcW w:w="1418" w:type="dxa"/>
            <w:vAlign w:val="center"/>
          </w:tcPr>
          <w:p w14:paraId="6A2D4E5E" w14:textId="39F65B2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286314</w:t>
            </w:r>
          </w:p>
        </w:tc>
        <w:tc>
          <w:tcPr>
            <w:tcW w:w="1134" w:type="dxa"/>
            <w:vAlign w:val="center"/>
          </w:tcPr>
          <w:p w14:paraId="3EFB5DFD" w14:textId="6A1D760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1952</w:t>
            </w:r>
          </w:p>
        </w:tc>
      </w:tr>
      <w:tr w:rsidR="00544292" w:rsidRPr="00B90605" w14:paraId="248AA094" w14:textId="4C51766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55B239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4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470F3E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5g308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C48D62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8674|0|brp:103870735|galactokinase; K18674 N-acetylgalactosamine kinase [EC:2.7.1.157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14D7B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alactokinase activity (GO:0004335); Molecular Function: ATP binding (GO:0005524); Cellular Component: cytosol (GO:0005829); Biological Process: galactose metabolic process (GO:0006012); Molecular Function: N-acetylgalactosamine kinase activity (GO:0033858); Biological Process: carbohydrate phosphorylation (GO:0046835); </w:t>
            </w:r>
          </w:p>
        </w:tc>
        <w:tc>
          <w:tcPr>
            <w:tcW w:w="1418" w:type="dxa"/>
            <w:vAlign w:val="center"/>
          </w:tcPr>
          <w:p w14:paraId="7A94536B" w14:textId="214867A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50464</w:t>
            </w:r>
          </w:p>
        </w:tc>
        <w:tc>
          <w:tcPr>
            <w:tcW w:w="1134" w:type="dxa"/>
            <w:vAlign w:val="center"/>
          </w:tcPr>
          <w:p w14:paraId="6C38D9F5" w14:textId="2B989B2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09926</w:t>
            </w:r>
          </w:p>
        </w:tc>
      </w:tr>
      <w:tr w:rsidR="00544292" w:rsidRPr="00B90605" w14:paraId="511069E6" w14:textId="5C0E8C3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53F100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F55BFB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007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7A8C91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13749A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Cellular Component: vacuolar membrane (GO:0005774); Cellular Component: plastid (GO:0009536); </w:t>
            </w:r>
          </w:p>
        </w:tc>
        <w:tc>
          <w:tcPr>
            <w:tcW w:w="1418" w:type="dxa"/>
            <w:vAlign w:val="center"/>
          </w:tcPr>
          <w:p w14:paraId="6DD9BB3D" w14:textId="61738B9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997</w:t>
            </w:r>
          </w:p>
        </w:tc>
        <w:tc>
          <w:tcPr>
            <w:tcW w:w="1134" w:type="dxa"/>
            <w:vAlign w:val="center"/>
          </w:tcPr>
          <w:p w14:paraId="35259F00" w14:textId="4A00D14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9283</w:t>
            </w:r>
          </w:p>
        </w:tc>
      </w:tr>
      <w:tr w:rsidR="00544292" w:rsidRPr="00B90605" w14:paraId="7243306B" w14:textId="7F51A35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DBB702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ACB3D1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021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1F3BE5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262|0|brp:103871264|NADP-specific glutamate dehydrogenase; K00262 glutamate dehydrogenase (NADP+) [EC:1.4.1.4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ED9529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otide binding (GO:0000166); Molecular Function: glutamate dehydrogenase (NADP+) activity (GO:0004354); Cellular Component: cytoplasm (GO:0005737); Biological Process: cellular amino acid metabolic process (GO:0006520); Biological Process: spermidine biosynthetic process (GO:0008295); Biological Process: glucuronoxylan metabolic process (GO:0010413); Biological Process: xylan biosynthetic process (GO:0045492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3B227AEA" w14:textId="3EA6A5C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2486</w:t>
            </w:r>
          </w:p>
        </w:tc>
        <w:tc>
          <w:tcPr>
            <w:tcW w:w="1134" w:type="dxa"/>
            <w:vAlign w:val="center"/>
          </w:tcPr>
          <w:p w14:paraId="79F4CA86" w14:textId="1D4DF1E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55676</w:t>
            </w:r>
          </w:p>
        </w:tc>
      </w:tr>
      <w:tr w:rsidR="00544292" w:rsidRPr="00B90605" w14:paraId="610513F0" w14:textId="3F0A693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A5727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425AB0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036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41F1D4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442|0|brp:103871455|ATP-dependent RNA helicase DHX36; K14442 ATP-dependent RNA helicase DHX36 [EC:3.6.4.13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8B3490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ouble-stranded RNA binding (GO:0003725); Molecular Function: ATP binding (GO:0005524); Cellular Component: intracellular (GO:0005622); Molecular Function: ATP-dependent helicase activity (GO:0008026); </w:t>
            </w:r>
          </w:p>
        </w:tc>
        <w:tc>
          <w:tcPr>
            <w:tcW w:w="1418" w:type="dxa"/>
            <w:vAlign w:val="center"/>
          </w:tcPr>
          <w:p w14:paraId="01413953" w14:textId="3C129AB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683</w:t>
            </w:r>
          </w:p>
        </w:tc>
        <w:tc>
          <w:tcPr>
            <w:tcW w:w="1134" w:type="dxa"/>
            <w:vAlign w:val="center"/>
          </w:tcPr>
          <w:p w14:paraId="0D746564" w14:textId="469560F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473</w:t>
            </w:r>
          </w:p>
        </w:tc>
      </w:tr>
      <w:tr w:rsidR="00544292" w:rsidRPr="00B90605" w14:paraId="7EAD56E9" w14:textId="4562561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ADAD73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87E806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130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81147E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3412|0|brp:103872695|calcium-dependent protein kinase 10-like; K13412 calcium-dependent protein kinase [EC:2.7.11.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9FFA01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APK cascade (GO:0000165); Molecular Function: calmodulin-dependent protein kinase activity (GO:0004683); Molecular Function: calcium ion binding (GO:0005509); Molecular Function: ATP binding (GO:0005524); Cellular Component: nucleus (GO:0005634); Biological Process: N-terminal protein myristoylation (GO:0006499); Biological Process: protein targeting to membrane (GO:0006612); Biological Process: membrane fusion (GO:0006944); Biological Process: response to cold (GO:0009409); Biological Process: response to water deprivation (GO:0009414); Biological Process: response to wounding (GO:0009611); Biological Process: salicylic acid biosynthetic process (GO:0009697); Biological Process: response to ethylene (GO:0009723); Biological Process: response to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auxin (GO:0009733); Biological Process: abscisic acid-activated signaling pathway (GO:0009738); Biological Process: systemic acquired resistance, salicylic acid mediated signaling pathway (GO:0009862); Biological Process: jasmonic acid mediated signaling pathway (GO:0009867); Biological Process: regulation of plant-type hypersensitive response (GO:0010363); Biological Process: endoplasmic reticulum unfolded protein response (GO:0030968); Biological Process: negative regulation of defense response (GO:0031348); Biological Process: hyperosmotic salinity response (GO:0042538); Biological Process: negative regulation of programmed cell death (GO:0043069); Biological Process: protein autophosphorylation (GO:0046777); Biological Process: defense response to fungus (GO:0050832); </w:t>
            </w:r>
          </w:p>
        </w:tc>
        <w:tc>
          <w:tcPr>
            <w:tcW w:w="1418" w:type="dxa"/>
            <w:vAlign w:val="center"/>
          </w:tcPr>
          <w:p w14:paraId="5AD7323C" w14:textId="21D2469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0.03668</w:t>
            </w:r>
          </w:p>
        </w:tc>
        <w:tc>
          <w:tcPr>
            <w:tcW w:w="1134" w:type="dxa"/>
            <w:vAlign w:val="center"/>
          </w:tcPr>
          <w:p w14:paraId="688D8300" w14:textId="1ED6CEF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74898</w:t>
            </w:r>
          </w:p>
        </w:tc>
      </w:tr>
      <w:tr w:rsidR="00544292" w:rsidRPr="00B90605" w14:paraId="70803E44" w14:textId="17E77E4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AEC309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4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20FF15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228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8AA2EB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3CFA88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-protein coupled receptor kinase activity (GO:0004703); Molecular Function: ATP binding (GO:0005524); Cellular Component: plasma membrane (GO:0005886); Biological Process: protein phosphorylation (GO:0006468); Biological Process: protein targeting to membrane (GO:0006612); Biological Process: transmembrane receptor protein tyrosine kinase signaling pathway (GO:0007169); Biological Process: positive regulation of flavonoid biosynthetic process (GO:0009963); Biological Process: regulation of plant-type hypersensitive response (GO:0010363); Cellular Component: integral component of membrane (GO:0016021); </w:t>
            </w:r>
          </w:p>
        </w:tc>
        <w:tc>
          <w:tcPr>
            <w:tcW w:w="1418" w:type="dxa"/>
            <w:vAlign w:val="center"/>
          </w:tcPr>
          <w:p w14:paraId="33400078" w14:textId="683DAF7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74</w:t>
            </w:r>
          </w:p>
        </w:tc>
        <w:tc>
          <w:tcPr>
            <w:tcW w:w="1134" w:type="dxa"/>
            <w:vAlign w:val="center"/>
          </w:tcPr>
          <w:p w14:paraId="26E342A1" w14:textId="09F2A1D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4357</w:t>
            </w:r>
          </w:p>
        </w:tc>
      </w:tr>
      <w:tr w:rsidR="00544292" w:rsidRPr="00B90605" w14:paraId="25A9F7B3" w14:textId="777FEB1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2E1BC0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8F62B3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246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6E5717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1610|0|brp:103874006|phosphoenolpyruvate carboxykinase [ATP]; K01610 phosphoenolpyruvate carboxykinase (ATP) [EC:4.1.1.49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B3EDCD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hosphoenolpyruvate carboxykinase (ATP) activity (GO:0004612); Molecular Function: ATP binding (GO:0005524); Cellular Component: cytoplasm (GO:0005737); Biological Process: gluconeogenesis (GO:0006094); Molecular Function: kinase activity (GO:0016301); Biological Process: phosphorylation (GO:0016310); </w:t>
            </w:r>
          </w:p>
        </w:tc>
        <w:tc>
          <w:tcPr>
            <w:tcW w:w="1418" w:type="dxa"/>
            <w:vAlign w:val="center"/>
          </w:tcPr>
          <w:p w14:paraId="076B06C6" w14:textId="3A1D6F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016B7C19" w14:textId="3174B03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05880981" w14:textId="1384865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490433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D6FE09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257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806BBA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5868|0|brp:103874112|cyclin-B2-1-like; K05868 cyclin B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5597FC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egulation of cyclin-dependent protein serine/threonine kinase activity (GO:0000079); Cellular Component: nucleus (GO:0005634); Biological Process: DNA replication (GO:0006260); Biological Process: DNA methylation (GO:0006306); Biological Process: cell proliferation (GO:0008283); Biological Process: stomatal lineage progression (GO:0010440); Molecular Function: cyclin-dependent protein serine/threonine kinase regulator activity (GO:0016538); Molecular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Function: protein kinase binding (GO:0019901); Biological Process: cell division (GO:0051301); Biological Process: histone H3-K9 methylation (GO:0051567); </w:t>
            </w:r>
          </w:p>
        </w:tc>
        <w:tc>
          <w:tcPr>
            <w:tcW w:w="1418" w:type="dxa"/>
            <w:vAlign w:val="center"/>
          </w:tcPr>
          <w:p w14:paraId="150D9513" w14:textId="08452BD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0.25207</w:t>
            </w:r>
          </w:p>
        </w:tc>
        <w:tc>
          <w:tcPr>
            <w:tcW w:w="1134" w:type="dxa"/>
            <w:vAlign w:val="center"/>
          </w:tcPr>
          <w:p w14:paraId="5E22F82C" w14:textId="5EC5519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39691</w:t>
            </w:r>
          </w:p>
        </w:tc>
      </w:tr>
      <w:tr w:rsidR="00544292" w:rsidRPr="00B90605" w14:paraId="7FBEF655" w14:textId="7E978E4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EE1586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4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60A412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274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271B90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517|0|eus:EUTSA_v10004073mg|hypothetical protein; K00517 [EC:1.14.-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FD3145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binding (GO:0005488); Cellular Component: plasma membrane (GO:0005886); Molecular Function: oxidoreductase activity (GO:0016491); </w:t>
            </w:r>
          </w:p>
        </w:tc>
        <w:tc>
          <w:tcPr>
            <w:tcW w:w="1418" w:type="dxa"/>
            <w:vAlign w:val="center"/>
          </w:tcPr>
          <w:p w14:paraId="7B47D079" w14:textId="1A42DA9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73A3DAB" w14:textId="487C4AC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CB496EC" w14:textId="305C96F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BFD20B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8DC5CC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333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8DF16E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456|0|brp:103875349|serine/threonine-protein phosphatase 2A 65 kDa regulatory subunit A beta isoform; K03456 serine/threonine-protein phosphatase 2A regulatory subunit A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17E7E0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rotein phosphatase type 2A complex (GO:0000159); Biological Process: cell morphogenesis (GO:0000902); Cellular Component: cell wall (GO:0005618); Cellular Component: cytosol (GO:0005829); Cellular Component: plasma membrane (GO:0005886); Biological Process: N-terminal protein myristoylation (GO:0006499); Molecular Function: protein phosphatase type 2A regulator activity (GO:0008601); Biological Process: cell growth (GO:0016049); Biological Process: regulation of phosphorylation (GO:0042325); Biological Process: response to cadmium ion (GO:0046686); Biological Process: Golgi vesicle transport (GO:0048193); </w:t>
            </w:r>
          </w:p>
        </w:tc>
        <w:tc>
          <w:tcPr>
            <w:tcW w:w="1418" w:type="dxa"/>
            <w:vAlign w:val="center"/>
          </w:tcPr>
          <w:p w14:paraId="11D13E21" w14:textId="6030A43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33791</w:t>
            </w:r>
          </w:p>
        </w:tc>
        <w:tc>
          <w:tcPr>
            <w:tcW w:w="1134" w:type="dxa"/>
            <w:vAlign w:val="center"/>
          </w:tcPr>
          <w:p w14:paraId="6B189DBB" w14:textId="6205409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7173</w:t>
            </w:r>
          </w:p>
        </w:tc>
      </w:tr>
      <w:tr w:rsidR="00544292" w:rsidRPr="00B90605" w14:paraId="38C3489C" w14:textId="2A67EF8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70EBC2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B559A4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354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E0D96A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A584E5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transporter activity (GO:0005215); Cellular Component: intracellular (GO:0005622); Cellular Component: plasma membrane (GO:0005886); Biological Process: transport (GO:0006810); </w:t>
            </w:r>
          </w:p>
        </w:tc>
        <w:tc>
          <w:tcPr>
            <w:tcW w:w="1418" w:type="dxa"/>
            <w:vAlign w:val="center"/>
          </w:tcPr>
          <w:p w14:paraId="4CE3BA0F" w14:textId="70FC65F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617732</w:t>
            </w:r>
          </w:p>
        </w:tc>
        <w:tc>
          <w:tcPr>
            <w:tcW w:w="1134" w:type="dxa"/>
            <w:vAlign w:val="center"/>
          </w:tcPr>
          <w:p w14:paraId="705C7A09" w14:textId="4ABEC94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534461</w:t>
            </w:r>
          </w:p>
        </w:tc>
      </w:tr>
      <w:tr w:rsidR="00544292" w:rsidRPr="00B90605" w14:paraId="067AB21B" w14:textId="26C2985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6C5680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E35C3B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360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FA138A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706AF2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Cellular Component: Golgi apparatus (GO:0005794); Biological Process: plant-type secondary cell wall biogenesis (GO:0009834); Biological Process: glucuronoxylan metabolic process (GO:0010413); Biological Process: xylan biosynthetic process (GO:0045492); </w:t>
            </w:r>
          </w:p>
        </w:tc>
        <w:tc>
          <w:tcPr>
            <w:tcW w:w="1418" w:type="dxa"/>
            <w:vAlign w:val="center"/>
          </w:tcPr>
          <w:p w14:paraId="75B341A9" w14:textId="165D3D8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24707</w:t>
            </w:r>
          </w:p>
        </w:tc>
        <w:tc>
          <w:tcPr>
            <w:tcW w:w="1134" w:type="dxa"/>
            <w:vAlign w:val="center"/>
          </w:tcPr>
          <w:p w14:paraId="125C139C" w14:textId="4D36F5E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0286</w:t>
            </w:r>
          </w:p>
        </w:tc>
      </w:tr>
      <w:tr w:rsidR="00544292" w:rsidRPr="00B90605" w14:paraId="5633D7A2" w14:textId="716909C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C0F731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7BF763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360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7284BD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FF35C9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acetyl-CoA C-acyltransferase activity (GO:0003988); Molecular Function: inward rectifier potassium channel activity (GO:0005242); Molecular Function: protein binding (GO:0005515); Cellular Component: nucleus (GO:0005634); Cellular Component: mitochondrion (GO:0005739); Cellular Component: vacuole (GO:0005773); Cellular Component: peroxisome (GO:0005777); Cellular Component: plasma membrane (GO:0005886); Biological Process: potassium ion transport (GO:0006813); Cellular Component: integral component of membrane (GO:0016021); Molecular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Function: cyclic nucleotide binding (GO:0030551); Biological Process: transmembrane transport (GO:0055085); </w:t>
            </w:r>
          </w:p>
        </w:tc>
        <w:tc>
          <w:tcPr>
            <w:tcW w:w="1418" w:type="dxa"/>
            <w:vAlign w:val="center"/>
          </w:tcPr>
          <w:p w14:paraId="65512F9B" w14:textId="1330F9D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0.06244</w:t>
            </w:r>
          </w:p>
        </w:tc>
        <w:tc>
          <w:tcPr>
            <w:tcW w:w="1134" w:type="dxa"/>
            <w:vAlign w:val="center"/>
          </w:tcPr>
          <w:p w14:paraId="65A83942" w14:textId="321E55D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7645</w:t>
            </w:r>
          </w:p>
        </w:tc>
      </w:tr>
      <w:tr w:rsidR="00544292" w:rsidRPr="00B90605" w14:paraId="6F84B7BF" w14:textId="01A9747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DE4465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5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96AF49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362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736D45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D7C2AD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equence-specific DNA binding transcription factor activity (GO:0003700); Molecular Function: protein binding (GO:0005515); Cellular Component: nucleus (GO:0005634); Biological Process: regulation of transcription, DNA-templated (GO:0006355); Biological Process: gravitropism (GO:0009630); Biological Process: vegetative to reproductive phase transition of meristem (GO:0010228); Molecular Function: sequence-specific DNA binding (GO:0043565); </w:t>
            </w:r>
          </w:p>
        </w:tc>
        <w:tc>
          <w:tcPr>
            <w:tcW w:w="1418" w:type="dxa"/>
            <w:vAlign w:val="center"/>
          </w:tcPr>
          <w:p w14:paraId="602C27C0" w14:textId="73DC383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11669</w:t>
            </w:r>
          </w:p>
        </w:tc>
        <w:tc>
          <w:tcPr>
            <w:tcW w:w="1134" w:type="dxa"/>
            <w:vAlign w:val="center"/>
          </w:tcPr>
          <w:p w14:paraId="5CE5CAC0" w14:textId="42EAADD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0478</w:t>
            </w:r>
          </w:p>
        </w:tc>
      </w:tr>
      <w:tr w:rsidR="00544292" w:rsidRPr="00B90605" w14:paraId="03AC23D5" w14:textId="76A0199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18A105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8A1166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6g374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6E4FD2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9D0A08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beta-galactosidase activity (GO:0004565); Cellular Component: extracellular region (GO:0005576); Biological Process: carbohydrate metabolic process (GO:0005975); Biological Process: plant-type cell wall modification (GO:0009827); Biological Process: pollen tube growth (GO:0009860); Molecular Function: carbohydrate binding (GO:0030246); Molecular Function: cation binding (GO:0043169); </w:t>
            </w:r>
          </w:p>
        </w:tc>
        <w:tc>
          <w:tcPr>
            <w:tcW w:w="1418" w:type="dxa"/>
            <w:vAlign w:val="center"/>
          </w:tcPr>
          <w:p w14:paraId="5DA7B9A0" w14:textId="64DDE40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33644</w:t>
            </w:r>
          </w:p>
        </w:tc>
        <w:tc>
          <w:tcPr>
            <w:tcW w:w="1134" w:type="dxa"/>
            <w:vAlign w:val="center"/>
          </w:tcPr>
          <w:p w14:paraId="7701B19B" w14:textId="3521F29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91993</w:t>
            </w:r>
          </w:p>
        </w:tc>
      </w:tr>
      <w:tr w:rsidR="00544292" w:rsidRPr="00B90605" w14:paraId="0FBA2ACE" w14:textId="170770B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DE7575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F0F01A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065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DBEEAC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04204A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Golgi apparatus (GO:0005794); Cellular Component: trans-Golgi network (GO:0005802); Cellular Component: plasma membrane (GO:0005886); Biological Process: phosphate ion transport (GO:0006817); Biological Process: iron ion transport (GO:0006826); Biological Process: response to wounding (GO:0009611); Biological Process: coumarin biosynthetic process (GO:0009805); Biological Process: cellular response to iron ion starvation (GO:0010106); Biological Process: response to nitrate (GO:0010167); Molecular Function: phosphate ion transmembrane transporter activity (GO:0015114); Biological Process: nitrate transport (GO:0015706); Cellular Component: integral component of membrane (GO:0016021); Biological Process: cellular response to phosphate starvation (GO:0016036); </w:t>
            </w:r>
          </w:p>
        </w:tc>
        <w:tc>
          <w:tcPr>
            <w:tcW w:w="1418" w:type="dxa"/>
            <w:vAlign w:val="center"/>
          </w:tcPr>
          <w:p w14:paraId="55DE52B9" w14:textId="66D2520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34805</w:t>
            </w:r>
          </w:p>
        </w:tc>
        <w:tc>
          <w:tcPr>
            <w:tcW w:w="1134" w:type="dxa"/>
            <w:vAlign w:val="center"/>
          </w:tcPr>
          <w:p w14:paraId="137CA5A8" w14:textId="0EE122E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76747</w:t>
            </w:r>
          </w:p>
        </w:tc>
      </w:tr>
      <w:tr w:rsidR="00544292" w:rsidRPr="00B90605" w14:paraId="3D148BAB" w14:textId="2FEBCAD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408DF0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360E03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168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687762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5CB8E0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Cellular Component: plasma membrane (GO:0005886); Biological Process: circadian rhythm (GO:0007623); </w:t>
            </w:r>
          </w:p>
        </w:tc>
        <w:tc>
          <w:tcPr>
            <w:tcW w:w="1418" w:type="dxa"/>
            <w:vAlign w:val="center"/>
          </w:tcPr>
          <w:p w14:paraId="3DCFC356" w14:textId="32F0DA0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91662</w:t>
            </w:r>
          </w:p>
        </w:tc>
        <w:tc>
          <w:tcPr>
            <w:tcW w:w="1134" w:type="dxa"/>
            <w:vAlign w:val="center"/>
          </w:tcPr>
          <w:p w14:paraId="03D1656A" w14:textId="588F04D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42078</w:t>
            </w:r>
          </w:p>
        </w:tc>
      </w:tr>
      <w:tr w:rsidR="00544292" w:rsidRPr="00B90605" w14:paraId="12C47BA7" w14:textId="132C35A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83EF2E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1F8F18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247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65622E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184E7F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2F82E4CD" w14:textId="6A39FD9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0515</w:t>
            </w:r>
          </w:p>
        </w:tc>
        <w:tc>
          <w:tcPr>
            <w:tcW w:w="1134" w:type="dxa"/>
            <w:vAlign w:val="center"/>
          </w:tcPr>
          <w:p w14:paraId="22140118" w14:textId="63757A9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96436</w:t>
            </w:r>
          </w:p>
        </w:tc>
      </w:tr>
      <w:tr w:rsidR="00544292" w:rsidRPr="00B90605" w14:paraId="5A7955EE" w14:textId="747AC7F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C865B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0F2481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34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9C364F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804C7F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sma membrane (GO:0005886); </w:t>
            </w:r>
          </w:p>
        </w:tc>
        <w:tc>
          <w:tcPr>
            <w:tcW w:w="1418" w:type="dxa"/>
            <w:vAlign w:val="center"/>
          </w:tcPr>
          <w:p w14:paraId="79A70B4A" w14:textId="4006790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25571FAF" w14:textId="6795BFD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6864FC3" w14:textId="1A67504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BE2728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5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951D5C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351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382260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3100|0|brp:103832444|pre-mRNA-splicing factor CWC22 homolog; K13100 pre-mRNA-splicing factor CWC22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2FAB1D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RNA binding (GO:0003723); Cellular Component: nucleus (GO:0005634); Cellular Component: cytosol (GO:0005829); Biological Process: translation (GO:0006412); Biological Process: RNA metabolic process (GO:0016070); </w:t>
            </w:r>
          </w:p>
        </w:tc>
        <w:tc>
          <w:tcPr>
            <w:tcW w:w="1418" w:type="dxa"/>
            <w:vAlign w:val="center"/>
          </w:tcPr>
          <w:p w14:paraId="108CF23F" w14:textId="27577D7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62722</w:t>
            </w:r>
          </w:p>
        </w:tc>
        <w:tc>
          <w:tcPr>
            <w:tcW w:w="1134" w:type="dxa"/>
            <w:vAlign w:val="center"/>
          </w:tcPr>
          <w:p w14:paraId="087F3CCA" w14:textId="3592C1A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19397</w:t>
            </w:r>
          </w:p>
        </w:tc>
      </w:tr>
      <w:tr w:rsidR="00544292" w:rsidRPr="00B90605" w14:paraId="1B6ABE99" w14:textId="144BBD1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9AEDBE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438467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36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DF48A5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96B10A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vacuole (GO:0005773); Cellular Component: chloroplast (GO:0009507); </w:t>
            </w:r>
          </w:p>
        </w:tc>
        <w:tc>
          <w:tcPr>
            <w:tcW w:w="1418" w:type="dxa"/>
            <w:vAlign w:val="center"/>
          </w:tcPr>
          <w:p w14:paraId="5605C0A3" w14:textId="5A1CDDD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8966</w:t>
            </w:r>
          </w:p>
        </w:tc>
        <w:tc>
          <w:tcPr>
            <w:tcW w:w="1134" w:type="dxa"/>
            <w:vAlign w:val="center"/>
          </w:tcPr>
          <w:p w14:paraId="38A10B0B" w14:textId="207772B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39742</w:t>
            </w:r>
          </w:p>
        </w:tc>
      </w:tr>
      <w:tr w:rsidR="00544292" w:rsidRPr="00B90605" w14:paraId="44D6CF23" w14:textId="153184F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91EA4A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79FC04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7g38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69F8E2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21D306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sterol biosynthetic process (GO:0016126); Biological Process: pentacyclic triterpenoid biosynthetic process (GO:0019745); Molecular Function: lupeol synthase activity (GO:0042299); Molecular Function: beta-amyrin synthase activity (GO:0042300); </w:t>
            </w:r>
          </w:p>
        </w:tc>
        <w:tc>
          <w:tcPr>
            <w:tcW w:w="1418" w:type="dxa"/>
            <w:vAlign w:val="center"/>
          </w:tcPr>
          <w:p w14:paraId="0CF0ED06" w14:textId="2177FE9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8082</w:t>
            </w:r>
          </w:p>
        </w:tc>
        <w:tc>
          <w:tcPr>
            <w:tcW w:w="1134" w:type="dxa"/>
            <w:vAlign w:val="center"/>
          </w:tcPr>
          <w:p w14:paraId="27C75ED0" w14:textId="136EBE3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45518</w:t>
            </w:r>
          </w:p>
        </w:tc>
      </w:tr>
      <w:tr w:rsidR="00544292" w:rsidRPr="00B90605" w14:paraId="77F8A9AD" w14:textId="268D0BE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FD544E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3C083C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146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B8BE52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037|0|brp:103834895|26S proteasome non-ATPase regulatory subunit 6 homolog; K03037 26S proteasome regulatory subunit N7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0E3A33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itotic G2 phase (GO:0000085); Cellular Component: nucleus (GO:0005634); Cellular Component: cytosol (GO:0005829); Cellular Component: plasma membrane (GO:0005886); Biological Process: fatty acid beta-oxidation (GO:0006635); Biological Process: ER to Golgi vesicle-mediated transport (GO:0006888); Cellular Component: proteasome regulatory particle, lid subcomplex (GO:0008541); Biological Process: toxin catabolic process (GO:0009407); Cellular Component: chloroplast (GO:0009507); Biological Process: photomorphogenesis (GO:0009640); Biological Process: response to cytokinin (GO:0009735); Biological Process: trichome morphogenesis (GO:0010090); Biological Process: cullin deneddylation (GO:0010388); Biological Process: DNA endoreduplication (GO:0042023); Biological Process: amino acid import (GO:0043090); Biological Process: proteasome-mediated ubiquitin-dependent protein catabolic process (GO:0043161); Biological Process: root hair elongation (GO:0048767); Biological Process: regulation of cell division (GO:0051302); Biological Process: regulation of unidimensional cell growth (GO:0051510); Biological Process: protein maturation (GO:0051604); Biological Process: response to misfolded protein (GO:0051788); Biological Process: proteasome core complex assembly (GO:0080129); </w:t>
            </w:r>
          </w:p>
        </w:tc>
        <w:tc>
          <w:tcPr>
            <w:tcW w:w="1418" w:type="dxa"/>
            <w:vAlign w:val="center"/>
          </w:tcPr>
          <w:p w14:paraId="4FCCFEBF" w14:textId="1A84629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677</w:t>
            </w:r>
          </w:p>
        </w:tc>
        <w:tc>
          <w:tcPr>
            <w:tcW w:w="1134" w:type="dxa"/>
            <w:vAlign w:val="center"/>
          </w:tcPr>
          <w:p w14:paraId="0C0F9669" w14:textId="63C79C3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61411</w:t>
            </w:r>
          </w:p>
        </w:tc>
      </w:tr>
      <w:tr w:rsidR="00544292" w:rsidRPr="00B90605" w14:paraId="1FF8C008" w14:textId="4D09F1A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9923CF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A3AD2E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215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DB9168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0A2C8A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sequence-specific DNA binding transcription factor activity (GO:0003700); Cellular Component: nucleus (GO:0005634); Biological Process: embryo sac egg cell differentiation (GO:0009560); Biological Process: post-translational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protein modification (GO:0043687); Biological Process: positive regulation of transcription, DNA-templated (GO:0045893); </w:t>
            </w:r>
          </w:p>
        </w:tc>
        <w:tc>
          <w:tcPr>
            <w:tcW w:w="1418" w:type="dxa"/>
            <w:vAlign w:val="center"/>
          </w:tcPr>
          <w:p w14:paraId="20F5187F" w14:textId="7BC1B86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0.1821</w:t>
            </w:r>
          </w:p>
        </w:tc>
        <w:tc>
          <w:tcPr>
            <w:tcW w:w="1134" w:type="dxa"/>
            <w:vAlign w:val="center"/>
          </w:tcPr>
          <w:p w14:paraId="1188F774" w14:textId="51CB7AD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8142</w:t>
            </w:r>
          </w:p>
        </w:tc>
      </w:tr>
      <w:tr w:rsidR="00544292" w:rsidRPr="00B90605" w14:paraId="550D827E" w14:textId="4E89D7C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4EBB51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6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18E35E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229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7B79C6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9F7734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9D3DA54" w14:textId="0634720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12533</w:t>
            </w:r>
          </w:p>
        </w:tc>
        <w:tc>
          <w:tcPr>
            <w:tcW w:w="1134" w:type="dxa"/>
            <w:vAlign w:val="center"/>
          </w:tcPr>
          <w:p w14:paraId="192902A8" w14:textId="2507744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1125</w:t>
            </w:r>
          </w:p>
        </w:tc>
      </w:tr>
      <w:tr w:rsidR="00544292" w:rsidRPr="00B90605" w14:paraId="1E87C4C4" w14:textId="5557B46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253FB9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AE84F5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238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D39656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DF3D6E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Cellular Component: chloroplast (GO:0009507); </w:t>
            </w:r>
          </w:p>
        </w:tc>
        <w:tc>
          <w:tcPr>
            <w:tcW w:w="1418" w:type="dxa"/>
            <w:vAlign w:val="center"/>
          </w:tcPr>
          <w:p w14:paraId="64AF9023" w14:textId="2A04735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1724</w:t>
            </w:r>
          </w:p>
        </w:tc>
        <w:tc>
          <w:tcPr>
            <w:tcW w:w="1134" w:type="dxa"/>
            <w:vAlign w:val="center"/>
          </w:tcPr>
          <w:p w14:paraId="20B1D227" w14:textId="07C9257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8122</w:t>
            </w:r>
          </w:p>
        </w:tc>
      </w:tr>
      <w:tr w:rsidR="00544292" w:rsidRPr="00B90605" w14:paraId="7A6A12B1" w14:textId="60D7F51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994682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D6D391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272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233669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8F497A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olygalacturonase activity (GO:0004650); Cellular Component: extracellular region (GO:0005576); Biological Process: carbohydrate metabolic process (GO:0005975); </w:t>
            </w:r>
          </w:p>
        </w:tc>
        <w:tc>
          <w:tcPr>
            <w:tcW w:w="1418" w:type="dxa"/>
            <w:vAlign w:val="center"/>
          </w:tcPr>
          <w:p w14:paraId="3B6CE142" w14:textId="4AAE6EA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3348</w:t>
            </w:r>
          </w:p>
        </w:tc>
        <w:tc>
          <w:tcPr>
            <w:tcW w:w="1134" w:type="dxa"/>
            <w:vAlign w:val="center"/>
          </w:tcPr>
          <w:p w14:paraId="57E3364C" w14:textId="20D7567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5058</w:t>
            </w:r>
          </w:p>
        </w:tc>
      </w:tr>
      <w:tr w:rsidR="00544292" w:rsidRPr="00B90605" w14:paraId="5F8C8059" w14:textId="42A6D68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25BFF4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E5CD45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287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A4B7C2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CE7B15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regulation of transcription, DNA-templated (GO:0006355); Biological Process: male meiosis II (GO:0007142); Biological Process: microsporogenesis (GO:0009556); </w:t>
            </w:r>
          </w:p>
        </w:tc>
        <w:tc>
          <w:tcPr>
            <w:tcW w:w="1418" w:type="dxa"/>
            <w:vAlign w:val="center"/>
          </w:tcPr>
          <w:p w14:paraId="3C053660" w14:textId="001C87E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33071</w:t>
            </w:r>
          </w:p>
        </w:tc>
        <w:tc>
          <w:tcPr>
            <w:tcW w:w="1134" w:type="dxa"/>
            <w:vAlign w:val="center"/>
          </w:tcPr>
          <w:p w14:paraId="157FE4FD" w14:textId="61970BC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909336</w:t>
            </w:r>
          </w:p>
        </w:tc>
      </w:tr>
      <w:tr w:rsidR="00544292" w:rsidRPr="00B90605" w14:paraId="4C4EDADB" w14:textId="6680746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C24B37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705D3F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302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5A18E9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314|0|brp:103849520|transcriptional adapter ADA2b; K11314 transcriptional adapter 2-alpha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1E8D56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itotic cell cycle (GO:0000278); Biological Process: nuclear-transcribed mRNA catabolic process (GO:0000956); Molecular Function: DNA binding (GO:0003677); Molecular Function: chromatin binding (GO:0003682); Molecular Function: sequence-specific DNA binding transcription factor activity (GO:0003700); Molecular Function: transcription coactivator activity (GO:0003713); Molecular Function: protein binding (GO:0005515); Cellular Component: nucleus (GO:0005634); Biological Process: methylation-dependent chromatin silencing (GO:0006346); Biological Process: RNA processing (GO:0006396); Molecular Function: zinc ion binding (GO:0008270); Biological Process: positive regulation of cell proliferation (GO:0008284); Biological Process: cold acclimation (GO:0009631); Biological Process: response to high light intensity (GO:0009644); Biological Process: response to auxin (GO:0009733); Biological Process: response to cytokinin (GO:0009735); Biological Process: RNA interference (GO:0016246); Biological Process: response to hydrogen peroxide (GO:0042542); </w:t>
            </w:r>
          </w:p>
        </w:tc>
        <w:tc>
          <w:tcPr>
            <w:tcW w:w="1418" w:type="dxa"/>
            <w:vAlign w:val="center"/>
          </w:tcPr>
          <w:p w14:paraId="3FCE0877" w14:textId="7AAC919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1832</w:t>
            </w:r>
          </w:p>
        </w:tc>
        <w:tc>
          <w:tcPr>
            <w:tcW w:w="1134" w:type="dxa"/>
            <w:vAlign w:val="center"/>
          </w:tcPr>
          <w:p w14:paraId="68FDAF76" w14:textId="495B099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7379</w:t>
            </w:r>
          </w:p>
        </w:tc>
      </w:tr>
      <w:tr w:rsidR="00544292" w:rsidRPr="00B90605" w14:paraId="2D4D9F14" w14:textId="6741363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82EDDA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8F9035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305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401EDA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9062F3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translation initiation factor activity (GO:0003743); Biological Process: rRNA processing (GO:0006364); Biological Process: translational initiation (GO:0006413); Cellular Component: chloroplast thylakoid (GO:0009534); Biological Process: response to blue light (GO:0009637); Biological Process: response to red light (GO:0010114); Biological Process: photosystem II assembly (GO:0010207); Biological Process: response to far red light (GO:0010218);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Biological Process: carotenoid biosynthetic process (GO:0016117); Biological Process: isopentenyl diphosphate biosynthetic process, methylerythritol 4-phosphate pathway (GO:0019288); </w:t>
            </w:r>
          </w:p>
        </w:tc>
        <w:tc>
          <w:tcPr>
            <w:tcW w:w="1418" w:type="dxa"/>
            <w:vAlign w:val="center"/>
          </w:tcPr>
          <w:p w14:paraId="30E9930E" w14:textId="448C439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006847</w:t>
            </w:r>
          </w:p>
        </w:tc>
        <w:tc>
          <w:tcPr>
            <w:tcW w:w="1134" w:type="dxa"/>
            <w:vAlign w:val="center"/>
          </w:tcPr>
          <w:p w14:paraId="4BCA52A5" w14:textId="5408FDB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04757</w:t>
            </w:r>
          </w:p>
        </w:tc>
      </w:tr>
      <w:tr w:rsidR="00544292" w:rsidRPr="00B90605" w14:paraId="31EA64E8" w14:textId="2BD15C4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5DC9D2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7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B85C7A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8g316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649D78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327|0|brp:103836219|protein TRANSPARENT TESTA 12-like; K03327 multidrug resistance protein, MATE family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9DEC2F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sma membrane (GO:0005886); Biological Process: drug transmembrane transport (GO:0006855); Cellular Component: chloroplast (GO:0009507); Biological Process: response to salt stress (GO:0009651); Biological Process: jasmonic acid metabolic process (GO:0009694); Biological Process: response to abscisic acid (GO:0009737); Biological Process: response to jasmonic acid (GO:0009753); Biological Process: response to chitin (GO:0010200); Molecular Function: drug transmembrane transporter activity (GO:0015238); Molecular Function: antiporter activity (GO:0015297); Biological Process: proline transport (GO:0015824); Biological Process: response to karrikin (GO:0080167); </w:t>
            </w:r>
          </w:p>
        </w:tc>
        <w:tc>
          <w:tcPr>
            <w:tcW w:w="1418" w:type="dxa"/>
            <w:vAlign w:val="center"/>
          </w:tcPr>
          <w:p w14:paraId="2CD4B203" w14:textId="77FA793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9CE15EB" w14:textId="5F086EF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19F4C485" w14:textId="122B911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82DF6B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65DB90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035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490C58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565|0|brp:103837322|probable nucleolar protein 5-1; K14565 nucleolar protein 58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0F74A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methylation (GO:0001510); Molecular Function: DNA binding (GO:0003677); Cellular Component: nucleolus (GO:0005730); Cellular Component: cytosol (GO:0005829); Biological Process: purine nucleotide biosynthetic process (GO:0006164); Biological Process: pyrimidine ribonucleotide biosynthetic process (GO:0009220); Cellular Component: plasmodesma (GO:0009506); Cellular Component: membrane (GO:0016020); </w:t>
            </w:r>
          </w:p>
        </w:tc>
        <w:tc>
          <w:tcPr>
            <w:tcW w:w="1418" w:type="dxa"/>
            <w:vAlign w:val="center"/>
          </w:tcPr>
          <w:p w14:paraId="70BC99DF" w14:textId="6195167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3564</w:t>
            </w:r>
          </w:p>
        </w:tc>
        <w:tc>
          <w:tcPr>
            <w:tcW w:w="1134" w:type="dxa"/>
            <w:vAlign w:val="center"/>
          </w:tcPr>
          <w:p w14:paraId="2C6A0C74" w14:textId="2F8B202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75602</w:t>
            </w:r>
          </w:p>
        </w:tc>
      </w:tr>
      <w:tr w:rsidR="00544292" w:rsidRPr="00B90605" w14:paraId="6544AED0" w14:textId="7B6C839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E23D0F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F15A6B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058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CA8CF4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323F39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458F9EBB" w14:textId="075C707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0279</w:t>
            </w:r>
          </w:p>
        </w:tc>
        <w:tc>
          <w:tcPr>
            <w:tcW w:w="1134" w:type="dxa"/>
            <w:vAlign w:val="center"/>
          </w:tcPr>
          <w:p w14:paraId="0D016D09" w14:textId="0053ADA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2.129152</w:t>
            </w:r>
          </w:p>
        </w:tc>
      </w:tr>
      <w:tr w:rsidR="00544292" w:rsidRPr="00B90605" w14:paraId="3094225F" w14:textId="0AC0ADD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F33BE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C4ECF3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08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66F20F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0510E0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itotic nuclear division (GO:0007067); Molecular Function: zinc ion binding (GO:0008270); Biological Process: response to abscisic acid (GO:0009737); </w:t>
            </w:r>
          </w:p>
        </w:tc>
        <w:tc>
          <w:tcPr>
            <w:tcW w:w="1418" w:type="dxa"/>
            <w:vAlign w:val="center"/>
          </w:tcPr>
          <w:p w14:paraId="0F67470C" w14:textId="253A5F8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02589</w:t>
            </w:r>
          </w:p>
        </w:tc>
        <w:tc>
          <w:tcPr>
            <w:tcW w:w="1134" w:type="dxa"/>
            <w:vAlign w:val="center"/>
          </w:tcPr>
          <w:p w14:paraId="1CD9D418" w14:textId="4B70635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01796</w:t>
            </w:r>
          </w:p>
        </w:tc>
      </w:tr>
      <w:tr w:rsidR="00544292" w:rsidRPr="00B90605" w14:paraId="52D7154C" w14:textId="6BAA5F0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DF76BB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7EBC66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100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B26905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17B50C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egulation of cell growth by extracellular stimulus (GO:0001560); Cellular Component: cytoplasm (GO:0005737); Biological Process: pentose-phosphate shunt (GO:0006098); Biological Process: glycine catabolic process (GO:0006546); Biological Process: tryptophan catabolic process (GO:0006569); Biological Process: unsaturated fatty acid biosynthetic process (GO:0006636); Biological Process: vitamin metabolic process (GO:0006766); Molecular Function: transaminase activity (GO:0008483); Biological Process: lipoate metabolic process (GO:0009106); Biological Process: coenzyme biosynthetic process (GO:0009108); Biological Process: indoleacetic acid biosynthetic process (GO:0009684); Biological Process: jasmonic acid biosynthetic process (GO:0009695); Cellular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Component: membrane (GO:0016020); Molecular Function: 1-aminocyclopropane-1-carboxylate synthase activity (GO:0016847); Biological Process: starch biosynthetic process (GO:0019252); Biological Process: isopentenyl diphosphate biosynthetic process, methylerythritol 4-phosphate pathway (GO:0019288); Biological Process: cysteine biosynthetic process (GO:0019344); Biological Process: glucosinolate biosynthetic process (GO:0019761); Molecular Function: pyridoxal phosphate binding (GO:0030170); Biological Process: 1-aminocyclopropane-1-carboxylate biosynthetic process (GO:0042218); Biological Process: defense response to bacterium (GO:0042742); Biological Process: adventitious root development (GO:0048830); Molecular Function: S-alkylthiohydroximate lyase activity (GO:0080108); </w:t>
            </w:r>
          </w:p>
        </w:tc>
        <w:tc>
          <w:tcPr>
            <w:tcW w:w="1418" w:type="dxa"/>
            <w:vAlign w:val="center"/>
          </w:tcPr>
          <w:p w14:paraId="68791224" w14:textId="319EDA0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496224</w:t>
            </w:r>
          </w:p>
        </w:tc>
        <w:tc>
          <w:tcPr>
            <w:tcW w:w="1134" w:type="dxa"/>
            <w:vAlign w:val="center"/>
          </w:tcPr>
          <w:p w14:paraId="020C863C" w14:textId="361F93A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410517</w:t>
            </w:r>
          </w:p>
        </w:tc>
      </w:tr>
      <w:tr w:rsidR="00544292" w:rsidRPr="00B90605" w14:paraId="4CC81B25" w14:textId="3586547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058DC2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7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C01977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15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41C498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C3EB59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ic acid binding (GO:0003676); Cellular Component: nucleus (GO:0005634); Biological Process: nucleobase-containing compound metabolic process (GO:0006139); Molecular Function: 3'-5' exonuclease activity (GO:0008408); </w:t>
            </w:r>
          </w:p>
        </w:tc>
        <w:tc>
          <w:tcPr>
            <w:tcW w:w="1418" w:type="dxa"/>
            <w:vAlign w:val="center"/>
          </w:tcPr>
          <w:p w14:paraId="03038FFF" w14:textId="746FC48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64628</w:t>
            </w:r>
          </w:p>
        </w:tc>
        <w:tc>
          <w:tcPr>
            <w:tcW w:w="1134" w:type="dxa"/>
            <w:vAlign w:val="center"/>
          </w:tcPr>
          <w:p w14:paraId="7D63E4B9" w14:textId="7ED379F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01326</w:t>
            </w:r>
          </w:p>
        </w:tc>
      </w:tr>
      <w:tr w:rsidR="00544292" w:rsidRPr="00B90605" w14:paraId="662A7817" w14:textId="7C4A8F9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3C63F5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779ECB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182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B79F93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15ADF0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3A68562F" w14:textId="11FAA33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41441</w:t>
            </w:r>
          </w:p>
        </w:tc>
        <w:tc>
          <w:tcPr>
            <w:tcW w:w="1134" w:type="dxa"/>
            <w:vAlign w:val="center"/>
          </w:tcPr>
          <w:p w14:paraId="53732311" w14:textId="57544E8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67021</w:t>
            </w:r>
          </w:p>
        </w:tc>
      </w:tr>
      <w:tr w:rsidR="00544292" w:rsidRPr="00B90605" w14:paraId="5D1AD231" w14:textId="0315183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64DE9D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60FBA2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195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464A7E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2891|1.74459e-06|crb:CARUB_v10026844mg|hypothetical protein; K12891 splicing factor, arginine/serine-rich 2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48B3FC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730178CC" w14:textId="5855207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6707</w:t>
            </w:r>
          </w:p>
        </w:tc>
        <w:tc>
          <w:tcPr>
            <w:tcW w:w="1134" w:type="dxa"/>
            <w:vAlign w:val="center"/>
          </w:tcPr>
          <w:p w14:paraId="5B4EFC67" w14:textId="54CBD23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9065</w:t>
            </w:r>
          </w:p>
        </w:tc>
      </w:tr>
      <w:tr w:rsidR="00544292" w:rsidRPr="00B90605" w14:paraId="18AF58C0" w14:textId="0035D00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8FE894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7E53CB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206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056FCB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2483|0|brp:103839856|EH domain-containing protein 1; K12483 EH domain-containing protein 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42ACAB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TPase activity (GO:0003924); Molecular Function: calcium ion binding (GO:0005509); Molecular Function: GTP binding (GO:0005525); Cellular Component: cytoplasm (GO:0005737); Cellular Component: plasma membrane (GO:0005886); Biological Process: GTP catabolic process (GO:0006184); Biological Process: endocytosis (GO:0006897); Cellular Component: plasmodesma (GO:0009506); Cellular Component: intracellular membrane-bounded organelle (GO:0043231); </w:t>
            </w:r>
          </w:p>
        </w:tc>
        <w:tc>
          <w:tcPr>
            <w:tcW w:w="1418" w:type="dxa"/>
            <w:vAlign w:val="center"/>
          </w:tcPr>
          <w:p w14:paraId="59FF2054" w14:textId="2A4B94E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44936</w:t>
            </w:r>
          </w:p>
        </w:tc>
        <w:tc>
          <w:tcPr>
            <w:tcW w:w="1134" w:type="dxa"/>
            <w:vAlign w:val="center"/>
          </w:tcPr>
          <w:p w14:paraId="2B79F6B5" w14:textId="309BC8A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05682</w:t>
            </w:r>
          </w:p>
        </w:tc>
      </w:tr>
      <w:tr w:rsidR="00544292" w:rsidRPr="00B90605" w14:paraId="11BAF921" w14:textId="00FA3BA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9EC7B3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03EDE8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226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6EC48D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1B46CB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erine-type endopeptidase activity (GO:0004252); Cellular Component: extracellular region (GO:0005576); Cellular Component: cell wall (GO:0005618); Biological Process: proteolysis (GO:0006508); Cellular Component: chloroplast (GO:0009507); Molecular Function: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identical protein binding (GO:0042802); Biological Process: negative regulation of catalytic activity (GO:0043086); </w:t>
            </w:r>
          </w:p>
        </w:tc>
        <w:tc>
          <w:tcPr>
            <w:tcW w:w="1418" w:type="dxa"/>
            <w:vAlign w:val="center"/>
          </w:tcPr>
          <w:p w14:paraId="1E4160B9" w14:textId="636E19C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-</w:t>
            </w:r>
          </w:p>
        </w:tc>
        <w:tc>
          <w:tcPr>
            <w:tcW w:w="1134" w:type="dxa"/>
            <w:vAlign w:val="center"/>
          </w:tcPr>
          <w:p w14:paraId="1ACF1285" w14:textId="11E05A2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0DFB493B" w14:textId="1506292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CF4224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8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CD30B7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244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76B33E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8488|2.13987e-148|brp:103840170|syntaxin-22; K08488 syntaxin 7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6B44D0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NAP receptor activity (GO:0005484); Biological Process: intracellular protein transport (GO:0006886); Cellular Component: membrane (GO:0016020); Biological Process: vesicle-mediated transport (GO:0016192); </w:t>
            </w:r>
          </w:p>
        </w:tc>
        <w:tc>
          <w:tcPr>
            <w:tcW w:w="1418" w:type="dxa"/>
            <w:vAlign w:val="center"/>
          </w:tcPr>
          <w:p w14:paraId="21DB5BAA" w14:textId="66EEBEF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02316</w:t>
            </w:r>
          </w:p>
        </w:tc>
        <w:tc>
          <w:tcPr>
            <w:tcW w:w="1134" w:type="dxa"/>
            <w:vAlign w:val="center"/>
          </w:tcPr>
          <w:p w14:paraId="28664C73" w14:textId="701FEF4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73495</w:t>
            </w:r>
          </w:p>
        </w:tc>
      </w:tr>
      <w:tr w:rsidR="00544292" w:rsidRPr="00B90605" w14:paraId="2BF4641E" w14:textId="778F903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C35077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96B5DE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262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6FF523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593|8.53762e-09|brp:103845605|protein argonaute 9-like; K11593 eukaryotic translation initiation factor 2C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C030C1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1392075A" w14:textId="142C4F5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28722</w:t>
            </w:r>
          </w:p>
        </w:tc>
        <w:tc>
          <w:tcPr>
            <w:tcW w:w="1134" w:type="dxa"/>
            <w:vAlign w:val="center"/>
          </w:tcPr>
          <w:p w14:paraId="599D35AF" w14:textId="02EB911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3325</w:t>
            </w:r>
          </w:p>
        </w:tc>
      </w:tr>
      <w:tr w:rsidR="00544292" w:rsidRPr="00B90605" w14:paraId="4B46DCA6" w14:textId="7F2161B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9B1937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C73EBE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304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62E511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9EAAEF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xtracellular region (GO:0005576); Cellular Component: mitochondrion (GO:0005739); Cellular Component: vacuole (GO:0005773); </w:t>
            </w:r>
          </w:p>
        </w:tc>
        <w:tc>
          <w:tcPr>
            <w:tcW w:w="1418" w:type="dxa"/>
            <w:vAlign w:val="center"/>
          </w:tcPr>
          <w:p w14:paraId="408E6A5C" w14:textId="222A282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98321</w:t>
            </w:r>
          </w:p>
        </w:tc>
        <w:tc>
          <w:tcPr>
            <w:tcW w:w="1134" w:type="dxa"/>
            <w:vAlign w:val="center"/>
          </w:tcPr>
          <w:p w14:paraId="3EAFE129" w14:textId="465413C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47362</w:t>
            </w:r>
          </w:p>
        </w:tc>
      </w:tr>
      <w:tr w:rsidR="00544292" w:rsidRPr="00B90605" w14:paraId="52F6B8BF" w14:textId="7C5DB6A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88B988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E6682A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316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DAF08D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EF25D6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nuclear division (GO:0000280); Biological Process: cytokinesis by cell plate formation (GO:0000911); Cellular Component: nucleus (GO:0005634); Cellular Component: cytoplasm (GO:0005737); Biological Process: chromatin silencing (GO:0006342); Biological Process: nucleolus organization (GO:0007000); Biological Process: histone phosphorylation (GO:0016572); Biological Process: cortical microtubule organization (GO:0043622); Biological Process: cell redox homeostasis (GO:0045454); Molecular Function: beta-tubulin binding (GO:0048487); Biological Process: anisotropic cell growth (GO:0051211); Biological Process: histone H3-K9 methylation (GO:0051567); </w:t>
            </w:r>
          </w:p>
        </w:tc>
        <w:tc>
          <w:tcPr>
            <w:tcW w:w="1418" w:type="dxa"/>
            <w:vAlign w:val="center"/>
          </w:tcPr>
          <w:p w14:paraId="4F576C0D" w14:textId="22868F9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0578</w:t>
            </w:r>
          </w:p>
        </w:tc>
        <w:tc>
          <w:tcPr>
            <w:tcW w:w="1134" w:type="dxa"/>
            <w:vAlign w:val="center"/>
          </w:tcPr>
          <w:p w14:paraId="323475C4" w14:textId="1F3F110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96002</w:t>
            </w:r>
          </w:p>
        </w:tc>
      </w:tr>
      <w:tr w:rsidR="00544292" w:rsidRPr="00B90605" w14:paraId="73080E4A" w14:textId="21969F1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E1A604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4ECB5C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359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805496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785|4.37098e-175|brp:103841555|pre-rRNA-processing protein ESF2; K14785 ESF2/ABP1 family protein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DDF1A7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otide binding (GO:0000166); Molecular Function: nucleic acid binding (GO:0003676); Cellular Component: nucleus (GO:0005634); Molecular Function: TBP-class protein binding (GO:0017025); </w:t>
            </w:r>
          </w:p>
        </w:tc>
        <w:tc>
          <w:tcPr>
            <w:tcW w:w="1418" w:type="dxa"/>
            <w:vAlign w:val="center"/>
          </w:tcPr>
          <w:p w14:paraId="0AD71D40" w14:textId="517C575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20935</w:t>
            </w:r>
          </w:p>
        </w:tc>
        <w:tc>
          <w:tcPr>
            <w:tcW w:w="1134" w:type="dxa"/>
            <w:vAlign w:val="center"/>
          </w:tcPr>
          <w:p w14:paraId="2A61383A" w14:textId="2A2E6CE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4914</w:t>
            </w:r>
          </w:p>
        </w:tc>
      </w:tr>
      <w:tr w:rsidR="00544292" w:rsidRPr="00B90605" w14:paraId="0E17641C" w14:textId="6EB6D5D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71927D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B1A3FC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424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90E1CA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3162|0|brp:103837876|KH domain-containing protein At4g18375-like; K13162 poly(rC)-binding protein 2/3/4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D6EC8B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RNA binding (GO:0003723); Cellular Component: nucleus (GO:0005634); </w:t>
            </w:r>
          </w:p>
        </w:tc>
        <w:tc>
          <w:tcPr>
            <w:tcW w:w="1418" w:type="dxa"/>
            <w:vAlign w:val="center"/>
          </w:tcPr>
          <w:p w14:paraId="359DEE7D" w14:textId="5213E54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4618</w:t>
            </w:r>
          </w:p>
        </w:tc>
        <w:tc>
          <w:tcPr>
            <w:tcW w:w="1134" w:type="dxa"/>
            <w:vAlign w:val="center"/>
          </w:tcPr>
          <w:p w14:paraId="7737ACD1" w14:textId="604ECF9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43127</w:t>
            </w:r>
          </w:p>
        </w:tc>
      </w:tr>
      <w:tr w:rsidR="00544292" w:rsidRPr="00B90605" w14:paraId="2149A7D9" w14:textId="2DEDC1D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268462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8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558716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447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D0271F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267|0|brp:103842720|eukaryotic peptide chain release factor GTP-binding subunit ERF3A-like; K03267 peptide chain release factor subunit 3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1DA5DB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translation release factor activity (GO:0003747); Molecular Function: GTPase activity (GO:0003924); Molecular Function: GTP binding (GO:0005525); Cellular Component: vacuole (GO:0005773); Cellular Component: cytosol (GO:0005829); Biological Process: GTP catabolic process (GO:0006184); Biological Process: translational termination (GO:0006415); </w:t>
            </w:r>
          </w:p>
        </w:tc>
        <w:tc>
          <w:tcPr>
            <w:tcW w:w="1418" w:type="dxa"/>
            <w:vAlign w:val="center"/>
          </w:tcPr>
          <w:p w14:paraId="66558B19" w14:textId="4A7DEF8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32647</w:t>
            </w:r>
          </w:p>
        </w:tc>
        <w:tc>
          <w:tcPr>
            <w:tcW w:w="1134" w:type="dxa"/>
            <w:vAlign w:val="center"/>
          </w:tcPr>
          <w:p w14:paraId="15322EF3" w14:textId="5C5ADF9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97484</w:t>
            </w:r>
          </w:p>
        </w:tc>
      </w:tr>
      <w:tr w:rsidR="00544292" w:rsidRPr="00B90605" w14:paraId="3E416E20" w14:textId="413FCB9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1B8E11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C9EE34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455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680F02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B8AFE1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ytosol (GO:0005829); </w:t>
            </w:r>
          </w:p>
        </w:tc>
        <w:tc>
          <w:tcPr>
            <w:tcW w:w="1418" w:type="dxa"/>
            <w:vAlign w:val="center"/>
          </w:tcPr>
          <w:p w14:paraId="1DC13CB3" w14:textId="253F892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24893</w:t>
            </w:r>
          </w:p>
        </w:tc>
        <w:tc>
          <w:tcPr>
            <w:tcW w:w="1134" w:type="dxa"/>
            <w:vAlign w:val="center"/>
          </w:tcPr>
          <w:p w14:paraId="477212E2" w14:textId="117C8D7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17404</w:t>
            </w:r>
          </w:p>
        </w:tc>
      </w:tr>
      <w:tr w:rsidR="00544292" w:rsidRPr="00B90605" w14:paraId="7D85ADE0" w14:textId="7E4B365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F2A91F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F2DE65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461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EE9F04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FB3530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acid phosphatase activity (GO:0003993); Molecular Function: protein serine/threonine phosphatase activity (GO:0004722); Cellular Component: extracellular region (GO:0005576); Biological Process: tryptophan catabolic process (GO:0006569); Biological Process: systemic acquired resistance (GO:0009627); Biological Process: indoleacetic acid biosynthetic process (GO:0009684); Biological Process: regulation of defense response (GO:0031347); Molecular Function: metal ion binding (GO:0046872); </w:t>
            </w:r>
          </w:p>
        </w:tc>
        <w:tc>
          <w:tcPr>
            <w:tcW w:w="1418" w:type="dxa"/>
            <w:vAlign w:val="center"/>
          </w:tcPr>
          <w:p w14:paraId="23D948B4" w14:textId="724B8C8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408291</w:t>
            </w:r>
          </w:p>
        </w:tc>
        <w:tc>
          <w:tcPr>
            <w:tcW w:w="1134" w:type="dxa"/>
            <w:vAlign w:val="center"/>
          </w:tcPr>
          <w:p w14:paraId="26700045" w14:textId="575A2A3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327113</w:t>
            </w:r>
          </w:p>
        </w:tc>
      </w:tr>
      <w:tr w:rsidR="00544292" w:rsidRPr="00B90605" w14:paraId="099D2268" w14:textId="31C7231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C6C654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5756A9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485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48820D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560B21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29111E93" w14:textId="3913969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2.31215</w:t>
            </w:r>
          </w:p>
        </w:tc>
        <w:tc>
          <w:tcPr>
            <w:tcW w:w="1134" w:type="dxa"/>
            <w:vAlign w:val="center"/>
          </w:tcPr>
          <w:p w14:paraId="3F9B1DC0" w14:textId="3F85FC2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0136</w:t>
            </w:r>
          </w:p>
        </w:tc>
      </w:tr>
      <w:tr w:rsidR="00544292" w:rsidRPr="00B90605" w14:paraId="5A6935FC" w14:textId="3CD11F2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C3DA18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36ACFA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490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3ABF24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67AA71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40F919D" w14:textId="1227F67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17531</w:t>
            </w:r>
          </w:p>
        </w:tc>
        <w:tc>
          <w:tcPr>
            <w:tcW w:w="1134" w:type="dxa"/>
            <w:vAlign w:val="center"/>
          </w:tcPr>
          <w:p w14:paraId="3DA4CAD3" w14:textId="2227A60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4876</w:t>
            </w:r>
          </w:p>
        </w:tc>
      </w:tr>
      <w:tr w:rsidR="00544292" w:rsidRPr="00B90605" w14:paraId="616D6168" w14:textId="7605C83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148DE8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38E0D6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09g531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BA4136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0888BF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,N-dimethylaniline monooxygenase activity (GO:0004499); Cellular Component: nucleus (GO:0005634); Cellular Component: vacuole (GO:0005773); Molecular Function: flavin adenine dinucleotide binding (GO:0050660); Molecular Function: NADP binding (GO:0050661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1C32CD4E" w14:textId="6618154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69428</w:t>
            </w:r>
          </w:p>
        </w:tc>
        <w:tc>
          <w:tcPr>
            <w:tcW w:w="1134" w:type="dxa"/>
            <w:vAlign w:val="center"/>
          </w:tcPr>
          <w:p w14:paraId="56DE8500" w14:textId="44F454D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9301</w:t>
            </w:r>
          </w:p>
        </w:tc>
      </w:tr>
      <w:tr w:rsidR="00544292" w:rsidRPr="00B90605" w14:paraId="1EC2D1C8" w14:textId="31A132A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C3ED03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0C6840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10g110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AC2F2C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6444|0|brp:103845139|lycopene epsilon cyclase, chloroplastic-like; K06444 lycopene epsilon-cyclase [EC:5.5.1.18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3E8A30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hloroplast (GO:0009507); Biological Process: photosynthesis, light harvesting (GO:0009765); Biological Process: stomatal complex morphogenesis (GO:0010103); Biological Process: carotene biosynthetic process (GO:0016120); Biological Process: xanthophyll biosynthetic process (GO:0016123); Molecular Function: oxidoreductase activity, acting on paired donors, with incorporation or reduction of molecular oxygen (GO:0016705); Molecular Function: lycopene epsilon cyclase activity (GO:0045435); </w:t>
            </w:r>
          </w:p>
        </w:tc>
        <w:tc>
          <w:tcPr>
            <w:tcW w:w="1418" w:type="dxa"/>
            <w:vAlign w:val="center"/>
          </w:tcPr>
          <w:p w14:paraId="2E3A3818" w14:textId="6C67FAC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73017</w:t>
            </w:r>
          </w:p>
        </w:tc>
        <w:tc>
          <w:tcPr>
            <w:tcW w:w="1134" w:type="dxa"/>
            <w:vAlign w:val="center"/>
          </w:tcPr>
          <w:p w14:paraId="10203E55" w14:textId="6C0D488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08332</w:t>
            </w:r>
          </w:p>
        </w:tc>
      </w:tr>
      <w:tr w:rsidR="00544292" w:rsidRPr="00B90605" w14:paraId="21206C22" w14:textId="4003EF5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2F6ACC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C4E9D2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10g120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EEF41E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BC0DE6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xtracellular region (GO:0005576); Cellular Component: nucleus (GO:0005634); Cellular Component: vacuolar membrane (GO:0005774); </w:t>
            </w:r>
          </w:p>
        </w:tc>
        <w:tc>
          <w:tcPr>
            <w:tcW w:w="1418" w:type="dxa"/>
            <w:vAlign w:val="center"/>
          </w:tcPr>
          <w:p w14:paraId="6B4D18B6" w14:textId="54A3B2B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995</w:t>
            </w:r>
          </w:p>
        </w:tc>
        <w:tc>
          <w:tcPr>
            <w:tcW w:w="1134" w:type="dxa"/>
            <w:vAlign w:val="center"/>
          </w:tcPr>
          <w:p w14:paraId="72009EE2" w14:textId="270BEA5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9294</w:t>
            </w:r>
          </w:p>
        </w:tc>
      </w:tr>
      <w:tr w:rsidR="00544292" w:rsidRPr="00B90605" w14:paraId="1CA2F8E1" w14:textId="1CDC479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3E12AF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9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03A450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10g164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677351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7601|0|brp:103845826|probable inactive serine/threonine-protein kinase lvsG; K17601 WD repeat-containing protein 8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63DD1B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protein N-linked glycosylation (GO:0006487); Cellular Component: Cul4-RING E3 ubiquitin ligase complex (GO:0080008); </w:t>
            </w:r>
          </w:p>
        </w:tc>
        <w:tc>
          <w:tcPr>
            <w:tcW w:w="1418" w:type="dxa"/>
            <w:vAlign w:val="center"/>
          </w:tcPr>
          <w:p w14:paraId="03EE7218" w14:textId="0F2955C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28846</w:t>
            </w:r>
          </w:p>
        </w:tc>
        <w:tc>
          <w:tcPr>
            <w:tcW w:w="1134" w:type="dxa"/>
            <w:vAlign w:val="center"/>
          </w:tcPr>
          <w:p w14:paraId="49B3B064" w14:textId="3FCDB00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3419</w:t>
            </w:r>
          </w:p>
        </w:tc>
      </w:tr>
      <w:tr w:rsidR="00544292" w:rsidRPr="00B90605" w14:paraId="564AD4F8" w14:textId="0D82D72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332875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47EBF8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10g265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D86EE0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C66FED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ytoplasm (GO:0005737); Biological Process: Mo-molybdopterin cofactor biosynthetic process (GO:0006777); Molecular Function: transferase activity (GO:0016740); Biological Process: glucosinolate biosynthetic process (GO:0019761); </w:t>
            </w:r>
          </w:p>
        </w:tc>
        <w:tc>
          <w:tcPr>
            <w:tcW w:w="1418" w:type="dxa"/>
            <w:vAlign w:val="center"/>
          </w:tcPr>
          <w:p w14:paraId="09339324" w14:textId="50E5ECF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52781</w:t>
            </w:r>
          </w:p>
        </w:tc>
        <w:tc>
          <w:tcPr>
            <w:tcW w:w="1134" w:type="dxa"/>
            <w:vAlign w:val="center"/>
          </w:tcPr>
          <w:p w14:paraId="6F85B3EF" w14:textId="1FC1322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37262</w:t>
            </w:r>
          </w:p>
        </w:tc>
      </w:tr>
      <w:tr w:rsidR="00544292" w:rsidRPr="00B90605" w14:paraId="73ED3F95" w14:textId="7754C8D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FD912A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5AD3B0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10g271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1BD60E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857|0|brp:103847450|phosphatidylinositol N-acetylglucosaminyltransferase gpi3 subunit; K03857 phosphatidylinositol glycan, class A [EC:2.4.1.198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93AE84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GPI anchor biosynthetic process (GO:0006506); Molecular Function: transferase activity, transferring glycosyl groups (GO:0016757); </w:t>
            </w:r>
          </w:p>
        </w:tc>
        <w:tc>
          <w:tcPr>
            <w:tcW w:w="1418" w:type="dxa"/>
            <w:vAlign w:val="center"/>
          </w:tcPr>
          <w:p w14:paraId="1C8EE223" w14:textId="51ACC06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1873</w:t>
            </w:r>
          </w:p>
        </w:tc>
        <w:tc>
          <w:tcPr>
            <w:tcW w:w="1134" w:type="dxa"/>
            <w:vAlign w:val="center"/>
          </w:tcPr>
          <w:p w14:paraId="0AA8D079" w14:textId="6B5E13E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59319</w:t>
            </w:r>
          </w:p>
        </w:tc>
      </w:tr>
      <w:tr w:rsidR="00544292" w:rsidRPr="00B90605" w14:paraId="42AC0E74" w14:textId="09525DA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FAD30E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23954B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10g274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C750CF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17F109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Golgi apparatus (GO:0005794); Molecular Function: transferase activity, transferring glycosyl groups (GO:0016757); </w:t>
            </w:r>
          </w:p>
        </w:tc>
        <w:tc>
          <w:tcPr>
            <w:tcW w:w="1418" w:type="dxa"/>
            <w:vAlign w:val="center"/>
          </w:tcPr>
          <w:p w14:paraId="2337F256" w14:textId="132E284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37DF3272" w14:textId="6CCC482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3389B304" w14:textId="089F1F6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DB3485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1EA0C8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030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AEFDE0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647|0|brp:103849994|probable ATP-dependent DNA helicase CHR12; K11647 SWI/SNF-related matrix-associated actin-dependent regulator of chromatin subfamily A member 2/4 [EC:3.6.4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F26835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itotic G2 phase (GO:0000085); Biological Process: nuclear-transcribed mRNA catabolic process (GO:0000956); Molecular Function: DNA binding (GO:0003677); Molecular Function: helicase activity (GO:0004386); Molecular Function: ATP binding (GO:0005524); Cellular Component: nucleus (GO:0005634); Biological Process: DNA metabolic process (GO:0006259); Biological Process: RNA processing (GO:0006396); Biological Process: sister chromatid cohesion (GO:0007062); Biological Process: response to heat (GO:0009408); Biological Process: response to water deprivation (GO:0009414); Biological Process: photomorphogenesis (GO:0009640); Biological Process: response to salt stress (GO:0009651); Biological Process: cullin deneddylation (GO:0010388); Biological Process: protein ubiquitination (GO:0016567); Biological Process: histone methylation (GO:0016571); Biological Process: protein deubiquitination (GO:0016579); Biological Process: chromatin silencing by small RNA (GO:0031048); Biological Process: regulation of chromosome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organization (GO:0033044); Biological Process: meiotic chromosome segregation (GO:0045132); Biological Process: positive regulation of transcription, DNA-templated (GO:0045893); </w:t>
            </w:r>
          </w:p>
        </w:tc>
        <w:tc>
          <w:tcPr>
            <w:tcW w:w="1418" w:type="dxa"/>
            <w:vAlign w:val="center"/>
          </w:tcPr>
          <w:p w14:paraId="42D31E91" w14:textId="73F976A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115016</w:t>
            </w:r>
          </w:p>
        </w:tc>
        <w:tc>
          <w:tcPr>
            <w:tcW w:w="1134" w:type="dxa"/>
            <w:vAlign w:val="center"/>
          </w:tcPr>
          <w:p w14:paraId="5B8459AE" w14:textId="444AE22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2987</w:t>
            </w:r>
          </w:p>
        </w:tc>
      </w:tr>
      <w:tr w:rsidR="00544292" w:rsidRPr="00B90605" w14:paraId="47E309A5" w14:textId="7F7148F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4A5779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9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AE9E59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137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A190CB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E08EFC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4FD5E885" w14:textId="07D1DBA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5.034997</w:t>
            </w:r>
          </w:p>
        </w:tc>
        <w:tc>
          <w:tcPr>
            <w:tcW w:w="1134" w:type="dxa"/>
            <w:vAlign w:val="center"/>
          </w:tcPr>
          <w:p w14:paraId="3808327F" w14:textId="18E3D94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32.78574</w:t>
            </w:r>
          </w:p>
        </w:tc>
      </w:tr>
      <w:tr w:rsidR="00544292" w:rsidRPr="00B90605" w14:paraId="035E3C14" w14:textId="2D86102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BF5D7C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164E40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166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68C096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55184B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hydrolase activity, hydrolyzing O-glycosyl compounds (GO:0004553); Cellular Component: extracellular region (GO:0005576); Cellular Component: Golgi apparatus (GO:0005794); Cellular Component: cytosol (GO:0005829); Cellular Component: plasma membrane (GO:0005886); Cellular Component: plant-type cell wall (GO:0009505); Cellular Component: plasmodesma (GO:0009506); </w:t>
            </w:r>
          </w:p>
        </w:tc>
        <w:tc>
          <w:tcPr>
            <w:tcW w:w="1418" w:type="dxa"/>
            <w:vAlign w:val="center"/>
          </w:tcPr>
          <w:p w14:paraId="0942450C" w14:textId="7813433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9178</w:t>
            </w:r>
          </w:p>
        </w:tc>
        <w:tc>
          <w:tcPr>
            <w:tcW w:w="1134" w:type="dxa"/>
            <w:vAlign w:val="center"/>
          </w:tcPr>
          <w:p w14:paraId="0B274041" w14:textId="1605BD2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38365</w:t>
            </w:r>
          </w:p>
        </w:tc>
      </w:tr>
      <w:tr w:rsidR="00544292" w:rsidRPr="00B90605" w14:paraId="455E3926" w14:textId="7BD8B00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133709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D72C92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188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79B28B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3201|0|brp:103842756|oligouridylate-binding protein 1B; K13201 nucleolysin TIA-1/TIAR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675EEF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otide binding (GO:0000166); Molecular Function: mRNA 3'-UTR binding (GO:0003730); Cellular Component: cytosol (GO:0005829); </w:t>
            </w:r>
          </w:p>
        </w:tc>
        <w:tc>
          <w:tcPr>
            <w:tcW w:w="1418" w:type="dxa"/>
            <w:vAlign w:val="center"/>
          </w:tcPr>
          <w:p w14:paraId="45BC96F6" w14:textId="7536D29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7672</w:t>
            </w:r>
          </w:p>
        </w:tc>
        <w:tc>
          <w:tcPr>
            <w:tcW w:w="1134" w:type="dxa"/>
            <w:vAlign w:val="center"/>
          </w:tcPr>
          <w:p w14:paraId="42E652D7" w14:textId="5339DEF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587557</w:t>
            </w:r>
          </w:p>
        </w:tc>
      </w:tr>
      <w:tr w:rsidR="00544292" w:rsidRPr="00B90605" w14:paraId="054E5482" w14:textId="1904C87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AC34D7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17F558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232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CFFDAB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E76F98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Golgi apparatus (GO:0005794); Molecular Function: transferase activity, transferring glycosyl groups (GO:0016757); </w:t>
            </w:r>
          </w:p>
        </w:tc>
        <w:tc>
          <w:tcPr>
            <w:tcW w:w="1418" w:type="dxa"/>
            <w:vAlign w:val="center"/>
          </w:tcPr>
          <w:p w14:paraId="45292C63" w14:textId="6E2CA51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69342</w:t>
            </w:r>
          </w:p>
        </w:tc>
        <w:tc>
          <w:tcPr>
            <w:tcW w:w="1134" w:type="dxa"/>
            <w:vAlign w:val="center"/>
          </w:tcPr>
          <w:p w14:paraId="678B4635" w14:textId="41C655F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9238</w:t>
            </w:r>
          </w:p>
        </w:tc>
      </w:tr>
      <w:tr w:rsidR="00544292" w:rsidRPr="00B90605" w14:paraId="117F728A" w14:textId="65115C4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90CAAC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5FFC2C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303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FDFE7C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852|0|brp:103872503|putative ribokinase; K00852 ribokinase [EC:2.7.1.15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BCC239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ribokinase activity (GO:0004747); Biological Process: D-ribose metabolic process (GO:0006014); Cellular Component: chloroplast stroma (GO:0009570); Biological Process: phosphorylation (GO:0016310); </w:t>
            </w:r>
          </w:p>
        </w:tc>
        <w:tc>
          <w:tcPr>
            <w:tcW w:w="1418" w:type="dxa"/>
            <w:vAlign w:val="center"/>
          </w:tcPr>
          <w:p w14:paraId="1987B28B" w14:textId="70DDEE2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8238</w:t>
            </w:r>
          </w:p>
        </w:tc>
        <w:tc>
          <w:tcPr>
            <w:tcW w:w="1134" w:type="dxa"/>
            <w:vAlign w:val="center"/>
          </w:tcPr>
          <w:p w14:paraId="660F229B" w14:textId="0D072CB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44499</w:t>
            </w:r>
          </w:p>
        </w:tc>
      </w:tr>
      <w:tr w:rsidR="00544292" w:rsidRPr="00B90605" w14:paraId="39C6A38B" w14:textId="6DAF815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159E1A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0320B5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313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AE9323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F38314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77F1B40A" w14:textId="674A049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59777</w:t>
            </w:r>
          </w:p>
        </w:tc>
        <w:tc>
          <w:tcPr>
            <w:tcW w:w="1134" w:type="dxa"/>
            <w:vAlign w:val="center"/>
          </w:tcPr>
          <w:p w14:paraId="01015860" w14:textId="1DA039C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2304</w:t>
            </w:r>
          </w:p>
        </w:tc>
      </w:tr>
      <w:tr w:rsidR="00544292" w:rsidRPr="00B90605" w14:paraId="66FC339E" w14:textId="2BA7FAD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47CDAE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4E757E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393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A239C9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33B5A1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serine/threonine kinase activity (GO:0004674); Molecular Function: ATP binding (GO:0005524); Cellular Component: nucleus (GO:0005634); Cellular Component: plasma membrane (GO:0005886); Biological Process: protein phosphorylation (GO:0006468); Biological Process: auxin-activated signaling pathway (GO:0009734); </w:t>
            </w:r>
          </w:p>
        </w:tc>
        <w:tc>
          <w:tcPr>
            <w:tcW w:w="1418" w:type="dxa"/>
            <w:vAlign w:val="center"/>
          </w:tcPr>
          <w:p w14:paraId="015CD5D6" w14:textId="26D658D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39345</w:t>
            </w:r>
          </w:p>
        </w:tc>
        <w:tc>
          <w:tcPr>
            <w:tcW w:w="1134" w:type="dxa"/>
            <w:vAlign w:val="center"/>
          </w:tcPr>
          <w:p w14:paraId="665005FE" w14:textId="081B3B7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61305</w:t>
            </w:r>
          </w:p>
        </w:tc>
      </w:tr>
      <w:tr w:rsidR="00544292" w:rsidRPr="00B90605" w14:paraId="3CAF0D3D" w14:textId="2702C37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45519A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FC4F82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Anng408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271A34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7466|9.15026e-27|brp:103841154|replication protein A 70 kDa DNA-binding subunit A-like; K07466 replication factor A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C92896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27788FF9" w14:textId="17C5651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30119AD3" w14:textId="0AC46F9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372F02BA" w14:textId="2E6D6E6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29BB38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0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A44129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1g164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08B34E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855|0|brp:103862275|ubiquitin carboxyl-terminal hydrolase 16; K11855 ubiquitin carboxyl-terminal hydrolase 36/42 [EC:3.4.19.12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779654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nuclear-transcribed mRNA catabolic process (GO:0000956); Molecular Function: ubiquitin thiolesterase activity (GO:0004221); Molecular Function: ubiquitin-specific protease activity (GO:0004843); Molecular Function: protein binding (GO:0005515); Cellular Component: extracellular region (GO:0005576); Biological Process: protein N-linked glycosylation (GO:0006487); Biological Process: ubiquitin-dependent protein catabolic process (GO:0006511); Molecular Function: zinc ion binding (GO:0008270); Biological Process: cell proliferation (GO:0008283); Biological Process: flower development (GO:0009908); Biological Process: protein deubiquitination (GO:0016579); Biological Process: root development (GO:0048364); Biological Process: leaf development (GO:0048366); Biological Process: regulation of response to salt stress (GO:1901000); </w:t>
            </w:r>
          </w:p>
        </w:tc>
        <w:tc>
          <w:tcPr>
            <w:tcW w:w="1418" w:type="dxa"/>
            <w:vAlign w:val="center"/>
          </w:tcPr>
          <w:p w14:paraId="1CB21657" w14:textId="2CFA935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61772</w:t>
            </w:r>
          </w:p>
        </w:tc>
        <w:tc>
          <w:tcPr>
            <w:tcW w:w="1134" w:type="dxa"/>
            <w:vAlign w:val="center"/>
          </w:tcPr>
          <w:p w14:paraId="3730AEB9" w14:textId="23F3E22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3747</w:t>
            </w:r>
          </w:p>
        </w:tc>
      </w:tr>
      <w:tr w:rsidR="00544292" w:rsidRPr="00B90605" w14:paraId="344FF1CF" w14:textId="61ABB21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1885A4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6FD602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1g172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15E1DF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826|1.29241e-167|brp:103863146|peptidyl-prolyl cis-trans isomerase FKBP53-like; K14826 FK506-binding nuclear protein [EC:5.2.1.8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2AF90B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histone peptidyl-prolyl isomerization (GO:0000412); Biological Process: RNA methylation (GO:0001510); Molecular Function: peptidyl-prolyl cis-trans isomerase activity (GO:0003755); Molecular Function: FK506 binding (GO:0005528); Cellular Component: nucleolus (GO:0005730); Cellular Component: cytosol (GO:0005829); Biological Process: nucleosome assembly (GO:0006334); Cellular Component: membrane (GO:0016020); Biological Process: response to endoplasmic reticulum stress (GO:0034976); Molecular Function: histone binding (GO:0042393); </w:t>
            </w:r>
          </w:p>
        </w:tc>
        <w:tc>
          <w:tcPr>
            <w:tcW w:w="1418" w:type="dxa"/>
            <w:vAlign w:val="center"/>
          </w:tcPr>
          <w:p w14:paraId="315AE85F" w14:textId="5E38A33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2DD0A9C" w14:textId="3DD9C6F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7744777" w14:textId="44ECB0C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9FC5B8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15129C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1g371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1BBC2E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B31FAE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carboxylic ester hydrolase activity (GO:0004091); Cellular Component: extracellular region (GO:0005576); Cellular Component: vacuole (GO:0005773); Biological Process: lipid metabolic process (GO:0006629); </w:t>
            </w:r>
          </w:p>
        </w:tc>
        <w:tc>
          <w:tcPr>
            <w:tcW w:w="1418" w:type="dxa"/>
            <w:vAlign w:val="center"/>
          </w:tcPr>
          <w:p w14:paraId="6D340781" w14:textId="66B32A6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9698</w:t>
            </w:r>
          </w:p>
        </w:tc>
        <w:tc>
          <w:tcPr>
            <w:tcW w:w="1134" w:type="dxa"/>
            <w:vAlign w:val="center"/>
          </w:tcPr>
          <w:p w14:paraId="4745AACA" w14:textId="026F8DF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316749</w:t>
            </w:r>
          </w:p>
        </w:tc>
      </w:tr>
      <w:tr w:rsidR="00544292" w:rsidRPr="00B90605" w14:paraId="191DC0E1" w14:textId="56B5D69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2E68A4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152BA4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1g427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DC1078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14B197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sequence-specific DNA binding transcription factor activity (GO:0003700); Cellular Component: nucleus (GO:0005634); Biological Process: regulation of transcription, DNA-templated (GO:0006355); Biological Process: cellular response to iron ion starvation (GO:0010106); Molecular Function: protein dimerization activity (GO:0046983); Biological Process: iron ion homeostasis (GO:0055072); </w:t>
            </w:r>
          </w:p>
        </w:tc>
        <w:tc>
          <w:tcPr>
            <w:tcW w:w="1418" w:type="dxa"/>
            <w:vAlign w:val="center"/>
          </w:tcPr>
          <w:p w14:paraId="21CA056D" w14:textId="0CA6D61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33422</w:t>
            </w:r>
          </w:p>
        </w:tc>
        <w:tc>
          <w:tcPr>
            <w:tcW w:w="1134" w:type="dxa"/>
            <w:vAlign w:val="center"/>
          </w:tcPr>
          <w:p w14:paraId="18F5EBBF" w14:textId="776FE62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93212</w:t>
            </w:r>
          </w:p>
        </w:tc>
      </w:tr>
      <w:tr w:rsidR="00544292" w:rsidRPr="00B90605" w14:paraId="46FC8000" w14:textId="2D61BB2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57D43D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1A1641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2g218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78A2C1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ACA1E6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histone binding (GO:0042393); </w:t>
            </w:r>
          </w:p>
        </w:tc>
        <w:tc>
          <w:tcPr>
            <w:tcW w:w="1418" w:type="dxa"/>
            <w:vAlign w:val="center"/>
          </w:tcPr>
          <w:p w14:paraId="2E8E2FB3" w14:textId="1ADD670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955ACEC" w14:textId="3AC69F2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6FEBEE3" w14:textId="06D7A6D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FC7572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D66E36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2g342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F2FED9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CBBAD9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ndosome (GO:0005768); Cellular Component: vacuolar membrane (GO:0005774); Cellular Component: Golgi apparatus (GO:0005794); Cellular Component: trans-Golgi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network (GO:0005802); Biological Process: transport (GO:0006810); Cellular Component: plant-type cell wall (GO:0009505); Cellular Component: plasmodesma (GO:0009506); Cellular Component: integral component of membrane (GO:0016021); </w:t>
            </w:r>
          </w:p>
        </w:tc>
        <w:tc>
          <w:tcPr>
            <w:tcW w:w="1418" w:type="dxa"/>
            <w:vAlign w:val="center"/>
          </w:tcPr>
          <w:p w14:paraId="739AD7A3" w14:textId="70D4A80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065094</w:t>
            </w:r>
          </w:p>
        </w:tc>
        <w:tc>
          <w:tcPr>
            <w:tcW w:w="1134" w:type="dxa"/>
            <w:vAlign w:val="center"/>
          </w:tcPr>
          <w:p w14:paraId="1A283610" w14:textId="293F275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6153</w:t>
            </w:r>
          </w:p>
        </w:tc>
      </w:tr>
      <w:tr w:rsidR="00544292" w:rsidRPr="00B90605" w14:paraId="24DC1C9B" w14:textId="13AEC0E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5EDE62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1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2A432C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2g420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03CBB6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4ED763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01D87DBA" w14:textId="76D4950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1567</w:t>
            </w:r>
          </w:p>
        </w:tc>
        <w:tc>
          <w:tcPr>
            <w:tcW w:w="1134" w:type="dxa"/>
            <w:vAlign w:val="center"/>
          </w:tcPr>
          <w:p w14:paraId="322A5301" w14:textId="54674E9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22954</w:t>
            </w:r>
          </w:p>
        </w:tc>
      </w:tr>
      <w:tr w:rsidR="00544292" w:rsidRPr="00B90605" w14:paraId="4B2616A6" w14:textId="1CBF09F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B4221E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31A77B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2g472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96FDCE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4392|2.46967e-146|brp:103853673|rac-like GTP-binding protein ARAC2; K04392 Ras-related C3 botulinum toxin substrate 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3799A6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TP binding (GO:0005525); Cellular Component: nucleus (GO:0005634); Cellular Component: cytoplasm (GO:0005737); Cellular Component: plasma membrane (GO:0005886); Biological Process: actin filament organization (GO:0007015); Biological Process: small GTPase mediated signal transduction (GO:0007264); Biological Process: plant-type cell wall biogenesis (GO:0009832); Biological Process: glucuronoxylan metabolic process (GO:0010413); Biological Process: xylan biosynthetic process (GO:0045492); </w:t>
            </w:r>
          </w:p>
        </w:tc>
        <w:tc>
          <w:tcPr>
            <w:tcW w:w="1418" w:type="dxa"/>
            <w:vAlign w:val="center"/>
          </w:tcPr>
          <w:p w14:paraId="07BED719" w14:textId="1A3EF7A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67EEB9FF" w14:textId="7CAFCB1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0D1872A" w14:textId="4C62675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F3FA9F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868ED8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2g473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C6E459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484|1.43681e-121|aly:ARALYDRAFT_496800|auxin-induced protein IAA9; K14484 auxin-responsive protein IAA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D7085F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equence-specific DNA binding transcription factor activity (GO:0003700); Cellular Component: nucleus (GO:0005634); Biological Process: virus induced gene silencing (GO:0009616); Biological Process: auxin-activated signaling pathway (GO:0009734); Biological Process: vegetative phase change (GO:0010050); </w:t>
            </w:r>
          </w:p>
        </w:tc>
        <w:tc>
          <w:tcPr>
            <w:tcW w:w="1418" w:type="dxa"/>
            <w:vAlign w:val="center"/>
          </w:tcPr>
          <w:p w14:paraId="461D5BA7" w14:textId="7F0EE9C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2.488624</w:t>
            </w:r>
          </w:p>
        </w:tc>
        <w:tc>
          <w:tcPr>
            <w:tcW w:w="1134" w:type="dxa"/>
            <w:vAlign w:val="center"/>
          </w:tcPr>
          <w:p w14:paraId="76237089" w14:textId="7A2B489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5.612424</w:t>
            </w:r>
          </w:p>
        </w:tc>
      </w:tr>
      <w:tr w:rsidR="00544292" w:rsidRPr="00B90605" w14:paraId="4BE3EFA1" w14:textId="48A1223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13B361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796F66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002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577DCC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25CC44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sma membrane (GO:0005886); Biological Process: vesicle-mediated transport (GO:0016192); </w:t>
            </w:r>
          </w:p>
        </w:tc>
        <w:tc>
          <w:tcPr>
            <w:tcW w:w="1418" w:type="dxa"/>
            <w:vAlign w:val="center"/>
          </w:tcPr>
          <w:p w14:paraId="34F0E4D0" w14:textId="698CA5D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2109</w:t>
            </w:r>
          </w:p>
        </w:tc>
        <w:tc>
          <w:tcPr>
            <w:tcW w:w="1134" w:type="dxa"/>
            <w:vAlign w:val="center"/>
          </w:tcPr>
          <w:p w14:paraId="68AB82B5" w14:textId="53C312F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19491</w:t>
            </w:r>
          </w:p>
        </w:tc>
      </w:tr>
      <w:tr w:rsidR="00544292" w:rsidRPr="00B90605" w14:paraId="39890737" w14:textId="16C23FF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26CC0A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128170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093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A08E04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19202F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ER to Golgi vesicle-mediated transport (GO:0006888); Biological Process: sister chromatid cohesion (GO:0007062); Biological Process: reciprocal meiotic recombination (GO:0007131); Cellular Component: chloroplast (GO:0009507); Biological Process: regulation of chromosome organization (GO:0033044); Biological Process: meiotic DNA double-strand break formation (GO:0042138); Biological Process: meiotic chromosome segregation (GO:0045132); </w:t>
            </w:r>
          </w:p>
        </w:tc>
        <w:tc>
          <w:tcPr>
            <w:tcW w:w="1418" w:type="dxa"/>
            <w:vAlign w:val="center"/>
          </w:tcPr>
          <w:p w14:paraId="08B69170" w14:textId="7DBBF3E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351C6A8E" w14:textId="2E890B7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A8CE9C3" w14:textId="1E30872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8E68D0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FBCA99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101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3C30F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D394EB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254839EA" w14:textId="5A8A65C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65781</w:t>
            </w:r>
          </w:p>
        </w:tc>
        <w:tc>
          <w:tcPr>
            <w:tcW w:w="1134" w:type="dxa"/>
            <w:vAlign w:val="center"/>
          </w:tcPr>
          <w:p w14:paraId="46BEAF06" w14:textId="0A6FFD1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6651</w:t>
            </w:r>
          </w:p>
        </w:tc>
      </w:tr>
      <w:tr w:rsidR="00544292" w:rsidRPr="00B90605" w14:paraId="231516DF" w14:textId="1C4D65A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AF0DBA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52721C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160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948C60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K15190|2.10415e-168|brp:103857196|probable RNA methyltransferase At5g51130; K15190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7SK snRNA methylphosphate capping enzyme [EC:2.1.1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7E1235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Biological Process: mitotic G2 phase (GO:0000085); Cellular Component: cytoplasm (GO:0005737); Molecular Function: protein methyltransferase activity (GO:0008276); Biological Process: photomorphogenesis (GO:0009640); Biological Process: cullin deneddylation (GO:0010388); Biological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Process: protein ubiquitination (GO:0016567); Biological Process: histone methylation (GO:0016571); Biological Process: protein deubiquitination (GO:0016579); Biological Process: positive regulation of transcription, DNA-templated (GO:0045893); </w:t>
            </w:r>
          </w:p>
        </w:tc>
        <w:tc>
          <w:tcPr>
            <w:tcW w:w="1418" w:type="dxa"/>
            <w:vAlign w:val="center"/>
          </w:tcPr>
          <w:p w14:paraId="333E45FE" w14:textId="054DBEE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208278</w:t>
            </w:r>
          </w:p>
        </w:tc>
        <w:tc>
          <w:tcPr>
            <w:tcW w:w="1134" w:type="dxa"/>
            <w:vAlign w:val="center"/>
          </w:tcPr>
          <w:p w14:paraId="60427849" w14:textId="12A1E32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55308</w:t>
            </w:r>
          </w:p>
        </w:tc>
      </w:tr>
      <w:tr w:rsidR="00544292" w:rsidRPr="00B90605" w14:paraId="721722B9" w14:textId="710D6B9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B1B3C2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2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EE0A26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291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AC22BD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618D7A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ytoplasm (GO:0005737); Molecular Function: hydrolase activity (GO:0016787); </w:t>
            </w:r>
          </w:p>
        </w:tc>
        <w:tc>
          <w:tcPr>
            <w:tcW w:w="1418" w:type="dxa"/>
            <w:vAlign w:val="center"/>
          </w:tcPr>
          <w:p w14:paraId="3ACB1D16" w14:textId="67937E2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2AE4C530" w14:textId="205C2A4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4F820A07" w14:textId="256D93B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C9BFE5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779B95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320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3C6D3D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DBA4F5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sequence-specific DNA binding transcription factor activity (GO:0003700); Molecular Function: protein binding (GO:0005515); Cellular Component: nucleus (GO:0005634); Biological Process: epidermal cell fate specification (GO:0009957); Biological Process: trichome patterning (GO:0048629); </w:t>
            </w:r>
          </w:p>
        </w:tc>
        <w:tc>
          <w:tcPr>
            <w:tcW w:w="1418" w:type="dxa"/>
            <w:vAlign w:val="center"/>
          </w:tcPr>
          <w:p w14:paraId="17A16516" w14:textId="0ACE22B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7C97034" w14:textId="21174A5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16A32DE0" w14:textId="05E2841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AC7977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609AF4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321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C961FD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6506E4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binding (GO:0005488); Biological Process: regulation of transcription, DNA-templated (GO:0006355); Cellular Component: plasmodesma (GO:0009506); Biological Process: double fertilization forming a zygote and endosperm (GO:0009567); </w:t>
            </w:r>
          </w:p>
        </w:tc>
        <w:tc>
          <w:tcPr>
            <w:tcW w:w="1418" w:type="dxa"/>
            <w:vAlign w:val="center"/>
          </w:tcPr>
          <w:p w14:paraId="624AE3A8" w14:textId="158B760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46841</w:t>
            </w:r>
          </w:p>
        </w:tc>
        <w:tc>
          <w:tcPr>
            <w:tcW w:w="1134" w:type="dxa"/>
            <w:vAlign w:val="center"/>
          </w:tcPr>
          <w:p w14:paraId="5DF209F2" w14:textId="223B812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22761</w:t>
            </w:r>
          </w:p>
        </w:tc>
      </w:tr>
      <w:tr w:rsidR="00544292" w:rsidRPr="00B90605" w14:paraId="49CFA816" w14:textId="29746D7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D23B7E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E53D8D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326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1B360F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99CA76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sma membrane (GO:0005886); Biological Process: cellulose biosynthetic process (GO:0030244); Biological Process: Golgi vesicle transport (GO:0048193); </w:t>
            </w:r>
          </w:p>
        </w:tc>
        <w:tc>
          <w:tcPr>
            <w:tcW w:w="1418" w:type="dxa"/>
            <w:vAlign w:val="center"/>
          </w:tcPr>
          <w:p w14:paraId="74677617" w14:textId="5FD7494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298654A" w14:textId="61230FE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32E3CD91" w14:textId="5B72B9C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E70234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F05C84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402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BE1778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1915|0|brp:103859729|glutamine synthetase cytosolic isozyme 1-3-like; K01915 glutamine synthetase [EC:6.3.1.2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3B35C2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lutamate-ammonia ligase activity (GO:0004356); Molecular Function: copper ion binding (GO:0005507); Cellular Component: plasma membrane (GO:0005886); Biological Process: glutamine biosynthetic process (GO:0006542); Cellular Component: chloroplast (GO:0009507); Biological Process: response to sucrose (GO:0009744); Biological Process: response to glucose (GO:0009749); Biological Process: response to fructose (GO:0009750); Cellular Component: cytosolic ribosome (GO:0022626); Biological Process: nitrate assimilation (GO:0042128); Biological Process: response to cadmium ion (GO:0046686); </w:t>
            </w:r>
          </w:p>
        </w:tc>
        <w:tc>
          <w:tcPr>
            <w:tcW w:w="1418" w:type="dxa"/>
            <w:vAlign w:val="center"/>
          </w:tcPr>
          <w:p w14:paraId="2F47F364" w14:textId="19259BA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284</w:t>
            </w:r>
          </w:p>
        </w:tc>
        <w:tc>
          <w:tcPr>
            <w:tcW w:w="1134" w:type="dxa"/>
            <w:vAlign w:val="center"/>
          </w:tcPr>
          <w:p w14:paraId="5B4DBE5D" w14:textId="52D06EB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64038</w:t>
            </w:r>
          </w:p>
        </w:tc>
      </w:tr>
      <w:tr w:rsidR="00544292" w:rsidRPr="00B90605" w14:paraId="4AF28EA6" w14:textId="508CE30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851F56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B3FBC4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480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7266CB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825BDE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binding (GO:0005515); Molecular Function: zinc ion binding (GO:0008270); Biological Process: mRNA transcription (GO:0009299); Biological Process: response to light stimulus (GO:0009416); Cellular Component: chloroplast thylakoid membrane (GO:0009535); Cellular Component: integral component of plastid membrane (GO:0031351); </w:t>
            </w:r>
          </w:p>
        </w:tc>
        <w:tc>
          <w:tcPr>
            <w:tcW w:w="1418" w:type="dxa"/>
            <w:vAlign w:val="center"/>
          </w:tcPr>
          <w:p w14:paraId="1FCD7853" w14:textId="21344CA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47EE7D4D" w14:textId="6E6D8B4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576FDCC9" w14:textId="2349D32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657405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C4BE86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507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71F83F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K14498|0|brp:103873775|serine/threonine-protein kinase SRK2H; K14498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serine/threonine-protein kinase SRK2 [EC:2.7.11.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F1799B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Molecular Function: protein serine/threonine kinase activity (GO:0004674); Molecular Function: protein binding (GO:0005515); Molecular Function: ATP binding (GO:0005524); Cellular Component: nucleus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(GO:0005634); Biological Process: protein phosphorylation (GO:0006468); Biological Process: response to salt stress (GO:0009651); </w:t>
            </w:r>
          </w:p>
        </w:tc>
        <w:tc>
          <w:tcPr>
            <w:tcW w:w="1418" w:type="dxa"/>
            <w:vAlign w:val="center"/>
          </w:tcPr>
          <w:p w14:paraId="60472274" w14:textId="7B849F6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457152</w:t>
            </w:r>
          </w:p>
        </w:tc>
        <w:tc>
          <w:tcPr>
            <w:tcW w:w="1134" w:type="dxa"/>
            <w:vAlign w:val="center"/>
          </w:tcPr>
          <w:p w14:paraId="62376E3D" w14:textId="29E4C57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372829</w:t>
            </w:r>
          </w:p>
        </w:tc>
      </w:tr>
      <w:tr w:rsidR="00544292" w:rsidRPr="00B90605" w14:paraId="60AD66BD" w14:textId="038D14E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97601C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2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F2F2BA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597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FAB536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AAB822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hosphorelay response regulator activity (GO:0000156); Molecular Function: protein histidine kinase activity (GO:0004673); Molecular Function: protein serine/threonine kinase activity (GO:0004674); Molecular Function: ATP binding (GO:0005524); Cellular Component: nucleus (GO:0005634); Cellular Component: cytoplasm (GO:0005737); Cellular Component: plasma membrane (GO:0005886); Cellular Component: plasmodesma (GO:0009506); Biological Process: embryo sac development (GO:0009553); Biological Process: cytokinin-activated signaling pathway (GO:0009736); Biological Process: phloem or xylem histogenesis (GO:0010087); Molecular Function: protein homodimerization activity (GO:0042803); Biological Process: protein autophosphorylation (GO:0046777); Biological Process: secondary growth (GO:0080117); </w:t>
            </w:r>
          </w:p>
        </w:tc>
        <w:tc>
          <w:tcPr>
            <w:tcW w:w="1418" w:type="dxa"/>
            <w:vAlign w:val="center"/>
          </w:tcPr>
          <w:p w14:paraId="6C3F8BB7" w14:textId="4878D20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25464</w:t>
            </w:r>
          </w:p>
        </w:tc>
        <w:tc>
          <w:tcPr>
            <w:tcW w:w="1134" w:type="dxa"/>
            <w:vAlign w:val="center"/>
          </w:tcPr>
          <w:p w14:paraId="56675CE6" w14:textId="5E1E484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17807</w:t>
            </w:r>
          </w:p>
        </w:tc>
      </w:tr>
      <w:tr w:rsidR="00544292" w:rsidRPr="00B90605" w14:paraId="72B66D7E" w14:textId="5663B6E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74B468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DDEDD5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3g763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9DE93D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827|0|brp:103835108|alanine--glyoxylate aminotransferase 2 homolog 1, mitochondrial; K00827 alanine-glyoxylate transaminase / (R)-3-amino-2-methylpropionate-pyruvate transaminase [EC:2.6.1.44 2.6.1.40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ADAB09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Cellular Component: vacuolar membrane (GO:0005774); Cellular Component: plasma membrane (GO:0005886); Molecular Function: zinc ion binding (GO:0008270); Molecular Function: alanine-glyoxylate transaminase activity (GO:0008453); Biological Process: arginine catabolic process to glutamate (GO:0019544); Molecular Function: pyridoxal phosphate binding (GO:0030170); Biological Process: response to cadmium ion (GO:0046686); </w:t>
            </w:r>
          </w:p>
        </w:tc>
        <w:tc>
          <w:tcPr>
            <w:tcW w:w="1418" w:type="dxa"/>
            <w:vAlign w:val="center"/>
          </w:tcPr>
          <w:p w14:paraId="12CC4812" w14:textId="4AC7E80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51793</w:t>
            </w:r>
          </w:p>
        </w:tc>
        <w:tc>
          <w:tcPr>
            <w:tcW w:w="1134" w:type="dxa"/>
            <w:vAlign w:val="center"/>
          </w:tcPr>
          <w:p w14:paraId="4A6B889D" w14:textId="721CD6F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76146</w:t>
            </w:r>
          </w:p>
        </w:tc>
      </w:tr>
      <w:tr w:rsidR="00544292" w:rsidRPr="00B90605" w14:paraId="54612AA4" w14:textId="1A64D5B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B9381A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4E16EF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141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76B7D6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8081|3.49063e-177|brp:103868046|tropinone reductase homolog At1g07440-like; K08081 Tropinone reductase 1 [EC:1.1.1.206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1B7D48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nucleotide binding (GO:0000166); Molecular Function: oxidoreductase activity (GO:0016491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03A0E947" w14:textId="576EAE3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296694EF" w14:textId="4C1D9B7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1BCDE70F" w14:textId="5F6C600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EADA92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73DF86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158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F6F881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4C3EFA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calcium ion transport (GO:0006816); Biological Process: cellular zinc ion homeostasis (GO:0006882); Biological Process: response to nematode (GO:0009624); </w:t>
            </w:r>
          </w:p>
        </w:tc>
        <w:tc>
          <w:tcPr>
            <w:tcW w:w="1418" w:type="dxa"/>
            <w:vAlign w:val="center"/>
          </w:tcPr>
          <w:p w14:paraId="647064E7" w14:textId="26E2F6C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2161</w:t>
            </w:r>
          </w:p>
        </w:tc>
        <w:tc>
          <w:tcPr>
            <w:tcW w:w="1134" w:type="dxa"/>
            <w:vAlign w:val="center"/>
          </w:tcPr>
          <w:p w14:paraId="5BADBAA6" w14:textId="6C213CF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5134</w:t>
            </w:r>
          </w:p>
        </w:tc>
      </w:tr>
      <w:tr w:rsidR="00544292" w:rsidRPr="00B90605" w14:paraId="486F435B" w14:textId="32DE49A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525FAF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3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D1AEC9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261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CF3428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383|0|brp:103863219|glutathione reductase, chloroplastic-like; K00383 glutathione reductase (NADPH) [EC:1.8.1.7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B4C47E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lutathione-disulfide reductase activity (GO:0004362); Molecular Function: copper ion binding (GO:0005507); Molecular Function: ATP binding (GO:0005524); Cellular Component: mitochondrion (GO:0005739); Biological Process: protein targeting to mitochondrion (GO:0006626); Biological Process: glutathione metabolic process (GO:0006749); Molecular Function: electron carrier activity (GO:0009055); Biological Process: toxin catabolic process (GO:0009407); Cellular Component: chloroplast stroma (GO:0009570); Biological Process: chloroplast organization (GO:0009658); Biological Process: cell redox homeostasis (GO:0045454); Biological Process: ovule development (GO:0048481); Molecular Function: flavin adenine dinucleotide binding (GO:0050660); Molecular Function: NADP binding (GO:0050661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7B88E799" w14:textId="522D2E1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4BD1D62" w14:textId="2A4F12E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74B7BBBF" w14:textId="361D008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F77DD1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46A805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266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4C99B1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54F77E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trans-Golgi network (GO:0005802); Cellular Component: plasma membrane (GO:0005886); Biological Process: protein targeting to membrane (GO:0006612); Biological Process: membrane fusion (GO:0006944); Biological Process: response to ethylene (GO:0009723); Biological Process: response to chitin (GO:0010200); Biological Process: regulation of plant-type hypersensitive response (GO:0010363); Biological Process: sphingolipid biosynthetic process (GO:0030148); Biological Process: negative regulation of programmed cell death (GO:0043069); Molecular Function: inositol phosphoceramide synthase activity (GO:0045140); Biological Process: defense response to fungus (GO:0050832); </w:t>
            </w:r>
          </w:p>
        </w:tc>
        <w:tc>
          <w:tcPr>
            <w:tcW w:w="1418" w:type="dxa"/>
            <w:vAlign w:val="center"/>
          </w:tcPr>
          <w:p w14:paraId="370C81BB" w14:textId="3696331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8245</w:t>
            </w:r>
          </w:p>
        </w:tc>
        <w:tc>
          <w:tcPr>
            <w:tcW w:w="1134" w:type="dxa"/>
            <w:vAlign w:val="center"/>
          </w:tcPr>
          <w:p w14:paraId="11AA49A2" w14:textId="3B32D22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44455</w:t>
            </w:r>
          </w:p>
        </w:tc>
      </w:tr>
      <w:tr w:rsidR="00544292" w:rsidRPr="00B90605" w14:paraId="0B1CA788" w14:textId="4CD798B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7AA7EA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2C8C43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314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B1CA17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46B154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itotic G2 phase (GO:0000085); Cellular Component: nucleus (GO:0005634); Biological Process: mRNA export from nucleus (GO:0006406); Biological Process: protein import into nucleus (GO:0006606); Biological Process: embryo sac egg cell differentiation (GO:0009560); Biological Process: photomorphogenesis (GO:0009640); Biological Process: regulation of flower development (GO:0009909); Biological Process: maintenance of meristem identity (GO:0010074); Biological Process: cullin deneddylation (GO:0010388); Biological Process: protein ubiquitination (GO:0016567); Biological Process: histone methylation (GO:0016571); Biological Process: protein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deubiquitination (GO:0016579); Biological Process: positive regulation of transcription, DNA-templated (GO:0045893); Cellular Component: apoplast (GO:0048046); </w:t>
            </w:r>
          </w:p>
        </w:tc>
        <w:tc>
          <w:tcPr>
            <w:tcW w:w="1418" w:type="dxa"/>
            <w:vAlign w:val="center"/>
          </w:tcPr>
          <w:p w14:paraId="39F88E76" w14:textId="27B4B8A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0.30808</w:t>
            </w:r>
          </w:p>
        </w:tc>
        <w:tc>
          <w:tcPr>
            <w:tcW w:w="1134" w:type="dxa"/>
            <w:vAlign w:val="center"/>
          </w:tcPr>
          <w:p w14:paraId="060AFF5A" w14:textId="5B1C7EA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07715</w:t>
            </w:r>
          </w:p>
        </w:tc>
      </w:tr>
      <w:tr w:rsidR="00544292" w:rsidRPr="00B90605" w14:paraId="72CEC70C" w14:textId="6EF2C2C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553B23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3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6E9EA4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318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6CEC73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5BD861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7228318C" w14:textId="6F3408B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2268CFA" w14:textId="3A40115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1564FCC" w14:textId="4BFB407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1B7004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491C93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322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7E0B8F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323D95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Molecular Function: phosphoric diester hydrolase activity (GO:0008081); Biological Process: metabolic process (GO:0008152); Molecular Function: metal ion binding (GO:0046872); </w:t>
            </w:r>
          </w:p>
        </w:tc>
        <w:tc>
          <w:tcPr>
            <w:tcW w:w="1418" w:type="dxa"/>
            <w:vAlign w:val="center"/>
          </w:tcPr>
          <w:p w14:paraId="5C98F440" w14:textId="46E689A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44559</w:t>
            </w:r>
          </w:p>
        </w:tc>
        <w:tc>
          <w:tcPr>
            <w:tcW w:w="1134" w:type="dxa"/>
            <w:vAlign w:val="center"/>
          </w:tcPr>
          <w:p w14:paraId="00E3FF01" w14:textId="153CA5D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31368</w:t>
            </w:r>
          </w:p>
        </w:tc>
      </w:tr>
      <w:tr w:rsidR="00544292" w:rsidRPr="00B90605" w14:paraId="038F5D8F" w14:textId="45BA759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74039D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5F8138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369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911BF6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8E9272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serine/threonine kinase activity (GO:0004674); Molecular Function: ATP binding (GO:0005524); Cellular Component: plasma membrane (GO:0005886); Biological Process: protein autophosphorylation (GO:0046777); </w:t>
            </w:r>
          </w:p>
        </w:tc>
        <w:tc>
          <w:tcPr>
            <w:tcW w:w="1418" w:type="dxa"/>
            <w:vAlign w:val="center"/>
          </w:tcPr>
          <w:p w14:paraId="7546ED5C" w14:textId="52B2E37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D3D4253" w14:textId="33CD85E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79BA77FF" w14:textId="522638C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E04E36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C93F56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380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33B33B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13C84A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hloroplast (GO:0009507); Biological Process: plant-type cell wall biogenesis (GO:0009832); Biological Process: cell growth (GO:0016049); Biological Process: cellulose metabolic process (GO:0030243); </w:t>
            </w:r>
          </w:p>
        </w:tc>
        <w:tc>
          <w:tcPr>
            <w:tcW w:w="1418" w:type="dxa"/>
            <w:vAlign w:val="center"/>
          </w:tcPr>
          <w:p w14:paraId="2E87D21A" w14:textId="6E96CCC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24979</w:t>
            </w:r>
          </w:p>
        </w:tc>
        <w:tc>
          <w:tcPr>
            <w:tcW w:w="1134" w:type="dxa"/>
            <w:vAlign w:val="center"/>
          </w:tcPr>
          <w:p w14:paraId="1F5C0C59" w14:textId="2A3BC52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0492</w:t>
            </w:r>
          </w:p>
        </w:tc>
      </w:tr>
      <w:tr w:rsidR="00544292" w:rsidRPr="00B90605" w14:paraId="1228AB66" w14:textId="295269B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19A76B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DC8EE6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445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06D8C9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5B6D57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polysaccharide biosynthetic process (GO:0000271); Biological Process: polysaccharide catabolic process (GO:0000272); Molecular Function: protein serine/threonine kinase activity (GO:0004674); Molecular Function: ATP binding (GO:0005524); Cellular Component: plasma membrane (GO:0005886); Biological Process: starch metabolic process (GO:0005982); Biological Process: transmembrane receptor protein tyrosine kinase signaling pathway (GO:0007169); Biological Process: plant-type cell wall organization (GO:0009664); Biological Process: multidimensional cell growth (GO:0009825); Biological Process: plant-type cell wall biogenesis (GO:0009832); Biological Process: cell tip growth (GO:0009932); Biological Process: regulation of hormone levels (GO:0010817); Biological Process: glucosinolate biosynthetic process (GO:0019761); Biological Process: cellulose metabolic process (GO:0030243); Biological Process: anthocyanin accumulation in tissues in response to UV light (GO:0043481); Biological Process: protein autophosphorylation (GO:0046777); Biological Process: root hair elongation (GO:0048767); </w:t>
            </w:r>
          </w:p>
        </w:tc>
        <w:tc>
          <w:tcPr>
            <w:tcW w:w="1418" w:type="dxa"/>
            <w:vAlign w:val="center"/>
          </w:tcPr>
          <w:p w14:paraId="68ADED44" w14:textId="5207BD4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1.04915</w:t>
            </w:r>
          </w:p>
        </w:tc>
        <w:tc>
          <w:tcPr>
            <w:tcW w:w="1134" w:type="dxa"/>
            <w:vAlign w:val="center"/>
          </w:tcPr>
          <w:p w14:paraId="59AE0125" w14:textId="0DF5A25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483253</w:t>
            </w:r>
          </w:p>
        </w:tc>
      </w:tr>
      <w:tr w:rsidR="00544292" w:rsidRPr="00B90605" w14:paraId="5A92B697" w14:textId="036ED1B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D44281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3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AC3EC5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477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94F104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930A76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4F7AB87F" w14:textId="2361B10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42595</w:t>
            </w:r>
          </w:p>
        </w:tc>
        <w:tc>
          <w:tcPr>
            <w:tcW w:w="1134" w:type="dxa"/>
            <w:vAlign w:val="center"/>
          </w:tcPr>
          <w:p w14:paraId="4D703B30" w14:textId="75D0658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29965</w:t>
            </w:r>
          </w:p>
        </w:tc>
      </w:tr>
      <w:tr w:rsidR="00544292" w:rsidRPr="00B90605" w14:paraId="28E655FA" w14:textId="659B74E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973A41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4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46AA2A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525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9EFBA0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CBFE5F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RNA binding (GO:0003723); Molecular Function: structural constituent of ribosome (GO:0003735); Biological Process: DNA-templated transcription, elongation (GO:0006354); Biological Process: translation (GO:0006412); Cellular Component: chloroplast (GO:0009507); Cellular Component: large ribosomal subunit (GO:0015934); </w:t>
            </w:r>
          </w:p>
        </w:tc>
        <w:tc>
          <w:tcPr>
            <w:tcW w:w="1418" w:type="dxa"/>
            <w:vAlign w:val="center"/>
          </w:tcPr>
          <w:p w14:paraId="7A14C0DA" w14:textId="56D4CB8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7DFD0C7" w14:textId="3C90FD3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2AF5BC02" w14:textId="0059317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77D2D7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845F95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528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F7A25A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7839|0|brp:103866687|probable polyamine oxidase 2; K17839 polyamine oxidase [EC:1.5.3.17 1.5.3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C04B08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polyamine catabolic process (GO:0006598); Molecular Function: primary amine oxidase activity (GO:0008131); Biological Process: response to cold (GO:0009409); Biological Process: response to water deprivation (GO:0009414); Biological Process: response to abscisic acid (GO:0009737); Molecular Function: polyamine oxidase activity (GO:0046592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2CDE084A" w14:textId="21500F6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68009</w:t>
            </w:r>
          </w:p>
        </w:tc>
        <w:tc>
          <w:tcPr>
            <w:tcW w:w="1134" w:type="dxa"/>
            <w:vAlign w:val="center"/>
          </w:tcPr>
          <w:p w14:paraId="78CC8862" w14:textId="176B16F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23507</w:t>
            </w:r>
          </w:p>
        </w:tc>
      </w:tr>
      <w:tr w:rsidR="00544292" w:rsidRPr="00B90605" w14:paraId="75AA3192" w14:textId="5999211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03A67B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BA9291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4g562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39A939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C1C530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aspartic-type endopeptidase activity (GO:0004190); Biological Process: proteolysis (GO:0006508); Cellular Component: anchored component of plasma membrane (GO:0046658); </w:t>
            </w:r>
          </w:p>
        </w:tc>
        <w:tc>
          <w:tcPr>
            <w:tcW w:w="1418" w:type="dxa"/>
            <w:vAlign w:val="center"/>
          </w:tcPr>
          <w:p w14:paraId="1A1F57C7" w14:textId="025CDEF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23364</w:t>
            </w:r>
          </w:p>
        </w:tc>
        <w:tc>
          <w:tcPr>
            <w:tcW w:w="1134" w:type="dxa"/>
            <w:vAlign w:val="center"/>
          </w:tcPr>
          <w:p w14:paraId="629789EE" w14:textId="3FE19BE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16327</w:t>
            </w:r>
          </w:p>
        </w:tc>
      </w:tr>
      <w:tr w:rsidR="00544292" w:rsidRPr="00B90605" w14:paraId="4476DCBF" w14:textId="6A93651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D3C9BD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932321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016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5B8405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8886AD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ATP binding (GO:0005524); Biological Process: biosynthetic process (GO:0009058); Cellular Component: chloroplast (GO:0009507); Molecular Function: kinase activity (GO:0016301); Biological Process: phosphorylation (GO:0016310); Molecular Function: phosphotransferase activity, alcohol group as acceptor (GO:0016773); </w:t>
            </w:r>
          </w:p>
        </w:tc>
        <w:tc>
          <w:tcPr>
            <w:tcW w:w="1418" w:type="dxa"/>
            <w:vAlign w:val="center"/>
          </w:tcPr>
          <w:p w14:paraId="57C0DC48" w14:textId="4D26599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339A50AA" w14:textId="5347C59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1884A1CD" w14:textId="421568C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EFF58C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4FE093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035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0B42F9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B91841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2D98F8A" w14:textId="0373A2C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0288</w:t>
            </w:r>
          </w:p>
        </w:tc>
        <w:tc>
          <w:tcPr>
            <w:tcW w:w="1134" w:type="dxa"/>
            <w:vAlign w:val="center"/>
          </w:tcPr>
          <w:p w14:paraId="4A610D54" w14:textId="0639326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68813</w:t>
            </w:r>
          </w:p>
        </w:tc>
      </w:tr>
      <w:tr w:rsidR="00544292" w:rsidRPr="00B90605" w14:paraId="6A057272" w14:textId="08493F7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33FE14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4B3512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042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E3CA9D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84BABA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Cellular Component: vacuolar membrane (GO:0005774); Biological Process: proteolysis (GO:0006508); Molecular Function: serine-type peptidase activity (GO:0008236); </w:t>
            </w:r>
          </w:p>
        </w:tc>
        <w:tc>
          <w:tcPr>
            <w:tcW w:w="1418" w:type="dxa"/>
            <w:vAlign w:val="center"/>
          </w:tcPr>
          <w:p w14:paraId="5E07C608" w14:textId="5B4F0EB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2871</w:t>
            </w:r>
          </w:p>
        </w:tc>
        <w:tc>
          <w:tcPr>
            <w:tcW w:w="1134" w:type="dxa"/>
            <w:vAlign w:val="center"/>
          </w:tcPr>
          <w:p w14:paraId="7D145393" w14:textId="02F3EA3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53397</w:t>
            </w:r>
          </w:p>
        </w:tc>
      </w:tr>
      <w:tr w:rsidR="00544292" w:rsidRPr="00B90605" w14:paraId="1F074CBB" w14:textId="0FD73A1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E04698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A50A83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105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352604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9422|0|brp:103872133|myb-related protein B; K09422 myb proto-oncogene protein, plant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A439DB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chromatin binding (GO:0003682); Molecular Function: sequence-specific DNA binding transcription factor activity (GO:0003700); Cellular Component: nucleus (GO:0005634); Biological Process: regulation of transcription, DNA-templated (GO:0006355); Biological Process: guard cell differentiation (GO:0010052); Molecular Function: sequence-specific DNA binding (GO:0043565); </w:t>
            </w:r>
          </w:p>
        </w:tc>
        <w:tc>
          <w:tcPr>
            <w:tcW w:w="1418" w:type="dxa"/>
            <w:vAlign w:val="center"/>
          </w:tcPr>
          <w:p w14:paraId="51EF5090" w14:textId="626CAC6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18698</w:t>
            </w:r>
          </w:p>
        </w:tc>
        <w:tc>
          <w:tcPr>
            <w:tcW w:w="1134" w:type="dxa"/>
            <w:vAlign w:val="center"/>
          </w:tcPr>
          <w:p w14:paraId="4EDB8E31" w14:textId="7E1F9BC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5754</w:t>
            </w:r>
          </w:p>
        </w:tc>
      </w:tr>
      <w:tr w:rsidR="00544292" w:rsidRPr="00B90605" w14:paraId="5970CB43" w14:textId="57EADCD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617591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8C1487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117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A06660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546|4.93603e-124|brp:103872336|WD repeat-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containing protein 43; K14546 U3 small nucleolar RNA-associated protein 5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285288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Cellular Component: nucleus (GO:0005634); Biological Process: protein targeting to mitochondrion (GO:0006626); Cellular Component: plasmodesma (GO:0009506); </w:t>
            </w:r>
          </w:p>
        </w:tc>
        <w:tc>
          <w:tcPr>
            <w:tcW w:w="1418" w:type="dxa"/>
            <w:vAlign w:val="center"/>
          </w:tcPr>
          <w:p w14:paraId="497C0632" w14:textId="1DA80B6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664</w:t>
            </w:r>
          </w:p>
        </w:tc>
        <w:tc>
          <w:tcPr>
            <w:tcW w:w="1134" w:type="dxa"/>
            <w:vAlign w:val="center"/>
          </w:tcPr>
          <w:p w14:paraId="68272BA6" w14:textId="52C9DCF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4859</w:t>
            </w:r>
          </w:p>
        </w:tc>
      </w:tr>
      <w:tr w:rsidR="00544292" w:rsidRPr="00B90605" w14:paraId="70B2F177" w14:textId="41C26FB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732ABB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4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DF29EA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242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FBCC98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88C129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sma membrane (GO:0005886); Biological Process: chloroplast organization (GO:0009658); Cellular Component: chloroplast inner membrane (GO:0009706); Biological Process: thylakoid membrane organization (GO:0010027); Biological Process: cellular cation homeostasis (GO:0030003); Biological Process: divalent metal ion transport (GO:0070838); </w:t>
            </w:r>
          </w:p>
        </w:tc>
        <w:tc>
          <w:tcPr>
            <w:tcW w:w="1418" w:type="dxa"/>
            <w:vAlign w:val="center"/>
          </w:tcPr>
          <w:p w14:paraId="359A0BA7" w14:textId="252E96D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97843</w:t>
            </w:r>
          </w:p>
        </w:tc>
        <w:tc>
          <w:tcPr>
            <w:tcW w:w="1134" w:type="dxa"/>
            <w:vAlign w:val="center"/>
          </w:tcPr>
          <w:p w14:paraId="5B43EB2F" w14:textId="075DAF4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70172</w:t>
            </w:r>
          </w:p>
        </w:tc>
      </w:tr>
      <w:tr w:rsidR="00544292" w:rsidRPr="00B90605" w14:paraId="0581464C" w14:textId="57A25D0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BE659A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F0ABD4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345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A0C239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3179|0|brp:103869547|DEAD-box ATP-dependent RNA helicase 51; K13179 ATP-dependent RNA helicase DDX18/HAS1 [EC:3.6.4.13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EBD0BF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methylation (GO:0001510); Molecular Function: RNA binding (GO:0003723); Molecular Function: ATP binding (GO:0005524); Cellular Component: nucleolus (GO:0005730); Cellular Component: cytosol (GO:0005829); Molecular Function: ATP-dependent helicase activity (GO:0008026); Biological Process: pyrimidine ribonucleotide biosynthetic process (GO:0009220); Biological Process: regulation of flower development (GO:0009909); Biological Process: histone lysine methylation (GO:0034968); </w:t>
            </w:r>
          </w:p>
        </w:tc>
        <w:tc>
          <w:tcPr>
            <w:tcW w:w="1418" w:type="dxa"/>
            <w:vAlign w:val="center"/>
          </w:tcPr>
          <w:p w14:paraId="1CA18AFD" w14:textId="3019928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861</w:t>
            </w:r>
          </w:p>
        </w:tc>
        <w:tc>
          <w:tcPr>
            <w:tcW w:w="1134" w:type="dxa"/>
            <w:vAlign w:val="center"/>
          </w:tcPr>
          <w:p w14:paraId="0AD72E5C" w14:textId="6017222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3558</w:t>
            </w:r>
          </w:p>
        </w:tc>
      </w:tr>
      <w:tr w:rsidR="00544292" w:rsidRPr="00B90605" w14:paraId="2082254F" w14:textId="7C1A32F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B72883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3E1293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345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FF7A88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111|1.11711e-137|brp:103869549|single-stranded DNA-binding protein, mitochondrial; K03111 single-strand DNA-binding protein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B0A2D8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single-stranded DNA binding (GO:0003697); Cellular Component: mitochondrion (GO:0005739); Biological Process: DNA replication (GO:0006260); </w:t>
            </w:r>
          </w:p>
        </w:tc>
        <w:tc>
          <w:tcPr>
            <w:tcW w:w="1418" w:type="dxa"/>
            <w:vAlign w:val="center"/>
          </w:tcPr>
          <w:p w14:paraId="32FA10D8" w14:textId="7287101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1422531A" w14:textId="4280D98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55C7232" w14:textId="03DABB6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BDE0C2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08641A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439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991E16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C80698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ndosome (GO:0005768); Cellular Component: Golgi apparatus (GO:0005794); Cellular Component: trans-Golgi network (GO:0005802); Cellular Component: plasma membrane (GO:0005886); Biological Process: acetyl-CoA metabolic process (GO:0006084); Cellular Component: chloroplast thylakoid lumen (GO:0009543); Biological Process: plasmodesma organization (GO:0009663); Biological Process: response to abscisic acid (GO:0009737); Biological Process: response to sucrose (GO:0009744); Biological Process: response to glucose (GO:0009749); Biological Process: response to fructose (GO:0009750); Biological Process: unidimensional cell growth (GO:0009826); Biological Process: plant-type cell wall modification involved in multidimensional cell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growth (GO:0009831); Biological Process: sterol biosynthetic process (GO:0016126); Biological Process: brassinosteroid biosynthetic process (GO:0016132); Molecular Function: transferase activity, transferring glycosyl groups (GO:0016757); Biological Process: cellulose biosynthetic process (GO:0030244); Biological Process: Golgi vesicle transport (GO:0048193); </w:t>
            </w:r>
          </w:p>
        </w:tc>
        <w:tc>
          <w:tcPr>
            <w:tcW w:w="1418" w:type="dxa"/>
            <w:vAlign w:val="center"/>
          </w:tcPr>
          <w:p w14:paraId="45D7068B" w14:textId="64252F0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742771</w:t>
            </w:r>
          </w:p>
        </w:tc>
        <w:tc>
          <w:tcPr>
            <w:tcW w:w="1134" w:type="dxa"/>
            <w:vAlign w:val="center"/>
          </w:tcPr>
          <w:p w14:paraId="79551A2A" w14:textId="0189575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673387</w:t>
            </w:r>
          </w:p>
        </w:tc>
      </w:tr>
      <w:tr w:rsidR="00544292" w:rsidRPr="00B90605" w14:paraId="417BB04E" w14:textId="50D9A7B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695DD9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5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E62427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460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A9BD46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7604|1.39742e-117|brp:103870787|uncharacterized LOC103870787; K17604 zinc finger SWIM domain-containing protein 3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731183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0468EC8F" w14:textId="0CE76E0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49048F1E" w14:textId="2574035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0C2F961E" w14:textId="4EF3581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127798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26D033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5g494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B1FFA3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2462|1.32738e-145|brp:103872030|rho GDP-dissociation inhibitor 1-like; K12462 Rho GDP-dissociation inhibitor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4CDF4A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Rho GDP-dissociation inhibitor activity (GO:0005094); Cellular Component: cytoplasm (GO:0005737); Biological Process: actin filament organization (GO:0007015); Biological Process: plant-type cell wall modification (GO:0009827); Biological Process: pollen tube growth (GO:0009860); </w:t>
            </w:r>
          </w:p>
        </w:tc>
        <w:tc>
          <w:tcPr>
            <w:tcW w:w="1418" w:type="dxa"/>
            <w:vAlign w:val="center"/>
          </w:tcPr>
          <w:p w14:paraId="060C8709" w14:textId="6EB00F6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1408</w:t>
            </w:r>
          </w:p>
        </w:tc>
        <w:tc>
          <w:tcPr>
            <w:tcW w:w="1134" w:type="dxa"/>
            <w:vAlign w:val="center"/>
          </w:tcPr>
          <w:p w14:paraId="6887ADFE" w14:textId="734CDEB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2397</w:t>
            </w:r>
          </w:p>
        </w:tc>
      </w:tr>
      <w:tr w:rsidR="00544292" w:rsidRPr="00B90605" w14:paraId="12E4845F" w14:textId="382ACD3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89EC28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D98C54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080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8D401C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8557E8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3CF1930B" w14:textId="6708FC5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3.103388</w:t>
            </w:r>
          </w:p>
        </w:tc>
        <w:tc>
          <w:tcPr>
            <w:tcW w:w="1134" w:type="dxa"/>
            <w:vAlign w:val="center"/>
          </w:tcPr>
          <w:p w14:paraId="5D100FBF" w14:textId="5EC5FBD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8.594346</w:t>
            </w:r>
          </w:p>
        </w:tc>
      </w:tr>
      <w:tr w:rsidR="00544292" w:rsidRPr="00B90605" w14:paraId="0E407E58" w14:textId="4C38FEE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3B6FD3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E1DE6F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103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C33BCA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7D9EC0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Cellular Component: vacuolar membrane (GO:0005774); Cellular Component: plastid (GO:0009536); </w:t>
            </w:r>
          </w:p>
        </w:tc>
        <w:tc>
          <w:tcPr>
            <w:tcW w:w="1418" w:type="dxa"/>
            <w:vAlign w:val="center"/>
          </w:tcPr>
          <w:p w14:paraId="7547FF61" w14:textId="6C5C07B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874</w:t>
            </w:r>
          </w:p>
        </w:tc>
        <w:tc>
          <w:tcPr>
            <w:tcW w:w="1134" w:type="dxa"/>
            <w:vAlign w:val="center"/>
          </w:tcPr>
          <w:p w14:paraId="4196FE8A" w14:textId="21A15E7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41218</w:t>
            </w:r>
          </w:p>
        </w:tc>
      </w:tr>
      <w:tr w:rsidR="00544292" w:rsidRPr="00B90605" w14:paraId="3EEA8BBC" w14:textId="58AFD73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B3BB97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D47706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155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8B045F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1933|0|brp:103830004|phosphoribosylformylglycinamidine cyclo-ligase, chloroplastic; K01933 phosphoribosylformylglycinamidine cyclo-ligase [EC:6.3.3.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D79A63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hosphoribosylformylglycinamidine cyclo-ligase activity (GO:0004641); Molecular Function: copper ion binding (GO:0005507); Molecular Function: ATP binding (GO:0005524); Cellular Component: mitochondrion (GO:0005739); Biological Process: 'de novo' IMP biosynthetic process (GO:0006189); Biological Process: ubiquinone biosynthetic process (GO:0006744); Biological Process: pyrimidine ribonucleotide biosynthetic process (GO:0009220); Cellular Component: chloroplast stroma (GO:0009570); </w:t>
            </w:r>
          </w:p>
        </w:tc>
        <w:tc>
          <w:tcPr>
            <w:tcW w:w="1418" w:type="dxa"/>
            <w:vAlign w:val="center"/>
          </w:tcPr>
          <w:p w14:paraId="05E317F6" w14:textId="46B294E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34147</w:t>
            </w:r>
          </w:p>
        </w:tc>
        <w:tc>
          <w:tcPr>
            <w:tcW w:w="1134" w:type="dxa"/>
            <w:vAlign w:val="center"/>
          </w:tcPr>
          <w:p w14:paraId="6CDF2B38" w14:textId="4C069A2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23951</w:t>
            </w:r>
          </w:p>
        </w:tc>
      </w:tr>
      <w:tr w:rsidR="00544292" w:rsidRPr="00B90605" w14:paraId="669F8672" w14:textId="4889FAE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6FF799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1E8B54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218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780393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D1EEE0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purine nucleobase transport (GO:0006863); Molecular Function: auxin:proton symporter activity (GO:0009672); Biological Process: auxin polar transport (GO:0009926); Biological Process: proline transport (GO:0015824); Biological Process: proton transport (GO:0015992); Cellular Component: integral component of membrane (GO:0016021); Biological Process: cysteine biosynthetic process (GO:0019344); Biological Process: transmembrane transport (GO:0055085); </w:t>
            </w:r>
          </w:p>
        </w:tc>
        <w:tc>
          <w:tcPr>
            <w:tcW w:w="1418" w:type="dxa"/>
            <w:vAlign w:val="center"/>
          </w:tcPr>
          <w:p w14:paraId="4647011E" w14:textId="34540A1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75217</w:t>
            </w:r>
          </w:p>
        </w:tc>
        <w:tc>
          <w:tcPr>
            <w:tcW w:w="1134" w:type="dxa"/>
            <w:vAlign w:val="center"/>
          </w:tcPr>
          <w:p w14:paraId="706C5267" w14:textId="17147C0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59371</w:t>
            </w:r>
          </w:p>
        </w:tc>
      </w:tr>
      <w:tr w:rsidR="00544292" w:rsidRPr="00B90605" w14:paraId="5B771D8D" w14:textId="06A2206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0F5AAD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5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BA6E0E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269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C0DE01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6890|6.11337e-17|brp:103868195|BI1-like protein; K06890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B5BCA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brassinosteroid mediated signaling pathway (GO:0009742); Biological Process: unidimensional cell growth (GO:0009826); Cellular Component: integral component of membrane (GO:0016021); Molecular Function: glutamate binding (GO:0016595); </w:t>
            </w:r>
          </w:p>
        </w:tc>
        <w:tc>
          <w:tcPr>
            <w:tcW w:w="1418" w:type="dxa"/>
            <w:vAlign w:val="center"/>
          </w:tcPr>
          <w:p w14:paraId="5B8FEA81" w14:textId="07E7310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4.842183</w:t>
            </w:r>
          </w:p>
        </w:tc>
        <w:tc>
          <w:tcPr>
            <w:tcW w:w="1134" w:type="dxa"/>
            <w:vAlign w:val="center"/>
          </w:tcPr>
          <w:p w14:paraId="14C0A62B" w14:textId="4B507F2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28.68417</w:t>
            </w:r>
          </w:p>
        </w:tc>
      </w:tr>
      <w:tr w:rsidR="00544292" w:rsidRPr="00B90605" w14:paraId="515D4776" w14:textId="3DB3884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3B5944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5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8050F8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305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53265D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978FBB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7810E82E" w14:textId="6A2B026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72279</w:t>
            </w:r>
          </w:p>
        </w:tc>
        <w:tc>
          <w:tcPr>
            <w:tcW w:w="1134" w:type="dxa"/>
            <w:vAlign w:val="center"/>
          </w:tcPr>
          <w:p w14:paraId="2B80D328" w14:textId="0F08710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26837</w:t>
            </w:r>
          </w:p>
        </w:tc>
      </w:tr>
      <w:tr w:rsidR="00544292" w:rsidRPr="00B90605" w14:paraId="51C04F79" w14:textId="08316F9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28B6B9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9AC0F2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323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8CEDA1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2924DD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mitochondrion (GO:0005739); </w:t>
            </w:r>
          </w:p>
        </w:tc>
        <w:tc>
          <w:tcPr>
            <w:tcW w:w="1418" w:type="dxa"/>
            <w:vAlign w:val="center"/>
          </w:tcPr>
          <w:p w14:paraId="39D08CCC" w14:textId="51E4EF2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3764</w:t>
            </w:r>
          </w:p>
        </w:tc>
        <w:tc>
          <w:tcPr>
            <w:tcW w:w="1134" w:type="dxa"/>
            <w:vAlign w:val="center"/>
          </w:tcPr>
          <w:p w14:paraId="6B91AC78" w14:textId="56B8CF8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74246</w:t>
            </w:r>
          </w:p>
        </w:tc>
      </w:tr>
      <w:tr w:rsidR="00544292" w:rsidRPr="00B90605" w14:paraId="1C26E722" w14:textId="4E926A8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9B5BB2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BD9E47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323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11DA70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99CB70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splicing, via endonucleolytic cleavage and ligation (GO:0000394); Molecular Function: DNA binding (GO:0003677); Cellular Component: nucleus (GO:0005634); Cellular Component: mitochondrion (GO:0005739); Biological Process: DNA repair (GO:0006281); Biological Process: regulation of transcription, DNA-templated (GO:0006355); Biological Process: defense response (GO:0006952); Biological Process: methionine biosynthetic process (GO:0009086); Cellular Component: chloroplast (GO:0009507); </w:t>
            </w:r>
          </w:p>
        </w:tc>
        <w:tc>
          <w:tcPr>
            <w:tcW w:w="1418" w:type="dxa"/>
            <w:vAlign w:val="center"/>
          </w:tcPr>
          <w:p w14:paraId="3891CDE1" w14:textId="0AFDD4F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71724</w:t>
            </w:r>
          </w:p>
        </w:tc>
        <w:tc>
          <w:tcPr>
            <w:tcW w:w="1134" w:type="dxa"/>
            <w:vAlign w:val="center"/>
          </w:tcPr>
          <w:p w14:paraId="620DD5D2" w14:textId="46DF012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26404</w:t>
            </w:r>
          </w:p>
        </w:tc>
      </w:tr>
      <w:tr w:rsidR="00544292" w:rsidRPr="00B90605" w14:paraId="000C98BB" w14:textId="47D0C12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B7DB76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0F2B3A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326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9E2EC7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195EF5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sequence-specific DNA binding transcription factor activity (GO:0003700); Cellular Component: nucleus (GO:0005634); Biological Process: regulation of transcription, DNA-templated (GO:0006355); Biological Process: iron ion transport (GO:0006826); Biological Process: cellular response to iron ion starvation (GO:0010106); Biological Process: response to nitrate (GO:0010167); Biological Process: vegetative to reproductive phase transition of meristem (GO:0010228); Biological Process: nitrate transport (GO:0015706); Molecular Function: protein dimerization activity (GO:0046983); Biological Process: ovule development (GO:0048481); Biological Process: lateral root development (GO:0048527); Biological Process: developmental growth (GO:0048589); Biological Process: root hair cell differentiation (GO:0048765); </w:t>
            </w:r>
          </w:p>
        </w:tc>
        <w:tc>
          <w:tcPr>
            <w:tcW w:w="1418" w:type="dxa"/>
            <w:vAlign w:val="center"/>
          </w:tcPr>
          <w:p w14:paraId="62812E50" w14:textId="743C530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2E8E527A" w14:textId="494A9BF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05E8FFC" w14:textId="24FEE85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E4BFE8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470243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392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D290DE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B06D67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2CE05A22" w14:textId="4E4E645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62241929" w14:textId="306B4E7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B41F111" w14:textId="1DE625A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6C6A0F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D193B0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6g420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BFB6B7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755A25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1C29BF7D" w14:textId="1FAF142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3.53245</w:t>
            </w:r>
          </w:p>
        </w:tc>
        <w:tc>
          <w:tcPr>
            <w:tcW w:w="1134" w:type="dxa"/>
            <w:vAlign w:val="center"/>
          </w:tcPr>
          <w:p w14:paraId="213EE610" w14:textId="1AA5415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1.57107</w:t>
            </w:r>
          </w:p>
        </w:tc>
      </w:tr>
      <w:tr w:rsidR="00544292" w:rsidRPr="00B90605" w14:paraId="04603208" w14:textId="050CB35B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BCA16F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2E0741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007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7D3BA6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0A2E60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sequence-specific DNA binding transcription factor activity (GO:0003700); Cellular Component: nucleus (GO:0005634); Biological Process: regulation of transcription, DNA-templated (GO:0006355); Biological Process: heme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biosynthetic process (GO:0006783); Biological Process: gibberellin biosynthetic process (GO:0009686); Biological Process: gibberellic acid mediated signaling pathway (GO:0009740); Biological Process: negative gravitropism (GO:0009959); Biological Process: negative regulation of photomorphogenesis (GO:0010100); Biological Process: red light signaling pathway (GO:0010161); Biological Process: negative regulation of seed germination (GO:0010187); Molecular Function: phytochrome binding (GO:0010313); Biological Process: chlorophyll biosynthetic process (GO:0015995); Molecular Function: identical protein binding (GO:0042802); Biological Process: reproductive structure development (GO:0048608); </w:t>
            </w:r>
          </w:p>
        </w:tc>
        <w:tc>
          <w:tcPr>
            <w:tcW w:w="1418" w:type="dxa"/>
            <w:vAlign w:val="center"/>
          </w:tcPr>
          <w:p w14:paraId="1119533C" w14:textId="50C75A6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120554</w:t>
            </w:r>
          </w:p>
        </w:tc>
        <w:tc>
          <w:tcPr>
            <w:tcW w:w="1134" w:type="dxa"/>
            <w:vAlign w:val="center"/>
          </w:tcPr>
          <w:p w14:paraId="53495EBB" w14:textId="0AE4E29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87152</w:t>
            </w:r>
          </w:p>
        </w:tc>
      </w:tr>
      <w:tr w:rsidR="00544292" w:rsidRPr="00B90605" w14:paraId="3F597B23" w14:textId="40C4205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96BFDF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6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EFA3C9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080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0F310E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7DC093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monooxygenase activity (GO:0004497); Molecular Function: iron ion binding (GO:0005506); Cellular Component: extracellular region (GO:0005576); Molecular Function: electron carrier activity (GO:0009055); Biological Process: cellular response to phosphate starvation (GO:0016036); Molecular Function: oxidoreductase activity, acting on paired donors, with incorporation or reduction of molecular oxygen (GO:0016705); Biological Process: galactolipid biosynthetic process (GO:0019375); Molecular Function: oxygen binding (GO:0019825); Molecular Function: heme binding (GO:0020037); Biological Process: cellular response to water deprivation (GO:0042631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351D35FA" w14:textId="09D4756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3F1AC0B1" w14:textId="36A9722C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75BEE937" w14:textId="005F1A86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6D5BB7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086991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226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6AB78F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9487|0|brp:103875375|heat shock protein 90-1-like; K09487 heat shock protein 90kDa beta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B4CA0B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ATP binding (GO:0005524); Cellular Component: mitochondrion (GO:0005739); Cellular Component: vacuolar membrane (GO:0005774); Cellular Component: cytosol (GO:0005829); Biological Process: protein folding (GO:0006457); Biological Process: response to heat (GO:0009408); Biological Process: response to water deprivation (GO:0009414); Cellular Component: chloroplast stroma (GO:0009570); Biological Process: response to salt stress (GO:0009651); Biological Process: chloroplast organization (GO:0009658); Biological Process: de-etiolation (GO:0009704); Biological Process: embryo development ending in seed dormancy (GO:0009793); Cellular Component: chloroplast envelope (GO:0009941); Biological Process: response to chlorate (GO:0010157); Biological Process: protein import into chloroplast stroma (GO:0045037); Biological Process: ovule development (GO:0048481); Molecular Function: unfolded protein binding (GO:0051082); </w:t>
            </w:r>
          </w:p>
        </w:tc>
        <w:tc>
          <w:tcPr>
            <w:tcW w:w="1418" w:type="dxa"/>
            <w:vAlign w:val="center"/>
          </w:tcPr>
          <w:p w14:paraId="3F941DA6" w14:textId="1D8DD5D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1257</w:t>
            </w:r>
          </w:p>
        </w:tc>
        <w:tc>
          <w:tcPr>
            <w:tcW w:w="1134" w:type="dxa"/>
            <w:vAlign w:val="center"/>
          </w:tcPr>
          <w:p w14:paraId="5B894073" w14:textId="655109A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91323</w:t>
            </w:r>
          </w:p>
        </w:tc>
      </w:tr>
      <w:tr w:rsidR="00544292" w:rsidRPr="00B90605" w14:paraId="31E97B7D" w14:textId="3B7A575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805E7A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6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595CC0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2528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EC25116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9272|0|brp:103875134|FACT complex subunit SSRP1; K09272 structure-specific recognition protein 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FAD99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splicing, via endonucleolytic cleavage and ligation (GO:0000394); Molecular Function: DNA binding (GO:0003677); Molecular Function: sequence-specific DNA binding transcription factor activity (GO:0003700); Cellular Component: nuclear euchromatin (GO:0005719); Biological Process: DNA methylation (GO:0006306); Biological Process: methylation-dependent chromatin silencing (GO:0006346); Biological Process: transcription from RNA polymerase II promoter (GO:0006366); Biological Process: cell-cell signaling (GO:0007267); Biological Process: virus induced gene silencing (GO:0009616); Biological Process: determination of bilateral symmetry (GO:0009855); Biological Process: organ morphogenesis (GO:0009887); Biological Process: meristem initiation (GO:0010014); Biological Process: vegetative phase change (GO:0010050); Biological Process: xylem and phloem pattern formation (GO:0010051); Biological Process: meristem maintenance (GO:0010073); Biological Process: vegetative to reproductive phase transition of meristem (GO:0010228); Biological Process: production of ta-siRNAs involved in RNA interference (GO:0010267); Cellular Component: FACT complex (GO:0035101); Biological Process: production of miRNAs involved in gene silencing by miRNA (GO:0035196); Biological Process: flower morphogenesis (GO:0048439); </w:t>
            </w:r>
          </w:p>
        </w:tc>
        <w:tc>
          <w:tcPr>
            <w:tcW w:w="1418" w:type="dxa"/>
            <w:vAlign w:val="center"/>
          </w:tcPr>
          <w:p w14:paraId="7A2D8791" w14:textId="70ECD54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6524</w:t>
            </w:r>
          </w:p>
        </w:tc>
        <w:tc>
          <w:tcPr>
            <w:tcW w:w="1134" w:type="dxa"/>
            <w:vAlign w:val="center"/>
          </w:tcPr>
          <w:p w14:paraId="5F758B7B" w14:textId="48BF4E8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55784</w:t>
            </w:r>
          </w:p>
        </w:tc>
      </w:tr>
      <w:tr w:rsidR="00544292" w:rsidRPr="00B90605" w14:paraId="6D73FFAB" w14:textId="3B74D695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533312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6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7F11DE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257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814E90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53BAD4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5F56D724" w14:textId="6E335D7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29014</w:t>
            </w:r>
          </w:p>
        </w:tc>
        <w:tc>
          <w:tcPr>
            <w:tcW w:w="1134" w:type="dxa"/>
            <w:vAlign w:val="center"/>
          </w:tcPr>
          <w:p w14:paraId="0C58F75C" w14:textId="439482D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1782</w:t>
            </w:r>
          </w:p>
        </w:tc>
      </w:tr>
      <w:tr w:rsidR="00544292" w:rsidRPr="00B90605" w14:paraId="74A45E50" w14:textId="4C16471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2432C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5BC558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260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52B05F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207|0|brp:103875056|probable sodium-coupled neutral amino acid transporter 6; K14207 solute carrier family 38 (sodium-coupled neutral amino acid transporter), member 2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E8FFB3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amino acid transmembrane transport (GO:0003333); Cellular Component: vacuolar membrane (GO:0005774); Cellular Component: plasma membrane (GO:0005886); Molecular Function: amino acid transmembrane transporter activity (GO:0015171); Cellular Component: integral component of membrane (GO:0016021); </w:t>
            </w:r>
          </w:p>
        </w:tc>
        <w:tc>
          <w:tcPr>
            <w:tcW w:w="1418" w:type="dxa"/>
            <w:vAlign w:val="center"/>
          </w:tcPr>
          <w:p w14:paraId="077577F8" w14:textId="336BE3A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75043</w:t>
            </w:r>
          </w:p>
        </w:tc>
        <w:tc>
          <w:tcPr>
            <w:tcW w:w="1134" w:type="dxa"/>
            <w:vAlign w:val="center"/>
          </w:tcPr>
          <w:p w14:paraId="0DB2C9FA" w14:textId="4D09089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53393</w:t>
            </w:r>
          </w:p>
        </w:tc>
      </w:tr>
      <w:tr w:rsidR="00544292" w:rsidRPr="00B90605" w14:paraId="22E41303" w14:textId="1EFB364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0C3294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A12AF1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266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9D4686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4B5860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3FCA4EB8" w14:textId="6E9C101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87203</w:t>
            </w:r>
          </w:p>
        </w:tc>
        <w:tc>
          <w:tcPr>
            <w:tcW w:w="1134" w:type="dxa"/>
            <w:vAlign w:val="center"/>
          </w:tcPr>
          <w:p w14:paraId="265D9C41" w14:textId="7421AD1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38554</w:t>
            </w:r>
          </w:p>
        </w:tc>
      </w:tr>
      <w:tr w:rsidR="00544292" w:rsidRPr="00B90605" w14:paraId="7AB5FBB0" w14:textId="7040436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2BA2AB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B05730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312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B1B283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BE1A64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Rho GTPase activator activity (GO:0005100); Cellular Component: cytoplasm (GO:0005737); Biological Process: protein targeting to vacuole (GO:0006623); Biological Process: membrane fusion (GO:0006944); Biological Process: signal transduction (GO:0007165); Biological Process: Golgi vesicle transport (GO:0048193); </w:t>
            </w:r>
          </w:p>
        </w:tc>
        <w:tc>
          <w:tcPr>
            <w:tcW w:w="1418" w:type="dxa"/>
            <w:vAlign w:val="center"/>
          </w:tcPr>
          <w:p w14:paraId="1E20102B" w14:textId="4AF99BA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65174</w:t>
            </w:r>
          </w:p>
        </w:tc>
        <w:tc>
          <w:tcPr>
            <w:tcW w:w="1134" w:type="dxa"/>
            <w:vAlign w:val="center"/>
          </w:tcPr>
          <w:p w14:paraId="6C65AAF0" w14:textId="64D42E5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46211</w:t>
            </w:r>
          </w:p>
        </w:tc>
      </w:tr>
      <w:tr w:rsidR="00544292" w:rsidRPr="00B90605" w14:paraId="6B640451" w14:textId="135BBD2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2858AB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7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827916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3469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1011C9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2B2AB5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xtracellular region (GO:0005576); Cellular Component: mitochondrion (GO:0005739); Biological Process: proteolysis (GO:0006508); Biological Process: phosphatidylglycerol biosynthetic process (GO:0006655); Molecular Function: serine-type peptidase activity (GO:0008236); Cellular Component: chloroplast thylakoid lumen (GO:0009543); Biological Process: intracellular signal transduction (GO:0035556); </w:t>
            </w:r>
          </w:p>
        </w:tc>
        <w:tc>
          <w:tcPr>
            <w:tcW w:w="1418" w:type="dxa"/>
            <w:vAlign w:val="center"/>
          </w:tcPr>
          <w:p w14:paraId="0E3FD213" w14:textId="3B031BB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83136</w:t>
            </w:r>
          </w:p>
        </w:tc>
        <w:tc>
          <w:tcPr>
            <w:tcW w:w="1134" w:type="dxa"/>
            <w:vAlign w:val="center"/>
          </w:tcPr>
          <w:p w14:paraId="4173BC9C" w14:textId="014C3B3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59318</w:t>
            </w:r>
          </w:p>
        </w:tc>
      </w:tr>
      <w:tr w:rsidR="00544292" w:rsidRPr="00B90605" w14:paraId="59C9334C" w14:textId="10177EC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7067DD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F16F9B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377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F770CD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5347DC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serine/threonine phosphatase activity (GO:0004722); Cellular Component: mitochondrion (GO:0005739); Biological Process: cellular response to phosphate starvation (GO:0016036); Biological Process: galactolipid biosynthetic process (GO:0019375); Biological Process: negative regulation of transcription, DNA-templated (GO:0045892); </w:t>
            </w:r>
          </w:p>
        </w:tc>
        <w:tc>
          <w:tcPr>
            <w:tcW w:w="1418" w:type="dxa"/>
            <w:vAlign w:val="center"/>
          </w:tcPr>
          <w:p w14:paraId="38C94EC4" w14:textId="6487813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43193</w:t>
            </w:r>
          </w:p>
        </w:tc>
        <w:tc>
          <w:tcPr>
            <w:tcW w:w="1134" w:type="dxa"/>
            <w:vAlign w:val="center"/>
          </w:tcPr>
          <w:p w14:paraId="70680E94" w14:textId="3D761B7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41272</w:t>
            </w:r>
          </w:p>
        </w:tc>
      </w:tr>
      <w:tr w:rsidR="00544292" w:rsidRPr="00B90605" w14:paraId="001AC579" w14:textId="630445F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C1D0D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4748C1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415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62FF22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8689B4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altose metabolic process (GO:0000023); Molecular Function: ATP binding (GO:0005524); Biological Process: pentose-phosphate shunt (GO:0006098); Biological Process: rRNA processing (GO:0006364); Cellular Component: chloroplast stroma (GO:0009570); Biological Process: chloroplast relocation (GO:0009902); Biological Process: thylakoid membrane organization (GO:0010027); Biological Process: photosynthesis (GO:0015979); Biological Process: chlorophyll biosynthetic process (GO:0015995); Biological Process: carotenoid biosynthetic process (GO:0016117); Biological Process: iron-sulfur cluster assembly (GO:0016226); Biological Process: starch biosynthetic process (GO:0019252); Biological Process: isopentenyl diphosphate biosynthetic process, methylerythritol 4-phosphate pathway (GO:0019288); Biological Process: positive regulation of catalytic activity (GO:0043085); </w:t>
            </w:r>
          </w:p>
        </w:tc>
        <w:tc>
          <w:tcPr>
            <w:tcW w:w="1418" w:type="dxa"/>
            <w:vAlign w:val="center"/>
          </w:tcPr>
          <w:p w14:paraId="2551413B" w14:textId="77077CE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84144</w:t>
            </w:r>
          </w:p>
        </w:tc>
        <w:tc>
          <w:tcPr>
            <w:tcW w:w="1134" w:type="dxa"/>
            <w:vAlign w:val="center"/>
          </w:tcPr>
          <w:p w14:paraId="35FDEF6D" w14:textId="7550060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60059</w:t>
            </w:r>
          </w:p>
        </w:tc>
      </w:tr>
      <w:tr w:rsidR="00544292" w:rsidRPr="00B90605" w14:paraId="0B0ABE48" w14:textId="69D6ED6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E16670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C7B80F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458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90F4A8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AAB5C9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E1F7D9D" w14:textId="1A053A6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4776</w:t>
            </w:r>
          </w:p>
        </w:tc>
        <w:tc>
          <w:tcPr>
            <w:tcW w:w="1134" w:type="dxa"/>
            <w:vAlign w:val="center"/>
          </w:tcPr>
          <w:p w14:paraId="755D98B2" w14:textId="559E49D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02651</w:t>
            </w:r>
          </w:p>
        </w:tc>
      </w:tr>
      <w:tr w:rsidR="00544292" w:rsidRPr="00B90605" w14:paraId="078555EB" w14:textId="22B7EB8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6328BF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C2FC12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7g492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F126AE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5539|0|brp:103874921|uncharacterized LOC103874921; K05539 tRNA-dihydrouridine synthase A [EC:1.-.-.-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09D244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tRNA dihydrouridine synthesis (GO:0002943); Cellular Component: nucleus (GO:0005634); Biological Process: regulation of nitrogen utilization (GO:0006808); Cellular Component: chloroplast (GO:0009507); Cellular Component: phragmoplast (GO:0009524); Molecular Function: tRNA dihydrouridine synthase activity (GO:0017150); Biological Process: methylglyoxal catabolic process to D-lactate (GO:0019243); Molecular Function: flavin adenine dinucleotide binding (GO:0050660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5C028A5B" w14:textId="3484E2A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409</w:t>
            </w:r>
          </w:p>
        </w:tc>
        <w:tc>
          <w:tcPr>
            <w:tcW w:w="1134" w:type="dxa"/>
            <w:vAlign w:val="center"/>
          </w:tcPr>
          <w:p w14:paraId="04D3BED0" w14:textId="68F7F70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28755</w:t>
            </w:r>
          </w:p>
        </w:tc>
      </w:tr>
      <w:tr w:rsidR="00544292" w:rsidRPr="00B90605" w14:paraId="22B4738D" w14:textId="4A4BF572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13DCC9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7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ADED43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058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17FF22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479E0D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DNA binding (GO:0003677); Molecular Function: sequence-specific DNA binding transcription factor activity (GO:0003700); Cellular Component: nucleus (GO:0005634); Biological Process: regulation of transcription, DNA-templated (GO:0006355); Biological Process: plant-type cell wall modification (GO:0009827); Biological Process: pollen tube growth (GO:0009860); Biological Process: pollen exine formation (GO:0010584); Molecular Function: protein dimerization activity (GO:0046983); </w:t>
            </w:r>
          </w:p>
        </w:tc>
        <w:tc>
          <w:tcPr>
            <w:tcW w:w="1418" w:type="dxa"/>
            <w:vAlign w:val="center"/>
          </w:tcPr>
          <w:p w14:paraId="7A639DB1" w14:textId="0BCDE4D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8433</w:t>
            </w:r>
          </w:p>
        </w:tc>
        <w:tc>
          <w:tcPr>
            <w:tcW w:w="1134" w:type="dxa"/>
            <w:vAlign w:val="center"/>
          </w:tcPr>
          <w:p w14:paraId="5F1405FB" w14:textId="74D12FF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43223</w:t>
            </w:r>
          </w:p>
        </w:tc>
      </w:tr>
      <w:tr w:rsidR="00544292" w:rsidRPr="00B90605" w14:paraId="65431C47" w14:textId="1E3659C8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FC1A5F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308C1F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110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2069E8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3006|0|brp:103834927|DNA-directed RNA polymerase II subunit 1; K03006 DNA-directed RNA polymerase II subunit RPB1 [EC:2.7.7.6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2FBE9C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splicing, via endonucleolytic cleavage and ligation (GO:0000394); Molecular Function: DNA binding (GO:0003677); Molecular Function: DNA-directed RNA polymerase activity (GO:0003899); Molecular Function: protein binding (GO:0005515); Cellular Component: DNA-directed RNA polymerase II, core complex (GO:0005665); Cellular Component: vacuole (GO:0005773); Biological Process: DNA methylation (GO:0006306); Biological Process: transcription from RNA polymerase II promoter (GO:0006366); Cellular Component: plasmodesma (GO:0009506); Cellular Component: chloroplast (GO:0009507); Biological Process: vegetative to reproductive phase transition of meristem (GO:0010228); Biological Process: protein desumoylation (GO:0016926); Biological Process: gene silencing by RNA (GO:0031047); Biological Process: hydrogen peroxide biosynthetic process (GO:0050665); </w:t>
            </w:r>
          </w:p>
        </w:tc>
        <w:tc>
          <w:tcPr>
            <w:tcW w:w="1418" w:type="dxa"/>
            <w:vAlign w:val="center"/>
          </w:tcPr>
          <w:p w14:paraId="1B9C03C1" w14:textId="182A46D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30277</w:t>
            </w:r>
          </w:p>
        </w:tc>
        <w:tc>
          <w:tcPr>
            <w:tcW w:w="1134" w:type="dxa"/>
            <w:vAlign w:val="center"/>
          </w:tcPr>
          <w:p w14:paraId="261F2134" w14:textId="28EB6E0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7306</w:t>
            </w:r>
          </w:p>
        </w:tc>
      </w:tr>
      <w:tr w:rsidR="00544292" w:rsidRPr="00B90605" w14:paraId="51BABD22" w14:textId="13498FA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AA0AC1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0F7594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216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C27FD7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0395|0|brp:103840934|chromosome-associated kinesin KIF4A; K10395 kinesin family member 4/21/27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533727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microtubule motor activity (GO:0003777); Molecular Function: ATP binding (GO:0005524); Cellular Component: kinesin complex (GO:0005871); Cellular Component: microtubule (GO:0005874); Biological Process: microtubule-based movement (GO:0007018); Molecular Function: microtubule binding (GO:0008017); </w:t>
            </w:r>
          </w:p>
        </w:tc>
        <w:tc>
          <w:tcPr>
            <w:tcW w:w="1418" w:type="dxa"/>
            <w:vAlign w:val="center"/>
          </w:tcPr>
          <w:p w14:paraId="424C111A" w14:textId="6AE8116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314222</w:t>
            </w:r>
          </w:p>
        </w:tc>
        <w:tc>
          <w:tcPr>
            <w:tcW w:w="1134" w:type="dxa"/>
            <w:vAlign w:val="center"/>
          </w:tcPr>
          <w:p w14:paraId="081993C7" w14:textId="63F06B9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43341</w:t>
            </w:r>
          </w:p>
        </w:tc>
      </w:tr>
      <w:tr w:rsidR="00544292" w:rsidRPr="00B90605" w14:paraId="0814B478" w14:textId="5846E80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3F697E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62DFE2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2486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D7C602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781C2A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cytosol (GO:0005829); Molecular Function: alcohol dehydrogenase (NADP+) activity (GO:0008106); Biological Process: response to cold (GO:0009409); Biological Process: response to water deprivation (GO:0009414); Cellular Component: chloroplast (GO:0009507); Biological Process: response to salt stress (GO:0009651); Molecular Function: steroid dehydrogenase activity (GO:0016229); Biological Process: response to cadmium ion (GO:0046686); Biological Process: oxidation-reduction process (GO:0055114); Molecular Function: NADP+ binding (GO:0070401); </w:t>
            </w:r>
          </w:p>
        </w:tc>
        <w:tc>
          <w:tcPr>
            <w:tcW w:w="1418" w:type="dxa"/>
            <w:vAlign w:val="center"/>
          </w:tcPr>
          <w:p w14:paraId="5123E5D2" w14:textId="195D661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2315</w:t>
            </w:r>
          </w:p>
        </w:tc>
        <w:tc>
          <w:tcPr>
            <w:tcW w:w="1134" w:type="dxa"/>
            <w:vAlign w:val="center"/>
          </w:tcPr>
          <w:p w14:paraId="3340FB63" w14:textId="2F22441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4078</w:t>
            </w:r>
          </w:p>
        </w:tc>
      </w:tr>
      <w:tr w:rsidR="00544292" w:rsidRPr="00B90605" w14:paraId="58C10EAF" w14:textId="5EF8D57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D5C1D7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8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1E3F93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324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1DD4EC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225372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plant-type vacuole (GO:0000325); Molecular Function: ATP binding (GO:0005524); Cellular Component: vacuolar membrane (GO:0005774); Cellular Component: Golgi apparatus (GO:0005794); Cellular Component: plasma membrane (GO:0005886); Biological Process: ATP catabolic process (GO:0006200); Biological Process: drug transmembrane transport (GO:0006855); Molecular Function: folic acid transporter activity (GO:0008517); Biological Process: response to water deprivation (GO:0009414); Cellular Component: plasmodesma (GO:0009506); Biological Process: response to wounding (GO:0009611); Biological Process: response to nematode (GO:0009624); Biological Process: systemic acquired resistance (GO:0009627); Biological Process: stomatal movement (GO:0010118); Biological Process: folic acid transport (GO:0015884); Cellular Component: integral component of membrane (GO:0016021); Biological Process: response to endoplasmic reticulum stress (GO:0034976); Molecular Function: ATPase activity, coupled to transmembrane movement of substances (GO:0042626); </w:t>
            </w:r>
          </w:p>
        </w:tc>
        <w:tc>
          <w:tcPr>
            <w:tcW w:w="1418" w:type="dxa"/>
            <w:vAlign w:val="center"/>
          </w:tcPr>
          <w:p w14:paraId="207A44F0" w14:textId="509B07F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6377</w:t>
            </w:r>
          </w:p>
        </w:tc>
        <w:tc>
          <w:tcPr>
            <w:tcW w:w="1134" w:type="dxa"/>
            <w:vAlign w:val="center"/>
          </w:tcPr>
          <w:p w14:paraId="0B2106AD" w14:textId="668E426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00612</w:t>
            </w:r>
          </w:p>
        </w:tc>
      </w:tr>
      <w:tr w:rsidR="00544292" w:rsidRPr="00B90605" w14:paraId="4AC1E680" w14:textId="0D09DE4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15D28A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DEDDA7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392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8E3303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312|0|brp:103842937|nuclear pore complex protein Nup155-like; K14312 nuclear pore complex protein Nup155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EBCC442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NA methylation (GO:0001510); Molecular Function: nucleocytoplasmic transporter activity (GO:0005487); Molecular Function: protein binding (GO:0005515); Cellular Component: nuclear pore (GO:0005643); Cellular Component: nucleolus (GO:0005730); Cellular Component: plasma membrane (GO:0005886); Biological Process: nucleocytoplasmic transport (GO:0006913); Cellular Component: plasmodesma (GO:0009506); Cellular Component: chloroplast (GO:0009507); Molecular Function: structural constituent of nuclear pore (GO:0017056); </w:t>
            </w:r>
          </w:p>
        </w:tc>
        <w:tc>
          <w:tcPr>
            <w:tcW w:w="1418" w:type="dxa"/>
            <w:vAlign w:val="center"/>
          </w:tcPr>
          <w:p w14:paraId="34ED354F" w14:textId="7A95A2C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4EA15C47" w14:textId="5991E1AA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393AD89F" w14:textId="1F5DEDC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BB4A42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2C09417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425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A21EE1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092|2.76851e-113|brp:103836312|U2 small nuclear ribonucleoprotein A'-like; K11092 U2 small nuclear ribonucleoprotein A'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2B6C89D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RNA splicing, via spliceosome (GO:0000398); Biological Process: RNA methylation (GO:0001510); Molecular Function: nucleic acid binding (GO:0003676); Cellular Component: nucleolus (GO:0005730); Cellular Component: cytosol (GO:0005829); Biological Process: response to cold (GO:0009409); Cellular Component: chloroplast (GO:0009507); Cellular Component: Cajal body (GO:0015030); Cellular Component: ribonucleoprotein complex (GO:0030529); </w:t>
            </w:r>
          </w:p>
        </w:tc>
        <w:tc>
          <w:tcPr>
            <w:tcW w:w="1418" w:type="dxa"/>
            <w:vAlign w:val="center"/>
          </w:tcPr>
          <w:p w14:paraId="57CF7ED6" w14:textId="4C8B13E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7176D668" w14:textId="0E87099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F0E6AC0" w14:textId="770C570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1951E5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70B99A2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8g496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1B5C1DB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K08244|0|brp:103843262|alpha-glucan water dikinase 1, chloroplastic; K08244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alpha-glucan, water dikinase [EC:2.7.9.4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7EBE07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Molecular Function: protein binding (GO:0005515); Molecular Function: ATP binding (GO:0005524); Cellular Component: mitochondrion (GO:0005739); Biological Process: starch catabolic process (GO:0005983); Biological Process: circadian rhythm (GO:0007623); Cellular Component: chloroplast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stroma (GO:0009570); Biological Process: response to symbiotic fungus (GO:0009610); Biological Process: cold acclimation (GO:0009631); Cellular Component: chloroplast envelope (GO:0009941); Biological Process: phosphorylation (GO:0016310); Biological Process: starch biosynthetic process (GO:0019252); Molecular Function: alpha-glucan, water dikinase activity (GO:0050521); </w:t>
            </w:r>
          </w:p>
        </w:tc>
        <w:tc>
          <w:tcPr>
            <w:tcW w:w="1418" w:type="dxa"/>
            <w:vAlign w:val="center"/>
          </w:tcPr>
          <w:p w14:paraId="4B7F9932" w14:textId="6D86BD3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-8.08437</w:t>
            </w:r>
          </w:p>
        </w:tc>
        <w:tc>
          <w:tcPr>
            <w:tcW w:w="1134" w:type="dxa"/>
            <w:vAlign w:val="center"/>
          </w:tcPr>
          <w:p w14:paraId="2F7496EB" w14:textId="6514DF8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03684</w:t>
            </w:r>
          </w:p>
        </w:tc>
      </w:tr>
      <w:tr w:rsidR="00544292" w:rsidRPr="00B90605" w14:paraId="5CE34B0C" w14:textId="26CE7F5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72232D3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8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60491D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9g229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85C6A2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8045|1.66506e-126|brp:103839853|probable tyrosine-protein phosphatase At1g05000; K18045 tyrosine-protein phosphatase SIW14 [EC:3.1.3.48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C615414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tyrosine phosphatase activity (GO:0004725); Cellular Component: cytoplasm (GO:0005737); Biological Process: peptidyl-tyrosine dephosphorylation (GO:0035335); Biological Process: negative regulation of MAP kinase activity (GO:0043407); Biological Process: regulation of defense response to bacterium (GO:1900424); </w:t>
            </w:r>
          </w:p>
        </w:tc>
        <w:tc>
          <w:tcPr>
            <w:tcW w:w="1418" w:type="dxa"/>
            <w:vAlign w:val="center"/>
          </w:tcPr>
          <w:p w14:paraId="170723A9" w14:textId="6CCF6ED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2632</w:t>
            </w:r>
          </w:p>
        </w:tc>
        <w:tc>
          <w:tcPr>
            <w:tcW w:w="1134" w:type="dxa"/>
            <w:vAlign w:val="center"/>
          </w:tcPr>
          <w:p w14:paraId="5AF777B4" w14:textId="6CDC2E8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81923</w:t>
            </w:r>
          </w:p>
        </w:tc>
      </w:tr>
      <w:tr w:rsidR="00544292" w:rsidRPr="00B90605" w14:paraId="4F4DFE8C" w14:textId="62B82B73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6C2E5A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DF0E66C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9g471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2DC4A44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BDE6EC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15FA472A" w14:textId="55F1FE2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4E67CCAB" w14:textId="3FAF396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7B9728CC" w14:textId="7F23998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E2B2AB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9133B0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09g542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51CC2F0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4641|0|brp:103845846|apyrase 2; K14641 apyrase [EC:3.6.1.5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134A47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ndosome (GO:0005768); Cellular Component: Golgi apparatus (GO:0005794); Cellular Component: trans-Golgi network (GO:0005802); Biological Process: ATP catabolic process (GO:0006200); Cellular Component: chloroplast (GO:0009507); Biological Process: pollen germination (GO:0009846); Molecular Function: ATPase activity (GO:0016887); Molecular Function: nucleoside-diphosphatase activity (GO:0017110); </w:t>
            </w:r>
          </w:p>
        </w:tc>
        <w:tc>
          <w:tcPr>
            <w:tcW w:w="1418" w:type="dxa"/>
            <w:vAlign w:val="center"/>
          </w:tcPr>
          <w:p w14:paraId="475918CF" w14:textId="40397F6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036036</w:t>
            </w:r>
          </w:p>
        </w:tc>
        <w:tc>
          <w:tcPr>
            <w:tcW w:w="1134" w:type="dxa"/>
            <w:vAlign w:val="center"/>
          </w:tcPr>
          <w:p w14:paraId="13C6C9D6" w14:textId="78D97698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25293</w:t>
            </w:r>
          </w:p>
        </w:tc>
      </w:tr>
      <w:tr w:rsidR="00544292" w:rsidRPr="00B90605" w14:paraId="4FF8FDB5" w14:textId="4C39C3E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1050EB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A11B4C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005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45128B5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8938F9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</w:t>
            </w:r>
          </w:p>
        </w:tc>
        <w:tc>
          <w:tcPr>
            <w:tcW w:w="1418" w:type="dxa"/>
            <w:vAlign w:val="center"/>
          </w:tcPr>
          <w:p w14:paraId="30962E60" w14:textId="49A79FC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60565</w:t>
            </w:r>
          </w:p>
        </w:tc>
        <w:tc>
          <w:tcPr>
            <w:tcW w:w="1134" w:type="dxa"/>
            <w:vAlign w:val="center"/>
          </w:tcPr>
          <w:p w14:paraId="5F1E22E1" w14:textId="3EAA5B9B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117725</w:t>
            </w:r>
          </w:p>
        </w:tc>
      </w:tr>
      <w:tr w:rsidR="00544292" w:rsidRPr="00B90605" w14:paraId="2E47647E" w14:textId="222CEC0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E29DED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756F95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083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EA8FFA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784|0|brp:103852919|nuclear ribonuclease Z; K00784 ribonuclease Z [EC:3.1.26.1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6465BE6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mRNA splicing, via spliceosome (GO:0000398); Cellular Component: nucleus (GO:0005634); Biological Process: production of siRNA involved in RNA interference (GO:0030422); Biological Process: production of miRNAs involved in gene silencing by miRNA (GO:0035196); Biological Process: tRNA 3'-end processing (GO:0042780); Molecular Function: 3'-tRNA processing endoribonuclease activity (GO:0042781); Biological Process: post-translational protein modification (GO:0043687); Biological Process: positive regulation of transcription, DNA-templated (GO:0045893); </w:t>
            </w:r>
          </w:p>
        </w:tc>
        <w:tc>
          <w:tcPr>
            <w:tcW w:w="1418" w:type="dxa"/>
            <w:vAlign w:val="center"/>
          </w:tcPr>
          <w:p w14:paraId="5525FB8D" w14:textId="288924DF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42025</w:t>
            </w:r>
          </w:p>
        </w:tc>
        <w:tc>
          <w:tcPr>
            <w:tcW w:w="1134" w:type="dxa"/>
            <w:vAlign w:val="center"/>
          </w:tcPr>
          <w:p w14:paraId="30679DAA" w14:textId="3058578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47296</w:t>
            </w:r>
          </w:p>
        </w:tc>
      </w:tr>
      <w:tr w:rsidR="00544292" w:rsidRPr="00B90605" w14:paraId="5D82CEEF" w14:textId="1218436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3E70A2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17CF52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097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1D5862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78752DE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sister chromatid cohesion (GO:0007062); Biological Process: response to wounding (GO:0009611); Biological Process: chromatin silencing by small RNA (GO:0031048); Biological Process: meiotic chromosome segregation (GO:0045132); </w:t>
            </w:r>
          </w:p>
        </w:tc>
        <w:tc>
          <w:tcPr>
            <w:tcW w:w="1418" w:type="dxa"/>
            <w:vAlign w:val="center"/>
          </w:tcPr>
          <w:p w14:paraId="2C5FF2C3" w14:textId="4821B73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5907</w:t>
            </w:r>
          </w:p>
        </w:tc>
        <w:tc>
          <w:tcPr>
            <w:tcW w:w="1134" w:type="dxa"/>
            <w:vAlign w:val="center"/>
          </w:tcPr>
          <w:p w14:paraId="47DF56B5" w14:textId="507DD00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956</w:t>
            </w:r>
          </w:p>
        </w:tc>
      </w:tr>
      <w:tr w:rsidR="00544292" w:rsidRPr="00B90605" w14:paraId="6407DDA1" w14:textId="5E0E3ABD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E49A12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9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9B9534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133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5BD98E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0606|0|brp:103874013|E3 ubiquitin-protein ligase FANCL; K10606 E3 ubiquitin-protein ligase FANCL [EC:6.3.2.19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59F86E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ubiquitin-protein transferase activity (GO:0004842); Biological Process: DNA repair (GO:0006281); Molecular Function: zinc ion binding (GO:0008270); Biological Process: protein ubiquitination (GO:0016567); Cellular Component: Fanconi anaemia nuclear complex (GO:0043240); </w:t>
            </w:r>
          </w:p>
        </w:tc>
        <w:tc>
          <w:tcPr>
            <w:tcW w:w="1418" w:type="dxa"/>
            <w:vAlign w:val="center"/>
          </w:tcPr>
          <w:p w14:paraId="6FAAD874" w14:textId="05A1A43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48225</w:t>
            </w:r>
          </w:p>
        </w:tc>
        <w:tc>
          <w:tcPr>
            <w:tcW w:w="1134" w:type="dxa"/>
            <w:vAlign w:val="center"/>
          </w:tcPr>
          <w:p w14:paraId="62F04E75" w14:textId="25256A0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71586</w:t>
            </w:r>
          </w:p>
        </w:tc>
      </w:tr>
      <w:tr w:rsidR="00544292" w:rsidRPr="00B90605" w14:paraId="27D5BE03" w14:textId="37FECAA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CCE57C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30A7BE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240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43F59F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1595|2.58011e-17|eus:EUTSA_v10019997mg|hypothetical protein; K01595 phosphoenolpyruvate carboxylase [EC:4.1.1.31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7D6BB39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rotein binding (GO:0005515); Cellular Component: cytosol (GO:0005829); Biological Process: glycolytic process (GO:0006096); Biological Process: tricarboxylic acid cycle (GO:0006099); Biological Process: iron ion transport (GO:0006826); Biological Process: water transport (GO:0006833); Biological Process: hyperosmotic response (GO:0006972); Biological Process: Golgi organization (GO:0007030); Molecular Function: phosphoenolpyruvate carboxylase activity (GO:0008964); Biological Process: response to temperature stimulus (GO:0009266); Biological Process: response to salt stress (GO:0009651); Biological Process: response to sucrose (GO:0009744); Biological Process: response to glucose (GO:0009749); Biological Process: response to fructose (GO:0009750); Biological Process: cellular response to iron ion starvation (GO:0010106); Biological Process: response to nitrate (GO:0010167); Biological Process: nitrate transport (GO:0015706); Biological Process: carbon fixation (GO:0015977); Biological Process: cellular response to phosphate starvation (GO:0016036); Biological Process: response to cadmium ion (GO:0046686); Cellular Component: apoplast (GO:0048046); Biological Process: protein tetramerization (GO:0051262); </w:t>
            </w:r>
          </w:p>
        </w:tc>
        <w:tc>
          <w:tcPr>
            <w:tcW w:w="1418" w:type="dxa"/>
            <w:vAlign w:val="center"/>
          </w:tcPr>
          <w:p w14:paraId="6D7C3D06" w14:textId="27619A8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4.770312</w:t>
            </w:r>
          </w:p>
        </w:tc>
        <w:tc>
          <w:tcPr>
            <w:tcW w:w="1134" w:type="dxa"/>
            <w:vAlign w:val="center"/>
          </w:tcPr>
          <w:p w14:paraId="44B03A16" w14:textId="667152C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27.29021</w:t>
            </w:r>
          </w:p>
        </w:tc>
      </w:tr>
      <w:tr w:rsidR="00544292" w:rsidRPr="00B90605" w14:paraId="0BD0227B" w14:textId="37B12F4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DE7533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3E70C59E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2965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75A074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7023|2.87157e-169|brp:103835474|HD domain-containing protein 2 homolog; K07023 putative hydrolases of HD superfamily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3D70B1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phosphoric diester hydrolase activity (GO:0008081); Biological Process: metabolic process (GO:0008152); Cellular Component: chloroplast (GO:0009507); Molecular Function: metal ion binding (GO:0046872); </w:t>
            </w:r>
          </w:p>
        </w:tc>
        <w:tc>
          <w:tcPr>
            <w:tcW w:w="1418" w:type="dxa"/>
            <w:vAlign w:val="center"/>
          </w:tcPr>
          <w:p w14:paraId="31541AC3" w14:textId="248094A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134053</w:t>
            </w:r>
          </w:p>
        </w:tc>
        <w:tc>
          <w:tcPr>
            <w:tcW w:w="1134" w:type="dxa"/>
            <w:vAlign w:val="center"/>
          </w:tcPr>
          <w:p w14:paraId="237006CC" w14:textId="73D46D2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97372</w:t>
            </w:r>
          </w:p>
        </w:tc>
      </w:tr>
      <w:tr w:rsidR="00544292" w:rsidRPr="00B90605" w14:paraId="617854C9" w14:textId="1BC17C94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AC78EF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4C4821B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3421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61C0209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22B0534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E1F925C" w14:textId="376CC69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4364</w:t>
            </w:r>
          </w:p>
        </w:tc>
        <w:tc>
          <w:tcPr>
            <w:tcW w:w="1134" w:type="dxa"/>
            <w:vAlign w:val="center"/>
          </w:tcPr>
          <w:p w14:paraId="68D503A5" w14:textId="630A682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70203</w:t>
            </w:r>
          </w:p>
        </w:tc>
      </w:tr>
      <w:tr w:rsidR="00544292" w:rsidRPr="00B90605" w14:paraId="6142C806" w14:textId="4EF9AE8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0599C7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6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8D4DF04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382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97C8F7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A98C17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GTPase activity (GO:0003924); Molecular Function: protein binding (GO:0005515); Molecular Function: GTP binding (GO:0005525); Cellular Component: early endosome (GO:0005769); Cellular Component: Golgi apparatus (GO:0005794); Biological Process: GTP catabolic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process (GO:0006184); Biological Process: protein targeting to vacuole (GO:0006623); Biological Process: membrane fusion (GO:0006944); Biological Process: small GTPase mediated signal transduction (GO:0007264); Cellular Component: chloroplast (GO:0009507); Cellular Component: cytoplasmic side of endosome membrane (GO:0010009); Biological Process: early endosome to late endosome transport (GO:0045022); </w:t>
            </w:r>
          </w:p>
        </w:tc>
        <w:tc>
          <w:tcPr>
            <w:tcW w:w="1418" w:type="dxa"/>
            <w:vAlign w:val="center"/>
          </w:tcPr>
          <w:p w14:paraId="1C672222" w14:textId="214A0126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436243</w:t>
            </w:r>
          </w:p>
        </w:tc>
        <w:tc>
          <w:tcPr>
            <w:tcW w:w="1134" w:type="dxa"/>
            <w:vAlign w:val="center"/>
          </w:tcPr>
          <w:p w14:paraId="5BA945DC" w14:textId="2F1AE101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353076</w:t>
            </w:r>
          </w:p>
        </w:tc>
      </w:tr>
      <w:tr w:rsidR="00544292" w:rsidRPr="00B90605" w14:paraId="76B9FCB8" w14:textId="07E9FA71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A006731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197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C83BAE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386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4A65D0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0454|0|brp:103830995|lipoxygenase 2, chloroplastic-like; K00454 lipoxygenase [EC:1.13.11.12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D4AB97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iron ion binding (GO:0005506); Molecular Function: linoleate 13S-lipoxygenase activity (GO:0016165); Biological Process: oxylipin biosynthetic process (GO:0031408); Biological Process: oxidation-reduction process (GO:0055114); </w:t>
            </w:r>
          </w:p>
        </w:tc>
        <w:tc>
          <w:tcPr>
            <w:tcW w:w="1418" w:type="dxa"/>
            <w:vAlign w:val="center"/>
          </w:tcPr>
          <w:p w14:paraId="67A77BD8" w14:textId="3536A0C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36397BA5" w14:textId="0BC3D69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6FE59E2A" w14:textId="5649446E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8210DA9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8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715FF1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4014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1E8B288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0575|1.00451e-112|brp:103830011|ubiquitin-conjugating enzyme E2 14; K10575 ubiquitin-conjugating enzyme E2 G1 [EC:6.3.2.19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715F1B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ubiquitin-protein transferase activity (GO:0004842); Cellular Component: nucleus (GO:0005634); Biological Process: ubiquitin-dependent protein catabolic process (GO:0006511); Biological Process: protein ubiquitination (GO:0016567); </w:t>
            </w:r>
          </w:p>
        </w:tc>
        <w:tc>
          <w:tcPr>
            <w:tcW w:w="1418" w:type="dxa"/>
            <w:vAlign w:val="center"/>
          </w:tcPr>
          <w:p w14:paraId="016ECD7C" w14:textId="730BBA23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7181</w:t>
            </w:r>
          </w:p>
        </w:tc>
        <w:tc>
          <w:tcPr>
            <w:tcW w:w="1134" w:type="dxa"/>
            <w:vAlign w:val="center"/>
          </w:tcPr>
          <w:p w14:paraId="53D3017B" w14:textId="23F0D0C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88773</w:t>
            </w:r>
          </w:p>
        </w:tc>
      </w:tr>
      <w:tr w:rsidR="00544292" w:rsidRPr="00B90605" w14:paraId="0CCF77F3" w14:textId="60ECBD7F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6F1980F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99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0D63596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546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3768C79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8235|0|brp:103865563|probable xyloglucan endotransglucosylase/hydrolase protein 32; K08235 xyloglucan:xyloglucosyl transferase [EC:2.4.1.207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9BDAE2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Molecular Function: hydrolase activity, hydrolyzing O-glycosyl compounds (GO:0004553); Cellular Component: cell wall (GO:0005618); Biological Process: cellular glucan metabolic process (GO:0006073); Molecular Function: xyloglucan:xyloglucosyl transferase activity (GO:0016762); Biological Process: cell wall macromolecule catabolic process (GO:0016998); Biological Process: cell wall biogenesis (GO:0042546); Cellular Component: apoplast (GO:0048046); </w:t>
            </w:r>
          </w:p>
        </w:tc>
        <w:tc>
          <w:tcPr>
            <w:tcW w:w="1418" w:type="dxa"/>
            <w:vAlign w:val="center"/>
          </w:tcPr>
          <w:p w14:paraId="77BA438D" w14:textId="6885D96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29623</w:t>
            </w:r>
          </w:p>
        </w:tc>
        <w:tc>
          <w:tcPr>
            <w:tcW w:w="1134" w:type="dxa"/>
            <w:vAlign w:val="center"/>
          </w:tcPr>
          <w:p w14:paraId="752EADF7" w14:textId="71F12079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227931</w:t>
            </w:r>
          </w:p>
        </w:tc>
      </w:tr>
      <w:tr w:rsidR="00544292" w:rsidRPr="00B90605" w14:paraId="26024621" w14:textId="1AD4CE19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E394DF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4770C86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564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CC52927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2C8A22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endosome (GO:0005768); Cellular Component: Golgi apparatus (GO:0005794); Cellular Component: trans-Golgi network (GO:0005802); Cellular Component: cytosol (GO:0005829); Cellular Component: plasma membrane (GO:0005886); Biological Process: protein transport (GO:0015031); Cellular Component: integral component of membrane (GO:0016021); Molecular Function: transmembrane transporter activity (GO:0022857); Biological Process: transmembrane transport (GO:0055085); </w:t>
            </w:r>
          </w:p>
        </w:tc>
        <w:tc>
          <w:tcPr>
            <w:tcW w:w="1418" w:type="dxa"/>
            <w:vAlign w:val="center"/>
          </w:tcPr>
          <w:p w14:paraId="0953ECEB" w14:textId="4A77B1A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05775</w:t>
            </w:r>
          </w:p>
        </w:tc>
        <w:tc>
          <w:tcPr>
            <w:tcW w:w="1134" w:type="dxa"/>
            <w:vAlign w:val="center"/>
          </w:tcPr>
          <w:p w14:paraId="70F3682D" w14:textId="6CE80D1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60759</w:t>
            </w:r>
          </w:p>
        </w:tc>
      </w:tr>
      <w:tr w:rsidR="00544292" w:rsidRPr="00B90605" w14:paraId="5B393E74" w14:textId="44F0710C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0493927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1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4226CD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598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7B6BF50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48D62AE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esponse to hypoxia (GO:0001666); Molecular Function: ATP binding (GO:0005524); Biological Process: systemic acquired resistance, salicylic acid mediated signaling </w:t>
            </w: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pathway (GO:0009862); Biological Process: regulation of hydrogen peroxide metabolic process (GO:0010310); Molecular Function: nucleoside-triphosphatase activity (GO:0017111); Biological Process: regulation of defense response (GO:0031347); Molecular Function: ADP binding (GO:0043531); </w:t>
            </w:r>
          </w:p>
        </w:tc>
        <w:tc>
          <w:tcPr>
            <w:tcW w:w="1418" w:type="dxa"/>
            <w:vAlign w:val="center"/>
          </w:tcPr>
          <w:p w14:paraId="74F8BE6C" w14:textId="1D4B23FE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lastRenderedPageBreak/>
              <w:t>0.009961</w:t>
            </w:r>
          </w:p>
        </w:tc>
        <w:tc>
          <w:tcPr>
            <w:tcW w:w="1134" w:type="dxa"/>
            <w:vAlign w:val="center"/>
          </w:tcPr>
          <w:p w14:paraId="572DA603" w14:textId="66B08BD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1.006928</w:t>
            </w:r>
          </w:p>
        </w:tc>
      </w:tr>
      <w:tr w:rsidR="00544292" w:rsidRPr="00B90605" w14:paraId="58974110" w14:textId="0D4693F7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E1DD41D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202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95F2C90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6153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733D437C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7686|0|brp:103839159|copper-transporting ATPase RAN1-like; K17686 Cu+-exporting ATPase [EC:3.6.3.54]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1052EE9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Biological Process: response to superoxide (GO:0000303); Molecular Function: GTPase activity (GO:0003924); Molecular Function: copper ion binding (GO:0005507); Molecular Function: protein binding (GO:0005515); Molecular Function: ATP binding (GO:0005524); Molecular Function: GTP binding (GO:0005525); Cellular Component: cell wall (GO:0005618); Cellular Component: nucleus (GO:0005634); Cellular Component: endosome (GO:0005768); Cellular Component: Golgi apparatus (GO:0005794); Cellular Component: trans-Golgi network (GO:0005802); Cellular Component: cytosol (GO:0005829); Cellular Component: plasma membrane (GO:0005886); Biological Process: protein N-linked glycosylation (GO:0006487); Biological Process: protein import into nucleus (GO:0006606); Biological Process: ATP biosynthetic process (GO:0006754); Biological Process: cell death (GO:0008219); Biological Process: response to salt stress (GO:0009651); Biological Process: salicylic acid mediated signaling pathway (GO:0009863); Biological Process: ethylene-activated signaling pathway (GO:0009873); Biological Process: regulation of stomatal movement (GO:0010119); Cellular Component: integral component of membrane (GO:0016021); Biological Process: copper ion transmembrane transport (GO:0035434); Molecular Function: copper-transporting ATPase activity (GO:0043682); Biological Process: response to cadmium ion (GO:0046686); Cellular Component: apoplast (GO:0048046); </w:t>
            </w:r>
          </w:p>
        </w:tc>
        <w:tc>
          <w:tcPr>
            <w:tcW w:w="1418" w:type="dxa"/>
            <w:vAlign w:val="center"/>
          </w:tcPr>
          <w:p w14:paraId="06EE9F51" w14:textId="1DF14BF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4646</w:t>
            </w:r>
          </w:p>
        </w:tc>
        <w:tc>
          <w:tcPr>
            <w:tcW w:w="1134" w:type="dxa"/>
            <w:vAlign w:val="center"/>
          </w:tcPr>
          <w:p w14:paraId="67A71A28" w14:textId="4CFAFCB2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03463</w:t>
            </w:r>
          </w:p>
        </w:tc>
      </w:tr>
      <w:tr w:rsidR="00544292" w:rsidRPr="00B90605" w14:paraId="596FE518" w14:textId="10A36FEA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DA7DD7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3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6BE862EA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Cnng6840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4D27A3CB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11644|4.32012e-65|eus:EUTSA_v10012461mg|hypothetical protein; K11644 paired amphipathic helix protein Sin3a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04C37519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Cellular Component: cytosol (GO:0005829); Biological Process: regulation of transcription, DNA-templated (GO:0006355); Biological Process: vernalization response (GO:0010048); Biological Process: anthocyanin accumulation in tissues in response to UV light (GO:0043481); Biological Process: carpel development (GO:0048440); </w:t>
            </w:r>
          </w:p>
        </w:tc>
        <w:tc>
          <w:tcPr>
            <w:tcW w:w="1418" w:type="dxa"/>
            <w:vAlign w:val="center"/>
          </w:tcPr>
          <w:p w14:paraId="62F8CA98" w14:textId="53BD0F94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69090F64" w14:textId="170B959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  <w:tr w:rsidR="00544292" w:rsidRPr="00B90605" w14:paraId="25F70374" w14:textId="1BA04FB0" w:rsidTr="00B90605">
        <w:trPr>
          <w:trHeight w:val="270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4B4BF95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4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15268642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Unng0152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1F93E43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51D6513A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Cellular Component: nucleus (GO:0005634); Biological Process: protein import into nucleus (GO:0006606); Biological Process: pyrimidine ribonucleotide biosynthetic process (GO:0009220); </w:t>
            </w:r>
          </w:p>
        </w:tc>
        <w:tc>
          <w:tcPr>
            <w:tcW w:w="1418" w:type="dxa"/>
            <w:vAlign w:val="center"/>
          </w:tcPr>
          <w:p w14:paraId="5BA6ADDE" w14:textId="32762F6D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0.1117</w:t>
            </w:r>
          </w:p>
        </w:tc>
        <w:tc>
          <w:tcPr>
            <w:tcW w:w="1134" w:type="dxa"/>
            <w:vAlign w:val="center"/>
          </w:tcPr>
          <w:p w14:paraId="701DDD0A" w14:textId="7B06283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0.925496</w:t>
            </w:r>
          </w:p>
        </w:tc>
      </w:tr>
      <w:tr w:rsidR="00544292" w:rsidRPr="00B90605" w14:paraId="0AD31997" w14:textId="44B5BB20" w:rsidTr="00B90605">
        <w:trPr>
          <w:trHeight w:val="722"/>
        </w:trPr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04C3A68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205</w:t>
            </w:r>
          </w:p>
        </w:tc>
        <w:tc>
          <w:tcPr>
            <w:tcW w:w="1904" w:type="dxa"/>
            <w:shd w:val="clear" w:color="auto" w:fill="auto"/>
            <w:noWrap/>
            <w:vAlign w:val="center"/>
            <w:hideMark/>
          </w:tcPr>
          <w:p w14:paraId="57696346" w14:textId="77777777" w:rsidR="00544292" w:rsidRPr="00B90605" w:rsidRDefault="00544292" w:rsidP="0054429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naUnng05070D</w:t>
            </w:r>
          </w:p>
        </w:tc>
        <w:tc>
          <w:tcPr>
            <w:tcW w:w="3118" w:type="dxa"/>
            <w:shd w:val="clear" w:color="auto" w:fill="auto"/>
            <w:noWrap/>
            <w:vAlign w:val="center"/>
            <w:hideMark/>
          </w:tcPr>
          <w:p w14:paraId="011256D1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K07466|2.08302e-23|brp:103874121|replication protein A 70 kDa DNA-binding subunit B-like; K07466 replication factor A1 (A)</w:t>
            </w:r>
          </w:p>
        </w:tc>
        <w:tc>
          <w:tcPr>
            <w:tcW w:w="7796" w:type="dxa"/>
            <w:shd w:val="clear" w:color="auto" w:fill="auto"/>
            <w:noWrap/>
            <w:vAlign w:val="center"/>
            <w:hideMark/>
          </w:tcPr>
          <w:p w14:paraId="37992FFF" w14:textId="77777777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-</w:t>
            </w:r>
          </w:p>
        </w:tc>
        <w:tc>
          <w:tcPr>
            <w:tcW w:w="1418" w:type="dxa"/>
            <w:vAlign w:val="center"/>
          </w:tcPr>
          <w:p w14:paraId="6AF97BEC" w14:textId="364181A0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34" w:type="dxa"/>
            <w:vAlign w:val="center"/>
          </w:tcPr>
          <w:p w14:paraId="0AD88316" w14:textId="0A16A115" w:rsidR="00544292" w:rsidRPr="00B90605" w:rsidRDefault="00544292" w:rsidP="0054429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B90605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--</w:t>
            </w:r>
          </w:p>
        </w:tc>
      </w:tr>
    </w:tbl>
    <w:p w14:paraId="5F896D87" w14:textId="77777777" w:rsidR="0099743B" w:rsidRDefault="0099743B"/>
    <w:sectPr w:rsidR="0099743B" w:rsidSect="0099743B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1EE882A" w16cid:durableId="20FEDC45"/>
  <w16cid:commentId w16cid:paraId="52C8C470" w16cid:durableId="20FEDC6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E89228" w14:textId="77777777" w:rsidR="00F10FA0" w:rsidRDefault="00F10FA0" w:rsidP="008363BD">
      <w:r>
        <w:separator/>
      </w:r>
    </w:p>
  </w:endnote>
  <w:endnote w:type="continuationSeparator" w:id="0">
    <w:p w14:paraId="0CFA9615" w14:textId="77777777" w:rsidR="00F10FA0" w:rsidRDefault="00F10FA0" w:rsidP="00836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D8FBF8" w14:textId="77777777" w:rsidR="00F10FA0" w:rsidRDefault="00F10FA0" w:rsidP="008363BD">
      <w:r>
        <w:separator/>
      </w:r>
    </w:p>
  </w:footnote>
  <w:footnote w:type="continuationSeparator" w:id="0">
    <w:p w14:paraId="035CE249" w14:textId="77777777" w:rsidR="00F10FA0" w:rsidRDefault="00F10FA0" w:rsidP="008363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TcwNrMwszA1NjNV0lEKTi0uzszPAykwrQUAF/0xyiwAAAA="/>
  </w:docVars>
  <w:rsids>
    <w:rsidRoot w:val="00E64933"/>
    <w:rsid w:val="00011762"/>
    <w:rsid w:val="000245AA"/>
    <w:rsid w:val="00084EDA"/>
    <w:rsid w:val="000A6E9C"/>
    <w:rsid w:val="000E323D"/>
    <w:rsid w:val="000E499F"/>
    <w:rsid w:val="00166316"/>
    <w:rsid w:val="001C3A53"/>
    <w:rsid w:val="00223136"/>
    <w:rsid w:val="00300916"/>
    <w:rsid w:val="003745BB"/>
    <w:rsid w:val="0038207B"/>
    <w:rsid w:val="0038209D"/>
    <w:rsid w:val="003B740B"/>
    <w:rsid w:val="003D0660"/>
    <w:rsid w:val="003D16CC"/>
    <w:rsid w:val="004041CC"/>
    <w:rsid w:val="00442E2B"/>
    <w:rsid w:val="00474031"/>
    <w:rsid w:val="004A2FE8"/>
    <w:rsid w:val="004D4D58"/>
    <w:rsid w:val="004E0408"/>
    <w:rsid w:val="004E50AA"/>
    <w:rsid w:val="00520CD4"/>
    <w:rsid w:val="005238E3"/>
    <w:rsid w:val="00544292"/>
    <w:rsid w:val="00630406"/>
    <w:rsid w:val="00646050"/>
    <w:rsid w:val="00660468"/>
    <w:rsid w:val="006B3EA5"/>
    <w:rsid w:val="0070450F"/>
    <w:rsid w:val="007858E2"/>
    <w:rsid w:val="00800ECA"/>
    <w:rsid w:val="00812C3B"/>
    <w:rsid w:val="0081730F"/>
    <w:rsid w:val="008363BD"/>
    <w:rsid w:val="00846EF8"/>
    <w:rsid w:val="008552A6"/>
    <w:rsid w:val="00885B67"/>
    <w:rsid w:val="009503BF"/>
    <w:rsid w:val="0099743B"/>
    <w:rsid w:val="00A84EC7"/>
    <w:rsid w:val="00B213AE"/>
    <w:rsid w:val="00B317A1"/>
    <w:rsid w:val="00B80640"/>
    <w:rsid w:val="00B90605"/>
    <w:rsid w:val="00BA1C04"/>
    <w:rsid w:val="00BD4E01"/>
    <w:rsid w:val="00CB6A4C"/>
    <w:rsid w:val="00D34DF2"/>
    <w:rsid w:val="00D60DA9"/>
    <w:rsid w:val="00E64933"/>
    <w:rsid w:val="00EB0B70"/>
    <w:rsid w:val="00ED1FE9"/>
    <w:rsid w:val="00F10FA0"/>
    <w:rsid w:val="00F56F21"/>
    <w:rsid w:val="00F81F4E"/>
    <w:rsid w:val="00F85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4D567"/>
  <w15:chartTrackingRefBased/>
  <w15:docId w15:val="{6FFB108E-3DBA-455E-B6EF-4A933D404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63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363B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363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363BD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442E2B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442E2B"/>
    <w:rPr>
      <w:rFonts w:ascii="Segoe UI" w:hAnsi="Segoe UI" w:cs="Segoe U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442E2B"/>
    <w:rPr>
      <w:sz w:val="16"/>
      <w:szCs w:val="16"/>
    </w:rPr>
  </w:style>
  <w:style w:type="paragraph" w:styleId="a7">
    <w:name w:val="annotation text"/>
    <w:basedOn w:val="a"/>
    <w:link w:val="Char2"/>
    <w:uiPriority w:val="99"/>
    <w:semiHidden/>
    <w:unhideWhenUsed/>
    <w:rsid w:val="00442E2B"/>
    <w:rPr>
      <w:sz w:val="20"/>
      <w:szCs w:val="20"/>
    </w:rPr>
  </w:style>
  <w:style w:type="character" w:customStyle="1" w:styleId="Char2">
    <w:name w:val="批注文字 Char"/>
    <w:basedOn w:val="a0"/>
    <w:link w:val="a7"/>
    <w:uiPriority w:val="99"/>
    <w:semiHidden/>
    <w:rsid w:val="00442E2B"/>
    <w:rPr>
      <w:sz w:val="20"/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442E2B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442E2B"/>
    <w:rPr>
      <w:b/>
      <w:bCs/>
      <w:sz w:val="20"/>
      <w:szCs w:val="20"/>
    </w:rPr>
  </w:style>
  <w:style w:type="paragraph" w:styleId="a9">
    <w:name w:val="Revision"/>
    <w:hidden/>
    <w:uiPriority w:val="99"/>
    <w:semiHidden/>
    <w:rsid w:val="00ED1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85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9</Pages>
  <Words>14057</Words>
  <Characters>80125</Characters>
  <Application>Microsoft Office Word</Application>
  <DocSecurity>0</DocSecurity>
  <Lines>667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泡泡</dc:creator>
  <cp:keywords/>
  <dc:description/>
  <cp:lastModifiedBy>lenovo</cp:lastModifiedBy>
  <cp:revision>23</cp:revision>
  <dcterms:created xsi:type="dcterms:W3CDTF">2019-08-14T18:14:00Z</dcterms:created>
  <dcterms:modified xsi:type="dcterms:W3CDTF">2020-07-04T10:19:00Z</dcterms:modified>
</cp:coreProperties>
</file>